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2EAF0" w14:textId="77777777" w:rsidR="00283D16" w:rsidRPr="003C708C" w:rsidRDefault="00283D16" w:rsidP="00A542E7">
      <w:pPr>
        <w:contextualSpacing/>
        <w:rPr>
          <w:lang w:val="pt-BR"/>
        </w:rPr>
      </w:pPr>
    </w:p>
    <w:p w14:paraId="682BB08F" w14:textId="77777777" w:rsidR="00CB2C83" w:rsidRDefault="008C12A0" w:rsidP="00B30AAF">
      <w:pPr>
        <w:contextualSpacing/>
        <w:jc w:val="both"/>
        <w:rPr>
          <w:rFonts w:ascii="Calibri" w:hAnsi="Calibri" w:cs="Calibri"/>
          <w:sz w:val="18"/>
          <w:szCs w:val="18"/>
          <w:lang w:val="pt-BR"/>
        </w:rPr>
      </w:pPr>
      <w:r w:rsidRPr="003C708C">
        <w:rPr>
          <w:rFonts w:ascii="Calibri" w:hAnsi="Calibri" w:cs="Calibri"/>
          <w:sz w:val="18"/>
          <w:szCs w:val="18"/>
          <w:lang w:val="pt-BR"/>
        </w:rPr>
        <w:t xml:space="preserve">As informações contidas neste formulário ajudarão a </w:t>
      </w:r>
      <w:r w:rsidR="00DC4077">
        <w:rPr>
          <w:rFonts w:ascii="Calibri" w:hAnsi="Calibri" w:cs="Calibri"/>
          <w:sz w:val="18"/>
          <w:szCs w:val="18"/>
          <w:lang w:val="pt-BR"/>
        </w:rPr>
        <w:t xml:space="preserve">SCS / </w:t>
      </w:r>
      <w:r w:rsidR="00F76798">
        <w:rPr>
          <w:rFonts w:ascii="Calibri" w:hAnsi="Calibri" w:cs="Calibri"/>
          <w:sz w:val="18"/>
          <w:szCs w:val="18"/>
          <w:lang w:val="pt-BR"/>
        </w:rPr>
        <w:t>SYSFLOR</w:t>
      </w:r>
      <w:r w:rsidRPr="003C708C">
        <w:rPr>
          <w:rFonts w:ascii="Calibri" w:hAnsi="Calibri" w:cs="Calibri"/>
          <w:sz w:val="18"/>
          <w:szCs w:val="18"/>
          <w:lang w:val="pt-BR"/>
        </w:rPr>
        <w:t xml:space="preserve"> a determinar a qualificação e o escopo de serviço da sua empresa. Nenhuma cobrança será efetuada ou o trabalho realizado até que </w:t>
      </w:r>
      <w:r w:rsidR="00A1062D">
        <w:rPr>
          <w:rFonts w:ascii="Calibri" w:hAnsi="Calibri" w:cs="Calibri"/>
          <w:sz w:val="18"/>
          <w:szCs w:val="18"/>
          <w:lang w:val="pt-BR"/>
        </w:rPr>
        <w:t xml:space="preserve">o Contrato com a </w:t>
      </w:r>
      <w:r w:rsidR="00DC4077">
        <w:rPr>
          <w:rFonts w:ascii="Calibri" w:hAnsi="Calibri" w:cs="Calibri"/>
          <w:sz w:val="18"/>
          <w:szCs w:val="18"/>
          <w:lang w:val="pt-BR"/>
        </w:rPr>
        <w:t xml:space="preserve">SCS / </w:t>
      </w:r>
      <w:r w:rsidR="00A1062D">
        <w:rPr>
          <w:rFonts w:ascii="Calibri" w:hAnsi="Calibri" w:cs="Calibri"/>
          <w:sz w:val="18"/>
          <w:szCs w:val="18"/>
          <w:lang w:val="pt-BR"/>
        </w:rPr>
        <w:t>SYSFLOR seja assinado</w:t>
      </w:r>
      <w:r w:rsidRPr="003C708C">
        <w:rPr>
          <w:rFonts w:ascii="Calibri" w:hAnsi="Calibri" w:cs="Calibri"/>
          <w:sz w:val="18"/>
          <w:szCs w:val="18"/>
          <w:lang w:val="pt-BR"/>
        </w:rPr>
        <w:t>.</w:t>
      </w:r>
    </w:p>
    <w:p w14:paraId="6F2140B4" w14:textId="77777777" w:rsidR="00CB2C83" w:rsidRDefault="00CB2C83" w:rsidP="00CB2C83">
      <w:pPr>
        <w:spacing w:after="60"/>
        <w:ind w:left="-709" w:right="-563"/>
        <w:jc w:val="both"/>
        <w:rPr>
          <w:rFonts w:ascii="Calibri" w:hAnsi="Calibri"/>
          <w:sz w:val="18"/>
          <w:szCs w:val="18"/>
        </w:rPr>
      </w:pPr>
    </w:p>
    <w:p w14:paraId="69BC22AA" w14:textId="77777777" w:rsidR="00CB2C83" w:rsidRPr="00CB2C83" w:rsidRDefault="00CB2C83" w:rsidP="00CB2C83">
      <w:pPr>
        <w:spacing w:after="60"/>
        <w:ind w:left="-709" w:right="-563"/>
        <w:jc w:val="center"/>
        <w:rPr>
          <w:rFonts w:ascii="Calibri" w:hAnsi="Calibri" w:cs="Calibri"/>
          <w:b/>
          <w:szCs w:val="18"/>
          <w:lang w:val="pt-BR"/>
        </w:rPr>
      </w:pPr>
      <w:r w:rsidRPr="00CB2C83">
        <w:rPr>
          <w:rFonts w:ascii="Calibri" w:hAnsi="Calibri" w:cs="Calibri"/>
          <w:b/>
          <w:szCs w:val="18"/>
          <w:lang w:val="pt-BR"/>
        </w:rPr>
        <w:t>Todas as informações inseridas neste documento são consideradas confidenciais</w:t>
      </w:r>
    </w:p>
    <w:p w14:paraId="718AB589" w14:textId="77777777" w:rsidR="0013054E" w:rsidRPr="003C708C" w:rsidRDefault="0013054E" w:rsidP="00A542E7">
      <w:pPr>
        <w:contextualSpacing/>
        <w:rPr>
          <w:rFonts w:ascii="Calibri" w:hAnsi="Calibri" w:cs="Calibri"/>
          <w:sz w:val="18"/>
          <w:szCs w:val="18"/>
          <w:lang w:val="pt-BR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3004"/>
        <w:gridCol w:w="528"/>
        <w:gridCol w:w="1229"/>
        <w:gridCol w:w="207"/>
        <w:gridCol w:w="1115"/>
        <w:gridCol w:w="404"/>
        <w:gridCol w:w="3119"/>
      </w:tblGrid>
      <w:tr w:rsidR="00B208DF" w:rsidRPr="00124148" w14:paraId="092FA76B" w14:textId="77777777" w:rsidTr="00D94253">
        <w:trPr>
          <w:trHeight w:val="288"/>
        </w:trPr>
        <w:tc>
          <w:tcPr>
            <w:tcW w:w="9606" w:type="dxa"/>
            <w:gridSpan w:val="7"/>
            <w:shd w:val="clear" w:color="auto" w:fill="669900"/>
            <w:vAlign w:val="center"/>
            <w:hideMark/>
          </w:tcPr>
          <w:p w14:paraId="71634A8B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b/>
                <w:color w:val="FFFFFF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color w:val="FFFFFF"/>
                <w:sz w:val="18"/>
                <w:szCs w:val="18"/>
                <w:lang w:val="pt-BR"/>
              </w:rPr>
              <w:t>Seção 1: Informações sobre a Empresa / Organização</w:t>
            </w:r>
          </w:p>
        </w:tc>
      </w:tr>
      <w:tr w:rsidR="00B208DF" w:rsidRPr="003C708C" w14:paraId="34A0A498" w14:textId="77777777" w:rsidTr="00D94253">
        <w:trPr>
          <w:trHeight w:val="403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04365D29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1.</w:t>
            </w:r>
            <w:r w:rsidRPr="003C708C">
              <w:rPr>
                <w:rFonts w:ascii="Calibri" w:eastAsia="Calibri" w:hAnsi="Calibri" w:cs="Calibri"/>
                <w:b/>
                <w:bCs/>
                <w:sz w:val="18"/>
                <w:szCs w:val="18"/>
                <w:lang w:val="pt-BR" w:eastAsia="en-US"/>
              </w:rPr>
              <w:t xml:space="preserve"> </w:t>
            </w:r>
            <w:r w:rsidRPr="003C708C"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  <w:t>INFORMAÇÕES SOBRE A EMPRESA</w:t>
            </w:r>
          </w:p>
        </w:tc>
      </w:tr>
      <w:tr w:rsidR="00B208DF" w:rsidRPr="00124148" w14:paraId="05CB2CC4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11D725A0" w14:textId="77777777" w:rsidR="00B208DF" w:rsidRPr="003C708C" w:rsidRDefault="00CB2C83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Razão Social do Detentor do Certificado (tal qual deverá constar no contrato de certificação):</w:t>
            </w:r>
            <w:r w:rsidR="008C12A0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0"/>
          </w:p>
        </w:tc>
      </w:tr>
      <w:tr w:rsidR="00612FC0" w:rsidRPr="00124148" w14:paraId="18C97320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5E81132C" w14:textId="77777777" w:rsidR="00612FC0" w:rsidRPr="003C708C" w:rsidRDefault="00612FC0" w:rsidP="00612FC0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Nome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fantasia</w:t>
            </w:r>
            <w:r w:rsidR="00B12B71">
              <w:rPr>
                <w:rFonts w:ascii="Calibri" w:hAnsi="Calibri" w:cs="Calibri"/>
                <w:sz w:val="18"/>
                <w:szCs w:val="18"/>
                <w:lang w:val="pt-BR"/>
              </w:rPr>
              <w:t>, se aplicável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B3DF7" w:rsidRPr="00124148" w14:paraId="3F0BC6E5" w14:textId="77777777" w:rsidTr="00D94253">
        <w:trPr>
          <w:trHeight w:val="397"/>
        </w:trPr>
        <w:tc>
          <w:tcPr>
            <w:tcW w:w="4761" w:type="dxa"/>
            <w:gridSpan w:val="3"/>
            <w:vAlign w:val="center"/>
          </w:tcPr>
          <w:p w14:paraId="03525AEF" w14:textId="77777777" w:rsidR="007B3DF7" w:rsidRPr="003C708C" w:rsidRDefault="007B3DF7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CNPJ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4845" w:type="dxa"/>
            <w:gridSpan w:val="4"/>
            <w:vAlign w:val="center"/>
          </w:tcPr>
          <w:p w14:paraId="0977412B" w14:textId="77777777" w:rsidR="007B3DF7" w:rsidRPr="003C708C" w:rsidRDefault="007B3DF7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Inscrição Estadual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670FFCCA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41DA1979" w14:textId="77777777" w:rsidR="00B208DF" w:rsidRPr="003C708C" w:rsidRDefault="00B12B71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Endereço (rua, número, bairro)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1"/>
          </w:p>
        </w:tc>
      </w:tr>
      <w:tr w:rsidR="00B208DF" w:rsidRPr="003C708C" w14:paraId="70F93976" w14:textId="77777777" w:rsidTr="00D94253">
        <w:trPr>
          <w:trHeight w:val="397"/>
        </w:trPr>
        <w:tc>
          <w:tcPr>
            <w:tcW w:w="3004" w:type="dxa"/>
            <w:vAlign w:val="center"/>
            <w:hideMark/>
          </w:tcPr>
          <w:p w14:paraId="6B61B64F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Cidade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3079" w:type="dxa"/>
            <w:gridSpan w:val="4"/>
            <w:vAlign w:val="center"/>
            <w:hideMark/>
          </w:tcPr>
          <w:p w14:paraId="1E9BE83E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Estado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3523" w:type="dxa"/>
            <w:gridSpan w:val="2"/>
            <w:vAlign w:val="center"/>
            <w:hideMark/>
          </w:tcPr>
          <w:p w14:paraId="5E294998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CEP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3BFAA369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241E5DA1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País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5BEB35DC" w14:textId="77777777" w:rsidTr="00D94253">
        <w:trPr>
          <w:trHeight w:val="397"/>
        </w:trPr>
        <w:tc>
          <w:tcPr>
            <w:tcW w:w="4968" w:type="dxa"/>
            <w:gridSpan w:val="4"/>
            <w:vAlign w:val="center"/>
            <w:hideMark/>
          </w:tcPr>
          <w:p w14:paraId="195BB648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Telefone principal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4638" w:type="dxa"/>
            <w:gridSpan w:val="3"/>
            <w:vAlign w:val="center"/>
            <w:hideMark/>
          </w:tcPr>
          <w:p w14:paraId="6E6CB867" w14:textId="77777777" w:rsidR="00B208DF" w:rsidRPr="003C708C" w:rsidRDefault="00B208D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Website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28E6E35F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</w:tcPr>
          <w:p w14:paraId="697E2F3B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Breve Descrição da Empresa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B3DF7" w:rsidRPr="007B3DF7" w14:paraId="644BFE75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</w:tcPr>
          <w:p w14:paraId="3CAD6D6F" w14:textId="77777777" w:rsidR="007B3DF7" w:rsidRPr="003C708C" w:rsidRDefault="007B3DF7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Número de colaboradores (próprios e terceiros)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57093C" w14:paraId="582FD7FA" w14:textId="77777777" w:rsidTr="00D94253">
        <w:trPr>
          <w:trHeight w:val="397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526DC51D" w14:textId="77777777" w:rsidR="00B208DF" w:rsidRPr="003C708C" w:rsidRDefault="00B208DF" w:rsidP="00D94253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2. 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ESSOA DE CONTATO</w:t>
            </w:r>
            <w:r w:rsidR="0064511F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- Responsável Técnico</w:t>
            </w:r>
          </w:p>
        </w:tc>
      </w:tr>
      <w:tr w:rsidR="00B30AAF" w:rsidRPr="003C708C" w14:paraId="72D9343C" w14:textId="77777777" w:rsidTr="0057093C">
        <w:trPr>
          <w:trHeight w:val="397"/>
        </w:trPr>
        <w:tc>
          <w:tcPr>
            <w:tcW w:w="6487" w:type="dxa"/>
            <w:gridSpan w:val="6"/>
            <w:vAlign w:val="center"/>
            <w:hideMark/>
          </w:tcPr>
          <w:p w14:paraId="3E7D87FC" w14:textId="77777777" w:rsidR="00B30AAF" w:rsidRPr="003C708C" w:rsidRDefault="00B30AA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Nome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Complet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3119" w:type="dxa"/>
            <w:vAlign w:val="center"/>
            <w:hideMark/>
          </w:tcPr>
          <w:p w14:paraId="70D6932E" w14:textId="77777777" w:rsidR="00B30AAF" w:rsidRPr="003C708C" w:rsidRDefault="00B30AA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Funçã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3DAED0DC" w14:textId="77777777" w:rsidTr="00D94253">
        <w:trPr>
          <w:trHeight w:val="397"/>
        </w:trPr>
        <w:tc>
          <w:tcPr>
            <w:tcW w:w="3532" w:type="dxa"/>
            <w:gridSpan w:val="2"/>
            <w:vAlign w:val="center"/>
            <w:hideMark/>
          </w:tcPr>
          <w:p w14:paraId="11B5CAA0" w14:textId="77777777" w:rsidR="00B208DF" w:rsidRPr="003C708C" w:rsidRDefault="00F76798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Telefone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6074" w:type="dxa"/>
            <w:gridSpan w:val="5"/>
            <w:vAlign w:val="center"/>
            <w:hideMark/>
          </w:tcPr>
          <w:p w14:paraId="062B141A" w14:textId="77777777" w:rsidR="00B208DF" w:rsidRPr="003C708C" w:rsidRDefault="00B208D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Email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64511F" w:rsidRPr="0057093C" w14:paraId="7305A5C5" w14:textId="77777777" w:rsidTr="0057093C">
        <w:trPr>
          <w:trHeight w:val="397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768F503A" w14:textId="77777777" w:rsidR="0064511F" w:rsidRPr="003C708C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3</w:t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. PESSOA DE CONTATO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- </w:t>
            </w:r>
            <w:r w:rsidRPr="0064511F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Responsável Financeiro, ou seja, a quem a proposta financeira deve ser endereçada</w:t>
            </w:r>
          </w:p>
        </w:tc>
      </w:tr>
      <w:tr w:rsidR="0064511F" w:rsidRPr="003C708C" w14:paraId="5F522D09" w14:textId="77777777" w:rsidTr="002A0594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3AB57B91" w14:textId="77777777" w:rsidR="0064511F" w:rsidRPr="0057093C" w:rsidRDefault="0064511F" w:rsidP="0064511F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Igual acima</w:t>
            </w:r>
          </w:p>
        </w:tc>
      </w:tr>
      <w:tr w:rsidR="0064511F" w:rsidRPr="003C708C" w14:paraId="6FE5B06C" w14:textId="77777777" w:rsidTr="0057093C">
        <w:trPr>
          <w:trHeight w:val="397"/>
        </w:trPr>
        <w:tc>
          <w:tcPr>
            <w:tcW w:w="6487" w:type="dxa"/>
            <w:gridSpan w:val="6"/>
            <w:vAlign w:val="center"/>
            <w:hideMark/>
          </w:tcPr>
          <w:p w14:paraId="6E96976C" w14:textId="77777777" w:rsidR="0064511F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Nome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Complet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3119" w:type="dxa"/>
            <w:vAlign w:val="center"/>
            <w:hideMark/>
          </w:tcPr>
          <w:p w14:paraId="223BEC51" w14:textId="77777777" w:rsidR="0064511F" w:rsidRPr="003C708C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Funçã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64511F" w:rsidRPr="003C708C" w14:paraId="5C460200" w14:textId="77777777" w:rsidTr="0057093C">
        <w:trPr>
          <w:trHeight w:val="397"/>
        </w:trPr>
        <w:tc>
          <w:tcPr>
            <w:tcW w:w="3532" w:type="dxa"/>
            <w:gridSpan w:val="2"/>
            <w:vAlign w:val="center"/>
            <w:hideMark/>
          </w:tcPr>
          <w:p w14:paraId="59AE06A2" w14:textId="77777777" w:rsidR="0064511F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Telefone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6074" w:type="dxa"/>
            <w:gridSpan w:val="5"/>
            <w:vAlign w:val="center"/>
          </w:tcPr>
          <w:p w14:paraId="0441682C" w14:textId="77777777" w:rsidR="0064511F" w:rsidRPr="003C708C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Email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64511F" w:rsidRPr="003C708C" w14:paraId="7A2B91FF" w14:textId="77777777" w:rsidTr="0057093C">
        <w:trPr>
          <w:trHeight w:val="397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04C7A5AD" w14:textId="77777777" w:rsidR="0064511F" w:rsidRPr="003C708C" w:rsidRDefault="0064511F" w:rsidP="0064511F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4</w:t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. </w:t>
            </w:r>
            <w:r w:rsidR="00C013D7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REPRESENTANTE LEGAL</w:t>
            </w:r>
          </w:p>
        </w:tc>
      </w:tr>
      <w:tr w:rsidR="0064511F" w:rsidRPr="003C708C" w14:paraId="58BAA722" w14:textId="77777777" w:rsidTr="002A0594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748CCDA8" w14:textId="77777777" w:rsidR="0064511F" w:rsidRPr="003C708C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Igual acima</w:t>
            </w:r>
          </w:p>
        </w:tc>
      </w:tr>
      <w:tr w:rsidR="0064511F" w:rsidRPr="003C708C" w14:paraId="2B2F348B" w14:textId="77777777" w:rsidTr="002A0594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0BAA9BFF" w14:textId="77777777" w:rsidR="0064511F" w:rsidRPr="003C708C" w:rsidRDefault="0064511F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Nome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Complet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124148" w14:paraId="01EE9251" w14:textId="77777777" w:rsidTr="00D94253">
        <w:trPr>
          <w:trHeight w:val="397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4CFF8718" w14:textId="77777777" w:rsidR="00B208DF" w:rsidRPr="003C708C" w:rsidRDefault="00C013D7" w:rsidP="00D94253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5</w:t>
            </w:r>
            <w:r w:rsidR="00B208DF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. 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FILIAÇÃO DA EMPRESA A OUTRAS PESSOAS JURÍDICAS </w:t>
            </w:r>
            <w:r w:rsidR="008C12A0" w:rsidRPr="003C708C">
              <w:rPr>
                <w:rFonts w:ascii="Calibri" w:hAnsi="Calibri" w:cs="Calibri"/>
                <w:sz w:val="18"/>
                <w:szCs w:val="18"/>
                <w:lang w:val="pt-BR"/>
              </w:rPr>
              <w:t>(sede, subsidiárias)</w:t>
            </w:r>
            <w:r w:rsidR="001D1C29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1537AD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</w:p>
        </w:tc>
      </w:tr>
      <w:tr w:rsidR="00B208DF" w:rsidRPr="003C708C" w14:paraId="745D468F" w14:textId="77777777" w:rsidTr="00D94253">
        <w:trPr>
          <w:trHeight w:val="397"/>
        </w:trPr>
        <w:tc>
          <w:tcPr>
            <w:tcW w:w="4968" w:type="dxa"/>
            <w:gridSpan w:val="4"/>
            <w:vAlign w:val="center"/>
            <w:hideMark/>
          </w:tcPr>
          <w:p w14:paraId="386FE4CC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Nome da Empresa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4638" w:type="dxa"/>
            <w:gridSpan w:val="3"/>
            <w:vAlign w:val="center"/>
            <w:hideMark/>
          </w:tcPr>
          <w:p w14:paraId="37A948DE" w14:textId="77777777" w:rsidR="00B208DF" w:rsidRPr="003C708C" w:rsidRDefault="00D61BA7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Relação das Empresas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25DFA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D25DFA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B208DF" w:rsidRPr="003C708C" w14:paraId="7393E261" w14:textId="77777777" w:rsidTr="00D94253">
        <w:trPr>
          <w:trHeight w:val="397"/>
        </w:trPr>
        <w:tc>
          <w:tcPr>
            <w:tcW w:w="9606" w:type="dxa"/>
            <w:gridSpan w:val="7"/>
          </w:tcPr>
          <w:p w14:paraId="3968DAF4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A empresa trabalhou com a </w:t>
            </w:r>
            <w:r w:rsidR="00AA1BC7">
              <w:rPr>
                <w:rFonts w:ascii="Calibri" w:hAnsi="Calibri" w:cs="Calibri"/>
                <w:sz w:val="18"/>
                <w:szCs w:val="18"/>
                <w:lang w:val="pt-BR"/>
              </w:rPr>
              <w:t>SCS/</w:t>
            </w:r>
            <w:r w:rsidR="00F76798">
              <w:rPr>
                <w:rFonts w:ascii="Calibri" w:hAnsi="Calibri" w:cs="Calibri"/>
                <w:sz w:val="18"/>
                <w:szCs w:val="18"/>
                <w:lang w:val="pt-BR"/>
              </w:rPr>
              <w:t>SYSFLOR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anteriormente?</w:t>
            </w:r>
            <w:r w:rsidR="00B208DF"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</w:p>
          <w:p w14:paraId="06A497FD" w14:textId="77777777" w:rsidR="008C12A0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7367741D" w14:textId="77777777" w:rsidR="00B208DF" w:rsidRPr="003C708C" w:rsidRDefault="002D5904" w:rsidP="00D94253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E253F3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2"/>
            <w:r w:rsidR="00E253F3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im</w:t>
            </w:r>
            <w:r w:rsidR="00E253F3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ab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="00E253F3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3"/>
            <w:r w:rsidR="00E253F3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ão</w:t>
            </w:r>
          </w:p>
          <w:p w14:paraId="62DE6702" w14:textId="77777777" w:rsidR="00B208DF" w:rsidRPr="003C708C" w:rsidRDefault="00B208DF" w:rsidP="00D94253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          </w:t>
            </w:r>
          </w:p>
          <w:p w14:paraId="092295EA" w14:textId="77777777" w:rsidR="00B208DF" w:rsidRPr="008B075A" w:rsidRDefault="001D1C29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sz w:val="18"/>
                <w:szCs w:val="18"/>
                <w:lang w:val="pt-BR"/>
              </w:rPr>
              <w:t xml:space="preserve">Qual (is) serviço (s) </w:t>
            </w:r>
            <w:r w:rsidR="00124148" w:rsidRPr="008B075A">
              <w:rPr>
                <w:rFonts w:ascii="Calibri" w:hAnsi="Calibri"/>
                <w:sz w:val="18"/>
                <w:szCs w:val="18"/>
                <w:lang w:val="pt-BR"/>
              </w:rPr>
              <w:t>você contratou?</w:t>
            </w:r>
          </w:p>
          <w:p w14:paraId="0EDDF1DA" w14:textId="77777777" w:rsidR="00B208DF" w:rsidRPr="003C708C" w:rsidRDefault="002D5904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E253F3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E253F3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E253F3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E253F3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E253F3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E253F3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4"/>
          </w:p>
        </w:tc>
      </w:tr>
      <w:tr w:rsidR="00B208DF" w:rsidRPr="00124148" w14:paraId="112F48A2" w14:textId="77777777" w:rsidTr="00D94253">
        <w:trPr>
          <w:trHeight w:val="397"/>
        </w:trPr>
        <w:tc>
          <w:tcPr>
            <w:tcW w:w="9606" w:type="dxa"/>
            <w:gridSpan w:val="7"/>
            <w:shd w:val="clear" w:color="auto" w:fill="E8EFDC"/>
            <w:vAlign w:val="center"/>
            <w:hideMark/>
          </w:tcPr>
          <w:p w14:paraId="0B608732" w14:textId="77777777" w:rsidR="00B208DF" w:rsidRPr="003C708C" w:rsidRDefault="00C013D7" w:rsidP="00D94253">
            <w:pPr>
              <w:contextualSpacing/>
              <w:rPr>
                <w:rFonts w:ascii="Calibri" w:hAnsi="Calibri" w:cs="Calibri"/>
                <w:b/>
                <w:i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6</w:t>
            </w:r>
            <w:r w:rsidR="00B208DF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. 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STATUS LEGAL DA </w:t>
            </w:r>
            <w:r w:rsidR="001D1C29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EMPRESA (por exemplo, LTDA, S/A</w:t>
            </w:r>
            <w:r w:rsidR="008C12A0"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, ME, ONG)</w:t>
            </w:r>
          </w:p>
        </w:tc>
      </w:tr>
      <w:tr w:rsidR="00B208DF" w:rsidRPr="003C708C" w14:paraId="4E57AB3F" w14:textId="77777777" w:rsidTr="00D94253">
        <w:trPr>
          <w:trHeight w:val="397"/>
        </w:trPr>
        <w:tc>
          <w:tcPr>
            <w:tcW w:w="9606" w:type="dxa"/>
            <w:gridSpan w:val="7"/>
            <w:vAlign w:val="center"/>
            <w:hideMark/>
          </w:tcPr>
          <w:p w14:paraId="5E021C8E" w14:textId="77777777" w:rsidR="00B208DF" w:rsidRPr="003C708C" w:rsidRDefault="008C12A0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Qual é o estatuto jurídico da sua empresa?</w:t>
            </w:r>
          </w:p>
          <w:p w14:paraId="120E6C26" w14:textId="77777777" w:rsidR="00BF2E8C" w:rsidRPr="003C708C" w:rsidRDefault="002D5904" w:rsidP="00D94253">
            <w:pPr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F2E8C"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BF2E8C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BF2E8C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BF2E8C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BF2E8C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BF2E8C"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</w:tbl>
    <w:p w14:paraId="145167A1" w14:textId="77777777" w:rsidR="009007DB" w:rsidRDefault="009007DB" w:rsidP="00D94253">
      <w:pPr>
        <w:contextualSpacing/>
        <w:rPr>
          <w:rFonts w:ascii="Calibri" w:hAnsi="Calibri" w:cs="Calibri"/>
          <w:b/>
          <w:sz w:val="22"/>
          <w:szCs w:val="22"/>
          <w:lang w:val="pt-BR"/>
        </w:rPr>
      </w:pPr>
    </w:p>
    <w:p w14:paraId="120159DE" w14:textId="77777777" w:rsidR="00753C95" w:rsidRPr="00D94253" w:rsidRDefault="00753C95" w:rsidP="00D94253">
      <w:pPr>
        <w:contextualSpacing/>
        <w:rPr>
          <w:rFonts w:ascii="Calibri" w:hAnsi="Calibri" w:cs="Calibri"/>
          <w:b/>
          <w:sz w:val="22"/>
          <w:szCs w:val="22"/>
          <w:lang w:val="pt-BR"/>
        </w:rPr>
      </w:pPr>
    </w:p>
    <w:tbl>
      <w:tblPr>
        <w:tblW w:w="5072" w:type="pct"/>
        <w:tblInd w:w="-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6A0" w:firstRow="1" w:lastRow="0" w:firstColumn="1" w:lastColumn="0" w:noHBand="1" w:noVBand="1"/>
      </w:tblPr>
      <w:tblGrid>
        <w:gridCol w:w="436"/>
        <w:gridCol w:w="4103"/>
        <w:gridCol w:w="424"/>
        <w:gridCol w:w="4678"/>
      </w:tblGrid>
      <w:tr w:rsidR="003E1BE5" w:rsidRPr="003C708C" w14:paraId="5652D68E" w14:textId="77777777" w:rsidTr="00D94253">
        <w:trPr>
          <w:trHeight w:hRule="exact" w:val="288"/>
        </w:trPr>
        <w:tc>
          <w:tcPr>
            <w:tcW w:w="5000" w:type="pct"/>
            <w:gridSpan w:val="4"/>
            <w:shd w:val="clear" w:color="auto" w:fill="669900"/>
            <w:vAlign w:val="center"/>
          </w:tcPr>
          <w:p w14:paraId="58E14CF9" w14:textId="77777777" w:rsidR="003E1BE5" w:rsidRPr="003C708C" w:rsidRDefault="003E1BE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br w:type="page"/>
            </w:r>
            <w:r w:rsidR="008C12A0" w:rsidRPr="003C708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Seção 2: Informações sobre Certificação</w:t>
            </w:r>
          </w:p>
        </w:tc>
      </w:tr>
      <w:tr w:rsidR="003E1BE5" w:rsidRPr="003C708C" w14:paraId="219C1CD2" w14:textId="77777777" w:rsidTr="00D94253">
        <w:trPr>
          <w:trHeight w:val="349"/>
        </w:trPr>
        <w:tc>
          <w:tcPr>
            <w:tcW w:w="5000" w:type="pct"/>
            <w:gridSpan w:val="4"/>
            <w:shd w:val="clear" w:color="auto" w:fill="E8EFDC"/>
            <w:vAlign w:val="center"/>
          </w:tcPr>
          <w:p w14:paraId="42FDE738" w14:textId="77777777" w:rsidR="003E1BE5" w:rsidRPr="003C708C" w:rsidRDefault="008C12A0" w:rsidP="00D94253">
            <w:pPr>
              <w:tabs>
                <w:tab w:val="left" w:pos="5730"/>
              </w:tabs>
              <w:autoSpaceDE w:val="0"/>
              <w:autoSpaceDN w:val="0"/>
              <w:adjustRightInd w:val="0"/>
              <w:ind w:right="-907"/>
              <w:contextualSpacing/>
              <w:rPr>
                <w:rStyle w:val="Ttulo3Char"/>
                <w:lang w:val="pt-BR"/>
              </w:rPr>
            </w:pPr>
            <w:r w:rsidRPr="003C708C">
              <w:rPr>
                <w:rFonts w:ascii="Calibri" w:hAnsi="Calibri"/>
                <w:b/>
                <w:spacing w:val="16"/>
                <w:sz w:val="18"/>
                <w:szCs w:val="18"/>
                <w:lang w:val="pt-BR"/>
              </w:rPr>
              <w:t>TIPOS DE SERVIÇOS NECESSÁRIOS</w:t>
            </w:r>
          </w:p>
        </w:tc>
      </w:tr>
      <w:tr w:rsidR="00202A19" w:rsidRPr="00266DFF" w14:paraId="29976E1A" w14:textId="77777777" w:rsidTr="00D94253">
        <w:trPr>
          <w:trHeight w:val="510"/>
        </w:trPr>
        <w:tc>
          <w:tcPr>
            <w:tcW w:w="226" w:type="pct"/>
            <w:vAlign w:val="center"/>
          </w:tcPr>
          <w:p w14:paraId="7D0A7715" w14:textId="77777777" w:rsidR="00202A19" w:rsidRPr="003C708C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128" w:type="pct"/>
            <w:vAlign w:val="center"/>
          </w:tcPr>
          <w:p w14:paraId="158755D2" w14:textId="77777777" w:rsidR="00202A19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6212C7">
              <w:rPr>
                <w:rFonts w:ascii="Calibri" w:hAnsi="Calibri" w:cs="Arial"/>
                <w:sz w:val="18"/>
                <w:szCs w:val="18"/>
                <w:lang w:val="pt-BR"/>
              </w:rPr>
              <w:t>Avaliação Preliminar de Manejo Florestal FSC®</w:t>
            </w:r>
          </w:p>
          <w:p w14:paraId="03F41011" w14:textId="77777777" w:rsidR="00202A19" w:rsidRPr="00F87C23" w:rsidRDefault="00202A19" w:rsidP="00202A19">
            <w:pPr>
              <w:rPr>
                <w:rFonts w:ascii="Calibri" w:hAnsi="Calibri" w:cs="Arial"/>
                <w:sz w:val="15"/>
                <w:szCs w:val="15"/>
                <w:lang w:val="pt-BR"/>
              </w:rPr>
            </w:pPr>
            <w:r w:rsidRPr="00F87C23">
              <w:rPr>
                <w:rFonts w:ascii="Calibri" w:hAnsi="Calibri" w:cs="Arial"/>
                <w:sz w:val="14"/>
                <w:szCs w:val="14"/>
                <w:lang w:val="pt-BR"/>
              </w:rPr>
              <w:t>(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 xml:space="preserve">Requerido para </w:t>
            </w:r>
            <w:r>
              <w:rPr>
                <w:rFonts w:ascii="Calibri" w:hAnsi="Calibri" w:cs="Arial"/>
                <w:sz w:val="15"/>
                <w:szCs w:val="15"/>
                <w:lang w:val="pt-BR"/>
              </w:rPr>
              <w:t>unidades de manejo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>:</w:t>
            </w:r>
          </w:p>
          <w:p w14:paraId="4519072F" w14:textId="77777777" w:rsidR="00202A19" w:rsidRPr="00F87C23" w:rsidRDefault="00202A19" w:rsidP="00202A19">
            <w:pPr>
              <w:numPr>
                <w:ilvl w:val="0"/>
                <w:numId w:val="12"/>
              </w:numPr>
              <w:rPr>
                <w:rFonts w:ascii="Calibri" w:hAnsi="Calibri" w:cs="Arial"/>
                <w:sz w:val="15"/>
                <w:szCs w:val="15"/>
                <w:lang w:val="pt-BR"/>
              </w:rPr>
            </w:pPr>
            <w:r>
              <w:rPr>
                <w:rFonts w:ascii="Calibri" w:hAnsi="Calibri" w:cs="Arial"/>
                <w:sz w:val="15"/>
                <w:szCs w:val="15"/>
                <w:lang w:val="pt-BR"/>
              </w:rPr>
              <w:t xml:space="preserve">de nativas 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>maiores de 50.000 ha;</w:t>
            </w:r>
          </w:p>
          <w:p w14:paraId="6C3579F4" w14:textId="77777777" w:rsidR="00202A19" w:rsidRPr="00F87C23" w:rsidRDefault="00202A19" w:rsidP="00202A19">
            <w:pPr>
              <w:numPr>
                <w:ilvl w:val="0"/>
                <w:numId w:val="12"/>
              </w:numPr>
              <w:rPr>
                <w:rFonts w:ascii="Calibri" w:hAnsi="Calibri" w:cs="Arial"/>
                <w:sz w:val="15"/>
                <w:szCs w:val="15"/>
                <w:lang w:val="pt-BR"/>
              </w:rPr>
            </w:pPr>
            <w:r>
              <w:rPr>
                <w:rFonts w:ascii="Calibri" w:hAnsi="Calibri" w:cs="Arial"/>
                <w:sz w:val="15"/>
                <w:szCs w:val="15"/>
                <w:lang w:val="pt-BR"/>
              </w:rPr>
              <w:t xml:space="preserve">de plantações 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>maiores de 10.000 ha;</w:t>
            </w:r>
          </w:p>
          <w:p w14:paraId="5A946459" w14:textId="77777777" w:rsidR="00202A19" w:rsidRPr="00F87C23" w:rsidRDefault="00202A19" w:rsidP="00202A19">
            <w:pPr>
              <w:numPr>
                <w:ilvl w:val="0"/>
                <w:numId w:val="12"/>
              </w:numPr>
              <w:rPr>
                <w:rFonts w:ascii="Calibri" w:hAnsi="Calibri" w:cs="Arial"/>
                <w:sz w:val="15"/>
                <w:szCs w:val="15"/>
                <w:lang w:val="pt-BR"/>
              </w:rPr>
            </w:pPr>
            <w:r>
              <w:rPr>
                <w:rFonts w:ascii="Calibri" w:hAnsi="Calibri" w:cs="Arial"/>
                <w:sz w:val="15"/>
                <w:szCs w:val="15"/>
                <w:lang w:val="pt-BR"/>
              </w:rPr>
              <w:t>contendo Á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>reas de Alto Valor de Conservação;</w:t>
            </w:r>
          </w:p>
          <w:p w14:paraId="09DA9AF4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>
              <w:rPr>
                <w:rFonts w:ascii="Calibri" w:hAnsi="Calibri" w:cs="Arial"/>
                <w:sz w:val="15"/>
                <w:szCs w:val="15"/>
                <w:lang w:val="pt-BR"/>
              </w:rPr>
              <w:t>e opcional para os demais casos</w:t>
            </w:r>
            <w:r w:rsidRPr="00F87C23">
              <w:rPr>
                <w:rFonts w:ascii="Calibri" w:hAnsi="Calibri" w:cs="Arial"/>
                <w:sz w:val="15"/>
                <w:szCs w:val="15"/>
                <w:lang w:val="pt-BR"/>
              </w:rPr>
              <w:t>)</w:t>
            </w:r>
          </w:p>
        </w:tc>
        <w:tc>
          <w:tcPr>
            <w:tcW w:w="220" w:type="pct"/>
            <w:vAlign w:val="center"/>
          </w:tcPr>
          <w:p w14:paraId="22773658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426" w:type="pct"/>
            <w:vAlign w:val="center"/>
          </w:tcPr>
          <w:p w14:paraId="526C8E2E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>
              <w:rPr>
                <w:rFonts w:ascii="Calibri" w:hAnsi="Calibri" w:cs="Arial"/>
                <w:sz w:val="18"/>
                <w:szCs w:val="18"/>
                <w:lang w:val="pt-BR"/>
              </w:rPr>
              <w:t>Avaliação completa para Certificação de Manejo Florestal</w: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t xml:space="preserve"> FSC</w: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t>®</w: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t xml:space="preserve"> – Forest Stewardship Council</w: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t xml:space="preserve">® (FSC-A000521) – </w:t>
            </w:r>
          </w:p>
        </w:tc>
      </w:tr>
      <w:tr w:rsidR="00202A19" w:rsidRPr="00266DFF" w14:paraId="359CC682" w14:textId="77777777" w:rsidTr="00D94253">
        <w:trPr>
          <w:trHeight w:val="510"/>
        </w:trPr>
        <w:tc>
          <w:tcPr>
            <w:tcW w:w="226" w:type="pct"/>
            <w:vAlign w:val="center"/>
          </w:tcPr>
          <w:p w14:paraId="3167AACC" w14:textId="77777777" w:rsidR="00202A19" w:rsidRPr="003C708C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128" w:type="pct"/>
            <w:vAlign w:val="center"/>
          </w:tcPr>
          <w:p w14:paraId="7110154B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>
              <w:rPr>
                <w:rFonts w:ascii="Calibri" w:hAnsi="Calibri" w:cs="Arial"/>
                <w:sz w:val="18"/>
                <w:szCs w:val="18"/>
                <w:lang w:val="pt-BR"/>
              </w:rPr>
              <w:t xml:space="preserve">Manejo Florestal de </w: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t>Madeira Controlada FSC</w:t>
            </w:r>
          </w:p>
        </w:tc>
        <w:tc>
          <w:tcPr>
            <w:tcW w:w="220" w:type="pct"/>
            <w:vAlign w:val="center"/>
          </w:tcPr>
          <w:p w14:paraId="110DDF80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426" w:type="pct"/>
            <w:vAlign w:val="center"/>
          </w:tcPr>
          <w:p w14:paraId="5C43F1B6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6212C7">
              <w:rPr>
                <w:rFonts w:ascii="Calibri" w:hAnsi="Calibri" w:cs="Arial"/>
                <w:sz w:val="18"/>
                <w:szCs w:val="18"/>
                <w:lang w:val="pt-BR"/>
              </w:rPr>
              <w:t xml:space="preserve">Transferência de certificados de </w: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t>M</w:t>
            </w:r>
            <w:r w:rsidRPr="006212C7">
              <w:rPr>
                <w:rFonts w:ascii="Calibri" w:hAnsi="Calibri" w:cs="Arial"/>
                <w:sz w:val="18"/>
                <w:szCs w:val="18"/>
                <w:lang w:val="pt-BR"/>
              </w:rPr>
              <w:t xml:space="preserve">anejo </w: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t>F</w:t>
            </w:r>
            <w:r w:rsidRPr="006212C7">
              <w:rPr>
                <w:rFonts w:ascii="Calibri" w:hAnsi="Calibri" w:cs="Arial"/>
                <w:sz w:val="18"/>
                <w:szCs w:val="18"/>
                <w:lang w:val="pt-BR"/>
              </w:rPr>
              <w:t>lorestal FSC</w: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t xml:space="preserve"> </w:t>
            </w:r>
          </w:p>
        </w:tc>
      </w:tr>
      <w:tr w:rsidR="00202A19" w:rsidRPr="00D94253" w14:paraId="42291EEB" w14:textId="77777777" w:rsidTr="00D94253">
        <w:trPr>
          <w:trHeight w:val="510"/>
        </w:trPr>
        <w:tc>
          <w:tcPr>
            <w:tcW w:w="226" w:type="pct"/>
            <w:vAlign w:val="center"/>
          </w:tcPr>
          <w:p w14:paraId="5A783893" w14:textId="77777777" w:rsidR="00202A19" w:rsidRPr="003C708C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128" w:type="pct"/>
            <w:vAlign w:val="center"/>
          </w:tcPr>
          <w:p w14:paraId="511F46F4" w14:textId="77777777" w:rsidR="00202A19" w:rsidRPr="00D94253" w:rsidRDefault="00202A19" w:rsidP="00202A19">
            <w:pPr>
              <w:rPr>
                <w:rFonts w:ascii="Calibri" w:hAnsi="Calibri" w:cs="Calibri"/>
                <w:sz w:val="18"/>
                <w:szCs w:val="18"/>
              </w:rPr>
            </w:pP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t>LHV – Legal Harvest Verification</w:t>
            </w:r>
          </w:p>
        </w:tc>
        <w:tc>
          <w:tcPr>
            <w:tcW w:w="220" w:type="pct"/>
            <w:vAlign w:val="center"/>
          </w:tcPr>
          <w:p w14:paraId="37F1D988" w14:textId="77777777" w:rsidR="00202A19" w:rsidRPr="00D94253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426" w:type="pct"/>
            <w:vAlign w:val="center"/>
          </w:tcPr>
          <w:p w14:paraId="5432F68B" w14:textId="77777777" w:rsidR="00202A19" w:rsidRPr="00D94253" w:rsidRDefault="00202A19" w:rsidP="00202A19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Calibri"/>
                <w:sz w:val="18"/>
                <w:szCs w:val="18"/>
                <w:lang w:val="pt-BR"/>
              </w:rPr>
              <w:t>Concessão Florestal – Auditoria Florestal Independente (AFI)</w:t>
            </w:r>
          </w:p>
        </w:tc>
      </w:tr>
      <w:tr w:rsidR="00202A19" w:rsidRPr="000F77A8" w14:paraId="1DF0596C" w14:textId="77777777" w:rsidTr="00D94253">
        <w:trPr>
          <w:trHeight w:val="510"/>
        </w:trPr>
        <w:tc>
          <w:tcPr>
            <w:tcW w:w="226" w:type="pct"/>
            <w:vAlign w:val="center"/>
          </w:tcPr>
          <w:p w14:paraId="3E93F0D7" w14:textId="77777777" w:rsidR="00202A19" w:rsidRPr="003C708C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128" w:type="pct"/>
            <w:vAlign w:val="center"/>
          </w:tcPr>
          <w:p w14:paraId="4C8B4F48" w14:textId="77777777" w:rsidR="00202A19" w:rsidRPr="003C708C" w:rsidRDefault="00202A19" w:rsidP="00202A19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Calibri"/>
                <w:sz w:val="18"/>
                <w:szCs w:val="18"/>
                <w:lang w:val="pt-BR"/>
              </w:rPr>
              <w:t>Cerflor – NBR 14789:2012 – Manejo de Plantações Florestais</w:t>
            </w:r>
          </w:p>
        </w:tc>
        <w:tc>
          <w:tcPr>
            <w:tcW w:w="220" w:type="pct"/>
            <w:vAlign w:val="center"/>
          </w:tcPr>
          <w:p w14:paraId="176D5B92" w14:textId="77777777" w:rsidR="00202A19" w:rsidRPr="003C708C" w:rsidRDefault="00202A19" w:rsidP="00202A19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D94253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426" w:type="pct"/>
            <w:vAlign w:val="center"/>
          </w:tcPr>
          <w:p w14:paraId="595E9E6B" w14:textId="77777777" w:rsidR="00202A19" w:rsidRPr="003C708C" w:rsidRDefault="00202A19" w:rsidP="00202A19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D94253">
              <w:rPr>
                <w:rFonts w:ascii="Calibri" w:hAnsi="Calibri" w:cs="Calibri"/>
                <w:sz w:val="18"/>
                <w:szCs w:val="18"/>
                <w:lang w:val="pt-BR"/>
              </w:rPr>
              <w:t>Cerflor – NBR 15789:2013 – Manejo de Florestas Nativas</w:t>
            </w:r>
          </w:p>
        </w:tc>
      </w:tr>
    </w:tbl>
    <w:p w14:paraId="28A342F3" w14:textId="77777777" w:rsidR="00D94253" w:rsidRPr="003C708C" w:rsidRDefault="00D94253" w:rsidP="00A542E7">
      <w:pPr>
        <w:spacing w:before="240"/>
        <w:contextualSpacing/>
        <w:rPr>
          <w:rFonts w:ascii="Calibri" w:hAnsi="Calibri" w:cs="Calibri"/>
          <w:b/>
          <w:sz w:val="18"/>
          <w:szCs w:val="18"/>
          <w:lang w:val="pt-BR"/>
        </w:rPr>
      </w:pPr>
    </w:p>
    <w:tbl>
      <w:tblPr>
        <w:tblW w:w="5072" w:type="pct"/>
        <w:tblInd w:w="-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6A0" w:firstRow="1" w:lastRow="0" w:firstColumn="1" w:lastColumn="0" w:noHBand="1" w:noVBand="1"/>
      </w:tblPr>
      <w:tblGrid>
        <w:gridCol w:w="592"/>
        <w:gridCol w:w="4232"/>
        <w:gridCol w:w="517"/>
        <w:gridCol w:w="4300"/>
      </w:tblGrid>
      <w:tr w:rsidR="00202A19" w:rsidRPr="00124148" w14:paraId="7A28B45E" w14:textId="77777777" w:rsidTr="00773F58">
        <w:trPr>
          <w:trHeight w:val="288"/>
        </w:trPr>
        <w:tc>
          <w:tcPr>
            <w:tcW w:w="5000" w:type="pct"/>
            <w:gridSpan w:val="4"/>
            <w:shd w:val="clear" w:color="auto" w:fill="669900"/>
            <w:vAlign w:val="center"/>
          </w:tcPr>
          <w:p w14:paraId="1A4C3F65" w14:textId="77777777" w:rsidR="00202A19" w:rsidRPr="003C708C" w:rsidRDefault="00202A19" w:rsidP="00773F58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br w:type="page"/>
            </w:r>
            <w:r w:rsidRPr="003C708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 </w:t>
            </w:r>
            <w:r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Seção </w:t>
            </w:r>
            <w:r w:rsidRPr="002D46B2">
              <w:rPr>
                <w:rStyle w:val="Ttulo3Char"/>
                <w:color w:val="FFFFFF"/>
                <w:sz w:val="20"/>
                <w:lang w:val="pt-BR"/>
              </w:rPr>
              <w:t>3</w:t>
            </w:r>
            <w:r w:rsidRPr="0057093C">
              <w:rPr>
                <w:rStyle w:val="Ttulo3Char"/>
                <w:color w:val="FFFFFF"/>
                <w:sz w:val="20"/>
                <w:szCs w:val="20"/>
                <w:lang w:val="pt-BR"/>
              </w:rPr>
              <w:t>:</w:t>
            </w:r>
            <w:r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 Informações</w:t>
            </w:r>
            <w:r w:rsidRPr="003C708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 sobre Certificação</w:t>
            </w:r>
            <w:r w:rsidRPr="003C708C">
              <w:rPr>
                <w:rStyle w:val="Ttulo3Char"/>
                <w:color w:val="FFFFFF"/>
                <w:sz w:val="20"/>
                <w:szCs w:val="20"/>
                <w:lang w:val="pt-BR"/>
              </w:rPr>
              <w:t xml:space="preserve"> (Continuação)</w:t>
            </w:r>
          </w:p>
        </w:tc>
      </w:tr>
      <w:tr w:rsidR="00202A19" w:rsidRPr="00124148" w14:paraId="3CFD35C9" w14:textId="77777777" w:rsidTr="00773F58">
        <w:trPr>
          <w:trHeight w:val="49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069C8093" w14:textId="77777777" w:rsidR="00202A19" w:rsidRPr="003C708C" w:rsidRDefault="00202A19" w:rsidP="00773F58">
            <w:pPr>
              <w:tabs>
                <w:tab w:val="left" w:pos="5730"/>
              </w:tabs>
              <w:autoSpaceDE w:val="0"/>
              <w:autoSpaceDN w:val="0"/>
              <w:adjustRightInd w:val="0"/>
              <w:ind w:right="-90"/>
              <w:contextualSpacing/>
              <w:rPr>
                <w:rStyle w:val="Ttulo3Char"/>
                <w:rFonts w:cs="Calibri"/>
                <w:bCs w:val="0"/>
                <w:spacing w:val="16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Como você avaliaria o nível de preparo de sua empresa para uma avaliação de manejo florestal?</w:t>
            </w:r>
          </w:p>
        </w:tc>
      </w:tr>
      <w:tr w:rsidR="00202A19" w:rsidRPr="002D46B2" w14:paraId="0E136D76" w14:textId="77777777" w:rsidTr="00773F58">
        <w:trPr>
          <w:trHeight w:val="585"/>
        </w:trPr>
        <w:tc>
          <w:tcPr>
            <w:tcW w:w="307" w:type="pct"/>
            <w:vAlign w:val="center"/>
          </w:tcPr>
          <w:p w14:paraId="59052434" w14:textId="77777777" w:rsidR="00202A19" w:rsidRPr="003C708C" w:rsidRDefault="00202A19" w:rsidP="00773F58">
            <w:pPr>
              <w:jc w:val="center"/>
              <w:rPr>
                <w:rFonts w:ascii="Calibri" w:hAnsi="Calibri" w:cs="Arial"/>
                <w:sz w:val="16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195" w:type="pct"/>
            <w:vAlign w:val="center"/>
          </w:tcPr>
          <w:p w14:paraId="354AC3F8" w14:textId="77777777" w:rsidR="00202A19" w:rsidRPr="003C2CA1" w:rsidRDefault="00202A19" w:rsidP="00773F58">
            <w:pPr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2CA1">
              <w:rPr>
                <w:rFonts w:ascii="Calibri" w:hAnsi="Calibri"/>
                <w:sz w:val="18"/>
                <w:szCs w:val="18"/>
                <w:lang w:val="pt-BR"/>
              </w:rPr>
              <w:t>Nova nesse processo</w:t>
            </w:r>
          </w:p>
        </w:tc>
        <w:tc>
          <w:tcPr>
            <w:tcW w:w="268" w:type="pct"/>
            <w:vAlign w:val="center"/>
          </w:tcPr>
          <w:p w14:paraId="104CDC36" w14:textId="77777777" w:rsidR="00202A19" w:rsidRPr="003C708C" w:rsidRDefault="00202A19" w:rsidP="00773F58">
            <w:pPr>
              <w:jc w:val="center"/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230" w:type="pct"/>
            <w:vAlign w:val="center"/>
          </w:tcPr>
          <w:p w14:paraId="6FA8B24C" w14:textId="77777777" w:rsidR="00202A19" w:rsidRDefault="00202A19" w:rsidP="00773F58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35CCEDAB" w14:textId="77777777" w:rsidR="00202A19" w:rsidRDefault="00202A19" w:rsidP="00773F58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Certificada/auditada anteriormente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.</w:t>
            </w:r>
          </w:p>
          <w:p w14:paraId="11C68DDE" w14:textId="77777777" w:rsidR="00202A19" w:rsidRPr="00F87C23" w:rsidRDefault="00202A19" w:rsidP="00773F58">
            <w:pPr>
              <w:rPr>
                <w:rFonts w:ascii="Calibri" w:hAnsi="Calibri" w:cs="Calibri"/>
                <w:sz w:val="17"/>
                <w:szCs w:val="17"/>
                <w:lang w:val="pt-BR"/>
              </w:rPr>
            </w:pPr>
            <w:r w:rsidRPr="00F87C23">
              <w:rPr>
                <w:rFonts w:ascii="Calibri" w:hAnsi="Calibri" w:cs="Calibri"/>
                <w:sz w:val="17"/>
                <w:szCs w:val="17"/>
                <w:lang w:val="pt-BR"/>
              </w:rPr>
              <w:t>Se previamente certificad</w:t>
            </w:r>
            <w:r>
              <w:rPr>
                <w:rFonts w:ascii="Calibri" w:hAnsi="Calibri" w:cs="Calibri"/>
                <w:sz w:val="17"/>
                <w:szCs w:val="17"/>
                <w:lang w:val="pt-BR"/>
              </w:rPr>
              <w:t>a</w:t>
            </w:r>
            <w:r w:rsidRPr="00F87C23">
              <w:rPr>
                <w:rFonts w:ascii="Calibri" w:hAnsi="Calibri" w:cs="Calibri"/>
                <w:sz w:val="17"/>
                <w:szCs w:val="17"/>
                <w:lang w:val="pt-BR"/>
              </w:rPr>
              <w:t xml:space="preserve"> com outro organismo de certificação, </w:t>
            </w:r>
            <w:r>
              <w:rPr>
                <w:rFonts w:ascii="Calibri" w:hAnsi="Calibri" w:cs="Calibri"/>
                <w:sz w:val="17"/>
                <w:szCs w:val="17"/>
                <w:lang w:val="pt-BR"/>
              </w:rPr>
              <w:t>qual</w:t>
            </w:r>
            <w:r w:rsidRPr="00F87C23">
              <w:rPr>
                <w:rFonts w:ascii="Calibri" w:hAnsi="Calibri" w:cs="Calibri"/>
                <w:sz w:val="17"/>
                <w:szCs w:val="17"/>
                <w:lang w:val="pt-BR"/>
              </w:rPr>
              <w:t>:</w:t>
            </w:r>
            <w:r>
              <w:rPr>
                <w:rFonts w:ascii="Calibri" w:hAnsi="Calibri" w:cs="Calibri"/>
                <w:sz w:val="17"/>
                <w:szCs w:val="17"/>
                <w:lang w:val="pt-BR"/>
              </w:rPr>
              <w:t xml:space="preserve">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  <w:p w14:paraId="093D41D6" w14:textId="77777777" w:rsidR="00202A19" w:rsidRPr="003C708C" w:rsidRDefault="00202A19" w:rsidP="00773F58">
            <w:pPr>
              <w:rPr>
                <w:rFonts w:ascii="Calibri" w:hAnsi="Calibri" w:cs="Arial"/>
                <w:i/>
                <w:sz w:val="18"/>
                <w:szCs w:val="18"/>
                <w:lang w:val="pt-BR"/>
              </w:rPr>
            </w:pPr>
          </w:p>
        </w:tc>
      </w:tr>
      <w:tr w:rsidR="00202A19" w:rsidRPr="00AB330B" w14:paraId="076A36D1" w14:textId="77777777" w:rsidTr="00773F58">
        <w:trPr>
          <w:trHeight w:val="585"/>
        </w:trPr>
        <w:tc>
          <w:tcPr>
            <w:tcW w:w="307" w:type="pct"/>
            <w:vAlign w:val="center"/>
          </w:tcPr>
          <w:p w14:paraId="1A5AFC9F" w14:textId="77777777" w:rsidR="00202A19" w:rsidRPr="003C708C" w:rsidRDefault="00202A19" w:rsidP="00773F58">
            <w:pPr>
              <w:jc w:val="center"/>
              <w:rPr>
                <w:rFonts w:ascii="Calibri" w:hAnsi="Calibri" w:cs="Arial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instrText xml:space="preserve"> FORMCHECKBOX </w:instrText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</w:r>
            <w:r>
              <w:rPr>
                <w:rFonts w:ascii="Calibri" w:hAnsi="Calibri" w:cs="Arial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Arial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4693" w:type="pct"/>
            <w:gridSpan w:val="3"/>
            <w:vAlign w:val="center"/>
          </w:tcPr>
          <w:p w14:paraId="2F9A0E72" w14:textId="77777777" w:rsidR="00202A19" w:rsidRDefault="00202A19" w:rsidP="00773F58">
            <w:pPr>
              <w:jc w:val="both"/>
              <w:rPr>
                <w:rFonts w:ascii="Calibri" w:hAnsi="Calibri"/>
                <w:sz w:val="18"/>
                <w:szCs w:val="18"/>
                <w:lang w:val="pt-BR"/>
              </w:rPr>
            </w:pPr>
          </w:p>
          <w:p w14:paraId="4428E51C" w14:textId="77777777" w:rsidR="00202A19" w:rsidRPr="007E3247" w:rsidRDefault="00202A19" w:rsidP="00773F58">
            <w:pPr>
              <w:jc w:val="both"/>
              <w:rPr>
                <w:rFonts w:ascii="Calibri" w:hAnsi="Calibri"/>
                <w:sz w:val="18"/>
                <w:szCs w:val="18"/>
                <w:lang w:val="pt-BR"/>
              </w:rPr>
            </w:pPr>
            <w:r w:rsidRPr="007E3247">
              <w:rPr>
                <w:rFonts w:ascii="Calibri" w:hAnsi="Calibri"/>
                <w:sz w:val="18"/>
                <w:szCs w:val="18"/>
                <w:lang w:val="pt-BR"/>
              </w:rPr>
              <w:t>Atualmente certificad</w:t>
            </w:r>
            <w:r w:rsidR="001629D4">
              <w:rPr>
                <w:rFonts w:ascii="Calibri" w:hAnsi="Calibri"/>
                <w:sz w:val="18"/>
                <w:szCs w:val="18"/>
                <w:lang w:val="pt-BR"/>
              </w:rPr>
              <w:t>a</w:t>
            </w:r>
            <w:r w:rsidRPr="007E3247">
              <w:rPr>
                <w:rFonts w:ascii="Calibri" w:hAnsi="Calibri"/>
                <w:sz w:val="18"/>
                <w:szCs w:val="18"/>
                <w:lang w:val="pt-BR"/>
              </w:rPr>
              <w:t xml:space="preserve"> por outro organismo de certificação (Observe que as transferências de certificados FSC devem estar em conformidade com o Procedimento FSC</w:t>
            </w:r>
            <w:r w:rsidR="001629D4">
              <w:rPr>
                <w:rFonts w:ascii="Calibri" w:hAnsi="Calibri"/>
                <w:sz w:val="18"/>
                <w:szCs w:val="18"/>
                <w:lang w:val="pt-BR"/>
              </w:rPr>
              <w:t>-</w:t>
            </w:r>
            <w:r w:rsidR="001109E6">
              <w:rPr>
                <w:rFonts w:ascii="Calibri" w:hAnsi="Calibri"/>
                <w:sz w:val="18"/>
                <w:szCs w:val="18"/>
                <w:lang w:val="pt-BR"/>
              </w:rPr>
              <w:t>PRO-</w:t>
            </w:r>
            <w:r w:rsidRPr="007E3247">
              <w:rPr>
                <w:rFonts w:ascii="Calibri" w:hAnsi="Calibri"/>
                <w:sz w:val="18"/>
                <w:szCs w:val="18"/>
                <w:lang w:val="pt-BR"/>
              </w:rPr>
              <w:t>20-003 (Transferência de certificados e contratos de licença). Este documento está disponível em www.fsc.org)</w:t>
            </w:r>
          </w:p>
          <w:p w14:paraId="6FEA37C3" w14:textId="77777777" w:rsidR="00202A19" w:rsidRDefault="00202A19" w:rsidP="00773F58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</w:tc>
      </w:tr>
      <w:tr w:rsidR="00202A19" w:rsidRPr="003C708C" w14:paraId="0C05D678" w14:textId="77777777" w:rsidTr="00773F58">
        <w:trPr>
          <w:trHeight w:hRule="exact" w:val="49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10C5B6E3" w14:textId="77777777" w:rsidR="00202A19" w:rsidRPr="003C708C" w:rsidRDefault="00202A19" w:rsidP="00773F58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>Comentários</w:t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202A19" w:rsidRPr="008612BE" w14:paraId="5D7CB555" w14:textId="77777777" w:rsidTr="00773F58">
        <w:trPr>
          <w:trHeight w:hRule="exact" w:val="1134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57016F51" w14:textId="77777777" w:rsidR="00202A19" w:rsidRDefault="00202A19" w:rsidP="00773F58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A empresa possui alguma empresa de consultoria para preparação da UMF para certificação/manutenção?</w:t>
            </w:r>
          </w:p>
          <w:p w14:paraId="6D185954" w14:textId="77777777" w:rsidR="00202A19" w:rsidRDefault="00202A19" w:rsidP="00773F58">
            <w:pPr>
              <w:spacing w:before="120" w:after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im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                      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ab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ão</w:t>
            </w:r>
          </w:p>
          <w:p w14:paraId="5A27E2BA" w14:textId="77777777" w:rsidR="00202A19" w:rsidRDefault="00202A19" w:rsidP="00773F58">
            <w:pPr>
              <w:spacing w:before="120" w:after="12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Se sim, por favor especificar quais atividades foram contratadas e qual a empresa de consultoria</w:t>
            </w:r>
            <w:r w:rsidRPr="003C708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  <w:p w14:paraId="4731D31C" w14:textId="77777777" w:rsidR="00202A19" w:rsidRPr="008612BE" w:rsidRDefault="00202A19" w:rsidP="00773F58">
            <w:pPr>
              <w:spacing w:before="120" w:after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</w:p>
        </w:tc>
      </w:tr>
      <w:tr w:rsidR="00202A19" w:rsidRPr="00124148" w14:paraId="45AA23D7" w14:textId="77777777" w:rsidTr="00773F58">
        <w:trPr>
          <w:trHeight w:hRule="exact" w:val="49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144567C1" w14:textId="77777777" w:rsidR="00202A19" w:rsidRPr="003C708C" w:rsidRDefault="00202A19" w:rsidP="00773F58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Data/prazo para avaliação de </w:t>
            </w:r>
            <w:r w:rsidR="001629D4" w:rsidRPr="003C708C">
              <w:rPr>
                <w:rFonts w:ascii="Calibri" w:hAnsi="Calibri" w:cs="Calibri"/>
                <w:sz w:val="18"/>
                <w:szCs w:val="18"/>
                <w:lang w:val="pt-BR"/>
              </w:rPr>
              <w:t>certificação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202A19" w:rsidRPr="00124148" w14:paraId="1682BD97" w14:textId="77777777" w:rsidTr="00773F58">
        <w:trPr>
          <w:trHeight w:hRule="exact" w:val="490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2B2DC8F2" w14:textId="77777777" w:rsidR="00202A19" w:rsidRPr="003C708C" w:rsidRDefault="00202A19" w:rsidP="00773F58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Data/prazo para concessão de certificação (se concedida): 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3C708C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</w:tbl>
    <w:p w14:paraId="30AFFCE2" w14:textId="77777777" w:rsidR="008035B9" w:rsidRPr="003C708C" w:rsidRDefault="008035B9" w:rsidP="00A542E7">
      <w:pPr>
        <w:spacing w:after="200" w:line="276" w:lineRule="auto"/>
        <w:contextualSpacing/>
        <w:rPr>
          <w:rFonts w:ascii="Calibri" w:hAnsi="Calibri" w:cs="Calibri"/>
          <w:b/>
          <w:sz w:val="18"/>
          <w:szCs w:val="18"/>
          <w:lang w:val="pt-BR"/>
        </w:rPr>
      </w:pPr>
    </w:p>
    <w:tbl>
      <w:tblPr>
        <w:tblW w:w="5061" w:type="pct"/>
        <w:tblInd w:w="-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6A0" w:firstRow="1" w:lastRow="0" w:firstColumn="1" w:lastColumn="0" w:noHBand="1" w:noVBand="1"/>
      </w:tblPr>
      <w:tblGrid>
        <w:gridCol w:w="590"/>
        <w:gridCol w:w="4246"/>
        <w:gridCol w:w="8"/>
        <w:gridCol w:w="512"/>
        <w:gridCol w:w="4264"/>
      </w:tblGrid>
      <w:tr w:rsidR="0076350D" w:rsidRPr="00B81B60" w14:paraId="13CEBA45" w14:textId="77777777" w:rsidTr="00D94253">
        <w:trPr>
          <w:trHeight w:hRule="exact" w:val="313"/>
        </w:trPr>
        <w:tc>
          <w:tcPr>
            <w:tcW w:w="5000" w:type="pct"/>
            <w:gridSpan w:val="5"/>
            <w:shd w:val="clear" w:color="auto" w:fill="669900"/>
            <w:vAlign w:val="center"/>
          </w:tcPr>
          <w:p w14:paraId="6A853853" w14:textId="77777777" w:rsidR="0076350D" w:rsidRPr="00B81B60" w:rsidRDefault="0025655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Seção </w:t>
            </w:r>
            <w:r w:rsidR="00753C95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4</w:t>
            </w:r>
            <w:r w:rsidR="0076350D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: </w:t>
            </w: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Informação da Unidade Florestal</w:t>
            </w:r>
          </w:p>
        </w:tc>
      </w:tr>
      <w:tr w:rsidR="0076350D" w:rsidRPr="00B81B60" w14:paraId="544A47E1" w14:textId="77777777" w:rsidTr="00D94253">
        <w:trPr>
          <w:trHeight w:hRule="exact" w:val="376"/>
        </w:trPr>
        <w:tc>
          <w:tcPr>
            <w:tcW w:w="5000" w:type="pct"/>
            <w:gridSpan w:val="5"/>
            <w:shd w:val="clear" w:color="auto" w:fill="E8EFDC"/>
            <w:vAlign w:val="center"/>
          </w:tcPr>
          <w:p w14:paraId="7CCCB50A" w14:textId="77777777" w:rsidR="0076350D" w:rsidRPr="00B81B60" w:rsidRDefault="0025655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b w:val="0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sz w:val="18"/>
                <w:szCs w:val="18"/>
                <w:lang w:val="pt-BR"/>
              </w:rPr>
              <w:t xml:space="preserve">Tipo de Operação de Manejo Florestal </w:t>
            </w:r>
            <w:r w:rsidRPr="00B81B60">
              <w:rPr>
                <w:rFonts w:ascii="Calibri" w:hAnsi="Calibri"/>
                <w:bCs/>
                <w:i/>
                <w:sz w:val="18"/>
                <w:szCs w:val="18"/>
                <w:lang w:val="pt-BR"/>
              </w:rPr>
              <w:t>(marcar todos que se aplicam)</w:t>
            </w:r>
          </w:p>
        </w:tc>
      </w:tr>
      <w:tr w:rsidR="0076350D" w:rsidRPr="00B81B60" w14:paraId="71588BB2" w14:textId="77777777" w:rsidTr="00D94253">
        <w:trPr>
          <w:trHeight w:val="641"/>
        </w:trPr>
        <w:tc>
          <w:tcPr>
            <w:tcW w:w="307" w:type="pct"/>
            <w:shd w:val="clear" w:color="auto" w:fill="auto"/>
            <w:vAlign w:val="center"/>
          </w:tcPr>
          <w:p w14:paraId="40B45755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1"/>
            <w:r w:rsidR="00347849" w:rsidRPr="00B81B60">
              <w:rPr>
                <w:rFonts w:ascii="Calibri" w:hAnsi="Calibri"/>
                <w:b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end"/>
            </w:r>
            <w:bookmarkEnd w:id="5"/>
          </w:p>
        </w:tc>
        <w:tc>
          <w:tcPr>
            <w:tcW w:w="2207" w:type="pct"/>
            <w:shd w:val="clear" w:color="auto" w:fill="auto"/>
            <w:vAlign w:val="center"/>
          </w:tcPr>
          <w:p w14:paraId="6187347D" w14:textId="77777777" w:rsidR="0076350D" w:rsidRPr="00B81B60" w:rsidRDefault="0025655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Cs w:val="20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Empresa Particular/Proprietária da Terra</w:t>
            </w:r>
          </w:p>
        </w:tc>
        <w:tc>
          <w:tcPr>
            <w:tcW w:w="270" w:type="pct"/>
            <w:gridSpan w:val="2"/>
            <w:shd w:val="clear" w:color="auto" w:fill="auto"/>
            <w:vAlign w:val="center"/>
          </w:tcPr>
          <w:p w14:paraId="1AF58CBC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7849" w:rsidRPr="00B81B60">
              <w:rPr>
                <w:rFonts w:ascii="Calibri" w:hAnsi="Calibri"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end"/>
            </w:r>
          </w:p>
        </w:tc>
        <w:tc>
          <w:tcPr>
            <w:tcW w:w="2216" w:type="pct"/>
            <w:shd w:val="clear" w:color="auto" w:fill="auto"/>
            <w:vAlign w:val="center"/>
          </w:tcPr>
          <w:p w14:paraId="5924BC4C" w14:textId="77777777" w:rsidR="0076350D" w:rsidRPr="00B81B60" w:rsidRDefault="0025655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Cs/>
                <w:sz w:val="18"/>
                <w:szCs w:val="18"/>
                <w:lang w:val="pt-BR"/>
              </w:rPr>
              <w:t>Agência Pública/Gerente da terra</w:t>
            </w:r>
          </w:p>
        </w:tc>
      </w:tr>
      <w:tr w:rsidR="0076350D" w:rsidRPr="00B81B60" w14:paraId="5AAFE98D" w14:textId="77777777" w:rsidTr="00D94253">
        <w:trPr>
          <w:trHeight w:val="641"/>
        </w:trPr>
        <w:tc>
          <w:tcPr>
            <w:tcW w:w="307" w:type="pct"/>
            <w:shd w:val="clear" w:color="auto" w:fill="auto"/>
            <w:vAlign w:val="center"/>
          </w:tcPr>
          <w:p w14:paraId="6CF40E91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7849" w:rsidRPr="00B81B60">
              <w:rPr>
                <w:rFonts w:ascii="Calibri" w:hAnsi="Calibri"/>
                <w:b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end"/>
            </w:r>
          </w:p>
        </w:tc>
        <w:tc>
          <w:tcPr>
            <w:tcW w:w="2207" w:type="pct"/>
            <w:shd w:val="clear" w:color="auto" w:fill="auto"/>
            <w:vAlign w:val="center"/>
          </w:tcPr>
          <w:p w14:paraId="69DFC7E2" w14:textId="77777777" w:rsidR="0076350D" w:rsidRPr="00B81B60" w:rsidRDefault="00256555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Cs/>
                <w:sz w:val="18"/>
                <w:szCs w:val="18"/>
                <w:lang w:val="pt-BR"/>
              </w:rPr>
              <w:t>Floresta Comunitária</w:t>
            </w:r>
          </w:p>
        </w:tc>
        <w:tc>
          <w:tcPr>
            <w:tcW w:w="270" w:type="pct"/>
            <w:gridSpan w:val="2"/>
            <w:shd w:val="clear" w:color="auto" w:fill="auto"/>
            <w:vAlign w:val="center"/>
          </w:tcPr>
          <w:p w14:paraId="49042901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7849" w:rsidRPr="00B81B60">
              <w:rPr>
                <w:rFonts w:ascii="Calibri" w:hAnsi="Calibri"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end"/>
            </w:r>
          </w:p>
        </w:tc>
        <w:tc>
          <w:tcPr>
            <w:tcW w:w="2216" w:type="pct"/>
            <w:shd w:val="clear" w:color="auto" w:fill="auto"/>
            <w:vAlign w:val="center"/>
          </w:tcPr>
          <w:p w14:paraId="3FA5E787" w14:textId="77777777" w:rsidR="0076350D" w:rsidRPr="00B81B60" w:rsidRDefault="00124148" w:rsidP="00D94253">
            <w:pPr>
              <w:rPr>
                <w:rFonts w:ascii="Calibri" w:hAnsi="Calibri"/>
                <w:bCs/>
                <w:sz w:val="18"/>
                <w:szCs w:val="18"/>
                <w:lang w:val="pt-BR"/>
              </w:rPr>
            </w:pPr>
            <w:r w:rsidRPr="003C2CA1">
              <w:rPr>
                <w:rFonts w:ascii="Calibri" w:hAnsi="Calibri"/>
                <w:sz w:val="18"/>
                <w:szCs w:val="18"/>
                <w:lang w:val="pt-BR"/>
              </w:rPr>
              <w:t>Manejo Florestal de Grupo (múltiplas unidades de manejo florestal (UMF) independentes administradas por uma única entidade)</w:t>
            </w:r>
          </w:p>
        </w:tc>
      </w:tr>
      <w:tr w:rsidR="0076350D" w:rsidRPr="003C708C" w14:paraId="18CDAEDB" w14:textId="77777777" w:rsidTr="00D94253">
        <w:trPr>
          <w:trHeight w:val="641"/>
        </w:trPr>
        <w:tc>
          <w:tcPr>
            <w:tcW w:w="307" w:type="pct"/>
            <w:shd w:val="clear" w:color="auto" w:fill="auto"/>
            <w:vAlign w:val="center"/>
          </w:tcPr>
          <w:p w14:paraId="299FB950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7849" w:rsidRPr="00B81B60">
              <w:rPr>
                <w:rFonts w:ascii="Calibri" w:hAnsi="Calibri"/>
                <w:b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bCs/>
                <w:szCs w:val="20"/>
                <w:lang w:val="pt-BR"/>
              </w:rPr>
              <w:fldChar w:fldCharType="end"/>
            </w:r>
          </w:p>
        </w:tc>
        <w:tc>
          <w:tcPr>
            <w:tcW w:w="2207" w:type="pct"/>
            <w:shd w:val="clear" w:color="auto" w:fill="auto"/>
            <w:vAlign w:val="center"/>
          </w:tcPr>
          <w:p w14:paraId="6F950BE6" w14:textId="77777777" w:rsidR="0076350D" w:rsidRPr="00B81B60" w:rsidRDefault="00226DB7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81"/>
              <w:contextualSpacing/>
              <w:rPr>
                <w:rFonts w:ascii="Calibri" w:hAnsi="Calibri"/>
                <w:bCs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Cs/>
                <w:sz w:val="18"/>
                <w:szCs w:val="18"/>
                <w:lang w:val="pt-BR"/>
              </w:rPr>
              <w:t>Manejo Florestal Multisite (</w:t>
            </w:r>
            <w:r w:rsidRPr="00B81B60">
              <w:rPr>
                <w:rFonts w:ascii="Calibri" w:hAnsi="Calibri"/>
                <w:bCs/>
                <w:i/>
                <w:sz w:val="18"/>
                <w:szCs w:val="18"/>
                <w:lang w:val="pt-BR"/>
              </w:rPr>
              <w:t>mais de uma unidade de manejo florestal administrada pela mesma empresa de manejo florestal</w:t>
            </w:r>
            <w:r w:rsidRPr="00B81B60">
              <w:rPr>
                <w:rFonts w:ascii="Calibri" w:hAnsi="Calibri"/>
                <w:bCs/>
                <w:sz w:val="18"/>
                <w:szCs w:val="18"/>
                <w:lang w:val="pt-BR"/>
              </w:rPr>
              <w:t>)</w:t>
            </w:r>
          </w:p>
        </w:tc>
        <w:tc>
          <w:tcPr>
            <w:tcW w:w="270" w:type="pct"/>
            <w:gridSpan w:val="2"/>
            <w:shd w:val="clear" w:color="auto" w:fill="auto"/>
            <w:vAlign w:val="center"/>
          </w:tcPr>
          <w:p w14:paraId="43F66E97" w14:textId="77777777" w:rsidR="0076350D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Cs/>
                <w:szCs w:val="20"/>
                <w:lang w:val="pt-BR"/>
              </w:rPr>
            </w:pP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47849" w:rsidRPr="00B81B60">
              <w:rPr>
                <w:rFonts w:ascii="Calibri" w:hAnsi="Calibri"/>
                <w:bCs/>
                <w:szCs w:val="20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Cs/>
                <w:szCs w:val="20"/>
                <w:lang w:val="pt-BR"/>
              </w:rPr>
              <w:fldChar w:fldCharType="end"/>
            </w:r>
          </w:p>
        </w:tc>
        <w:tc>
          <w:tcPr>
            <w:tcW w:w="2216" w:type="pct"/>
            <w:shd w:val="clear" w:color="auto" w:fill="auto"/>
            <w:vAlign w:val="center"/>
          </w:tcPr>
          <w:p w14:paraId="5FFD7065" w14:textId="77777777" w:rsidR="006530E6" w:rsidRPr="00B81B60" w:rsidRDefault="00226DB7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Outro</w:t>
            </w:r>
            <w:r w:rsidRPr="00B81B60">
              <w:rPr>
                <w:rFonts w:ascii="Calibri" w:hAnsi="Calibri" w:cs="Calibri"/>
                <w:i/>
                <w:sz w:val="18"/>
                <w:szCs w:val="18"/>
                <w:lang w:val="pt-BR"/>
              </w:rPr>
              <w:t xml:space="preserve"> (favor descrever)</w:t>
            </w:r>
          </w:p>
        </w:tc>
      </w:tr>
      <w:tr w:rsidR="00102A96" w:rsidRPr="00B81B60" w14:paraId="5A802809" w14:textId="77777777" w:rsidTr="00D94253">
        <w:trPr>
          <w:trHeight w:hRule="exact" w:val="438"/>
        </w:trPr>
        <w:tc>
          <w:tcPr>
            <w:tcW w:w="5000" w:type="pct"/>
            <w:gridSpan w:val="5"/>
            <w:shd w:val="clear" w:color="auto" w:fill="E8EFDC"/>
            <w:vAlign w:val="center"/>
          </w:tcPr>
          <w:p w14:paraId="25B9CB12" w14:textId="77777777" w:rsidR="00102A96" w:rsidRDefault="00226DB7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left="18" w:right="-9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Tamanho da unidade de Manejo Florestal</w:t>
            </w:r>
          </w:p>
          <w:p w14:paraId="63B03E44" w14:textId="77777777" w:rsidR="006B1FE4" w:rsidRPr="006B1FE4" w:rsidRDefault="006B1FE4" w:rsidP="006B1FE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7B51908A" w14:textId="77777777" w:rsidR="006B1FE4" w:rsidRPr="006B1FE4" w:rsidRDefault="006B1FE4" w:rsidP="006B1FE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0322F62C" w14:textId="77777777" w:rsidR="006B1FE4" w:rsidRPr="006B1FE4" w:rsidRDefault="006B1FE4" w:rsidP="006B1FE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6F4AA928" w14:textId="77777777" w:rsidR="006B1FE4" w:rsidRPr="006B1FE4" w:rsidRDefault="006B1FE4" w:rsidP="006B1FE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1E486610" w14:textId="77777777" w:rsidR="006B1FE4" w:rsidRPr="006B1FE4" w:rsidRDefault="006B1FE4" w:rsidP="006B1FE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</w:tc>
      </w:tr>
      <w:tr w:rsidR="00565DB4" w:rsidRPr="00B81B60" w14:paraId="3458F213" w14:textId="77777777" w:rsidTr="00D94253">
        <w:trPr>
          <w:trHeight w:hRule="exact" w:val="548"/>
        </w:trPr>
        <w:tc>
          <w:tcPr>
            <w:tcW w:w="2518" w:type="pct"/>
            <w:gridSpan w:val="3"/>
            <w:shd w:val="clear" w:color="auto" w:fill="auto"/>
            <w:vAlign w:val="center"/>
          </w:tcPr>
          <w:p w14:paraId="018CD244" w14:textId="77777777" w:rsidR="00565DB4" w:rsidRPr="00B81B60" w:rsidRDefault="00226DB7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highlight w:val="yellow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lastRenderedPageBreak/>
              <w:t>Área total da floresta</w:t>
            </w:r>
            <w:r w:rsidR="00565DB4" w:rsidRPr="00B81B60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102A96"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6"/>
            <w:r w:rsidR="00102A96"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3B2C5B" w:rsidRPr="00B81B60">
              <w:rPr>
                <w:rFonts w:ascii="Calibri" w:hAnsi="Calibri" w:cs="Calibri"/>
                <w:sz w:val="18"/>
                <w:szCs w:val="18"/>
                <w:lang w:val="pt-BR"/>
              </w:rPr>
              <w:t>ha</w:t>
            </w:r>
            <w:r w:rsidR="00102A96"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</w:p>
        </w:tc>
        <w:tc>
          <w:tcPr>
            <w:tcW w:w="2482" w:type="pct"/>
            <w:gridSpan w:val="2"/>
            <w:shd w:val="clear" w:color="auto" w:fill="auto"/>
            <w:vAlign w:val="center"/>
          </w:tcPr>
          <w:p w14:paraId="126B2AE3" w14:textId="77777777" w:rsidR="00565DB4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Área de Preservação Permanente (APP)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ha</w:t>
            </w:r>
          </w:p>
        </w:tc>
      </w:tr>
      <w:tr w:rsidR="00565DB4" w:rsidRPr="00B81B60" w14:paraId="71BCFE31" w14:textId="77777777" w:rsidTr="00D94253">
        <w:trPr>
          <w:trHeight w:hRule="exact" w:val="548"/>
        </w:trPr>
        <w:tc>
          <w:tcPr>
            <w:tcW w:w="2518" w:type="pct"/>
            <w:gridSpan w:val="3"/>
            <w:shd w:val="clear" w:color="auto" w:fill="auto"/>
            <w:vAlign w:val="center"/>
          </w:tcPr>
          <w:p w14:paraId="534B9D4D" w14:textId="77777777" w:rsidR="00565DB4" w:rsidRPr="00EB6C4E" w:rsidRDefault="00226DB7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highlight w:val="yellow"/>
                <w:lang w:val="pt-BR"/>
              </w:rPr>
            </w:pP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t>Área florestal produtiva</w:t>
            </w:r>
            <w:r w:rsidR="00565DB4" w:rsidRPr="00EB6C4E"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="00F76E8A" w:rsidRPr="00EB6C4E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2D5904"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EB6C4E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D5904" w:rsidRPr="00EB6C4E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="002D5904"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2D5904"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r w:rsidR="003B2C5B" w:rsidRPr="00EB6C4E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ha</w:t>
            </w:r>
          </w:p>
        </w:tc>
        <w:tc>
          <w:tcPr>
            <w:tcW w:w="2482" w:type="pct"/>
            <w:gridSpan w:val="2"/>
            <w:shd w:val="clear" w:color="auto" w:fill="auto"/>
            <w:vAlign w:val="center"/>
          </w:tcPr>
          <w:p w14:paraId="16DE85BA" w14:textId="77777777" w:rsidR="00565DB4" w:rsidRPr="00720857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sz w:val="18"/>
                <w:szCs w:val="18"/>
                <w:lang w:val="pt-BR"/>
              </w:rPr>
              <w:t xml:space="preserve">Área de Reserva Legal (RL)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ha</w:t>
            </w:r>
          </w:p>
        </w:tc>
      </w:tr>
      <w:tr w:rsidR="00762D0E" w:rsidRPr="00B81B60" w14:paraId="25F7468C" w14:textId="77777777" w:rsidTr="00D94253">
        <w:trPr>
          <w:trHeight w:hRule="exact" w:val="548"/>
        </w:trPr>
        <w:tc>
          <w:tcPr>
            <w:tcW w:w="2518" w:type="pct"/>
            <w:gridSpan w:val="3"/>
            <w:shd w:val="clear" w:color="auto" w:fill="auto"/>
            <w:vAlign w:val="center"/>
          </w:tcPr>
          <w:p w14:paraId="7A70A4E5" w14:textId="77777777" w:rsidR="00762D0E" w:rsidRPr="00B81B60" w:rsidRDefault="00762D0E" w:rsidP="00080DCE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Total de colheita anual permitida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482" w:type="pct"/>
            <w:gridSpan w:val="2"/>
            <w:shd w:val="clear" w:color="auto" w:fill="auto"/>
            <w:vAlign w:val="center"/>
          </w:tcPr>
          <w:p w14:paraId="4E72D236" w14:textId="77777777" w:rsidR="00762D0E" w:rsidRPr="00720857" w:rsidRDefault="00762D0E" w:rsidP="00080DCE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EB6C4E">
              <w:rPr>
                <w:rFonts w:ascii="Calibri" w:hAnsi="Calibri"/>
                <w:sz w:val="18"/>
                <w:szCs w:val="18"/>
                <w:lang w:val="pt-BR"/>
              </w:rPr>
              <w:t>Número de Unidades de Manejo Florestal</w:t>
            </w:r>
            <w:r>
              <w:rPr>
                <w:rFonts w:ascii="Calibri" w:hAnsi="Calibri"/>
                <w:sz w:val="18"/>
                <w:szCs w:val="18"/>
                <w:lang w:val="pt-BR"/>
              </w:rPr>
              <w:t xml:space="preserve">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62D0E" w:rsidRPr="00B81B60" w14:paraId="11D7D48F" w14:textId="77777777" w:rsidTr="00D94253">
        <w:trPr>
          <w:trHeight w:hRule="exact" w:val="548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A5A360A" w14:textId="77777777" w:rsidR="00762D0E" w:rsidRPr="00720857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EB6C4E">
              <w:rPr>
                <w:rFonts w:ascii="Calibri" w:hAnsi="Calibri"/>
                <w:sz w:val="18"/>
                <w:szCs w:val="18"/>
                <w:lang w:val="pt-BR"/>
              </w:rPr>
              <w:t>Tempo de viagem entre as Unidades de Manejo Florestal</w:t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t xml:space="preserve">: </w:t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EB6C4E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EB6C4E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62D0E" w:rsidRPr="003C708C" w14:paraId="0E346ED5" w14:textId="77777777" w:rsidTr="00D94253">
        <w:trPr>
          <w:trHeight w:val="438"/>
        </w:trPr>
        <w:tc>
          <w:tcPr>
            <w:tcW w:w="5000" w:type="pct"/>
            <w:gridSpan w:val="5"/>
            <w:shd w:val="clear" w:color="auto" w:fill="E8EFDC"/>
            <w:vAlign w:val="center"/>
          </w:tcPr>
          <w:p w14:paraId="20022AE6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Características da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isagem Florestal</w:t>
            </w:r>
          </w:p>
        </w:tc>
      </w:tr>
      <w:tr w:rsidR="00762D0E" w:rsidRPr="003C708C" w14:paraId="090EFD89" w14:textId="77777777" w:rsidTr="00D94253">
        <w:trPr>
          <w:trHeight w:hRule="exact" w:val="62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0C8C9A7A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highlight w:val="yellow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Tipo de Floresta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62D0E" w:rsidRPr="003C708C" w14:paraId="70FD0B2A" w14:textId="77777777" w:rsidTr="00D94253">
        <w:trPr>
          <w:trHeight w:val="682"/>
        </w:trPr>
        <w:tc>
          <w:tcPr>
            <w:tcW w:w="5000" w:type="pct"/>
            <w:gridSpan w:val="5"/>
            <w:shd w:val="clear" w:color="auto" w:fill="auto"/>
          </w:tcPr>
          <w:p w14:paraId="1F2121A0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Localização da Unidade de Manejo Florestal (favor citar a maior cidade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próxima à UMF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): </w:t>
            </w:r>
          </w:p>
          <w:p w14:paraId="5513BB16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62D0E" w:rsidRPr="003C708C" w14:paraId="075ACD4C" w14:textId="77777777" w:rsidTr="00D94253">
        <w:trPr>
          <w:trHeight w:val="438"/>
        </w:trPr>
        <w:tc>
          <w:tcPr>
            <w:tcW w:w="5000" w:type="pct"/>
            <w:gridSpan w:val="5"/>
            <w:shd w:val="clear" w:color="auto" w:fill="E8EFDC"/>
            <w:vAlign w:val="center"/>
          </w:tcPr>
          <w:p w14:paraId="36A231BC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Histórico do Manejo Florestal</w:t>
            </w:r>
          </w:p>
        </w:tc>
      </w:tr>
      <w:tr w:rsidR="00762D0E" w:rsidRPr="00B81B60" w14:paraId="46ADE6E2" w14:textId="77777777" w:rsidTr="00D94253">
        <w:trPr>
          <w:trHeight w:val="548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41828179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Ano em que a maioria das terras foram adquiridas:</w:t>
            </w:r>
            <w:r w:rsidRPr="00B81B60" w:rsidDel="00732B76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762D0E" w:rsidRPr="00B81B60" w14:paraId="654C247D" w14:textId="77777777" w:rsidTr="00D94253">
        <w:trPr>
          <w:trHeight w:val="548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87F4378" w14:textId="77777777" w:rsidR="00762D0E" w:rsidRPr="00B81B60" w:rsidRDefault="00762D0E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Ano em que a maioria das plantações foram estabelecidas: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</w:tbl>
    <w:p w14:paraId="3520BDB5" w14:textId="77777777" w:rsidR="00A542E7" w:rsidRPr="003C708C" w:rsidRDefault="00A542E7" w:rsidP="00A542E7">
      <w:pPr>
        <w:spacing w:before="240" w:after="200"/>
        <w:contextualSpacing/>
        <w:rPr>
          <w:rFonts w:ascii="Calibri" w:hAnsi="Calibri" w:cs="Calibri"/>
          <w:b/>
          <w:sz w:val="18"/>
          <w:szCs w:val="18"/>
          <w:lang w:val="pt-BR"/>
        </w:rPr>
      </w:pPr>
    </w:p>
    <w:tbl>
      <w:tblPr>
        <w:tblW w:w="5072" w:type="pct"/>
        <w:tblInd w:w="-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6A0" w:firstRow="1" w:lastRow="0" w:firstColumn="1" w:lastColumn="0" w:noHBand="1" w:noVBand="1"/>
      </w:tblPr>
      <w:tblGrid>
        <w:gridCol w:w="1971"/>
        <w:gridCol w:w="1901"/>
        <w:gridCol w:w="806"/>
        <w:gridCol w:w="1095"/>
        <w:gridCol w:w="1901"/>
        <w:gridCol w:w="1967"/>
      </w:tblGrid>
      <w:tr w:rsidR="00A255C4" w:rsidRPr="00B81B60" w14:paraId="49449C46" w14:textId="77777777" w:rsidTr="00D94253">
        <w:trPr>
          <w:trHeight w:hRule="exact" w:val="317"/>
        </w:trPr>
        <w:tc>
          <w:tcPr>
            <w:tcW w:w="5000" w:type="pct"/>
            <w:gridSpan w:val="6"/>
            <w:shd w:val="clear" w:color="auto" w:fill="669900"/>
          </w:tcPr>
          <w:p w14:paraId="441A8A9E" w14:textId="77777777" w:rsidR="00A255C4" w:rsidRPr="00B81B60" w:rsidRDefault="002351ED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72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br w:type="page"/>
            </w:r>
            <w:r w:rsidR="001076D7"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Seção </w:t>
            </w:r>
            <w:r w:rsidR="00753C95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5</w:t>
            </w:r>
            <w:r w:rsidR="001076D7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: </w:t>
            </w:r>
            <w:r w:rsidR="001076D7"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Informação da Unidade Florestal</w:t>
            </w:r>
            <w:r w:rsidR="001076D7" w:rsidRPr="00B81B60">
              <w:rPr>
                <w:rStyle w:val="Ttulo3Char"/>
                <w:color w:val="FFFFFF"/>
                <w:sz w:val="20"/>
                <w:szCs w:val="20"/>
                <w:lang w:val="pt-BR"/>
              </w:rPr>
              <w:t xml:space="preserve"> </w:t>
            </w:r>
            <w:r w:rsidR="00A255C4" w:rsidRPr="00B81B60">
              <w:rPr>
                <w:rStyle w:val="Ttulo3Char"/>
                <w:color w:val="FFFFFF"/>
                <w:sz w:val="20"/>
                <w:szCs w:val="20"/>
                <w:lang w:val="pt-BR"/>
              </w:rPr>
              <w:t>(</w:t>
            </w:r>
            <w:r w:rsidR="0030124A" w:rsidRPr="00B81B60">
              <w:rPr>
                <w:rStyle w:val="Ttulo3Char"/>
                <w:color w:val="FFFFFF"/>
                <w:sz w:val="20"/>
                <w:szCs w:val="20"/>
                <w:lang w:val="pt-BR"/>
              </w:rPr>
              <w:t>Continuação</w:t>
            </w:r>
            <w:r w:rsidR="00A255C4" w:rsidRPr="00B81B60">
              <w:rPr>
                <w:rStyle w:val="Ttulo3Char"/>
                <w:color w:val="FFFFFF"/>
                <w:sz w:val="20"/>
                <w:szCs w:val="20"/>
                <w:lang w:val="pt-BR"/>
              </w:rPr>
              <w:t>):</w:t>
            </w:r>
          </w:p>
        </w:tc>
      </w:tr>
      <w:tr w:rsidR="00A255C4" w:rsidRPr="00B81B60" w14:paraId="0770FEB7" w14:textId="77777777" w:rsidTr="00D94253">
        <w:tc>
          <w:tcPr>
            <w:tcW w:w="5000" w:type="pct"/>
            <w:gridSpan w:val="6"/>
            <w:shd w:val="clear" w:color="auto" w:fill="E8EFDC"/>
          </w:tcPr>
          <w:p w14:paraId="682C1134" w14:textId="77777777" w:rsidR="00A255C4" w:rsidRPr="00B81B60" w:rsidRDefault="00124148" w:rsidP="00D94253">
            <w:pPr>
              <w:keepNext/>
              <w:widowControl w:val="0"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72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3C2CA1">
              <w:rPr>
                <w:rFonts w:ascii="Calibri" w:hAnsi="Calibri"/>
                <w:sz w:val="18"/>
                <w:szCs w:val="18"/>
                <w:lang w:val="pt-BR"/>
              </w:rPr>
              <w:t>Cliente de grupo/multisites</w:t>
            </w:r>
            <w:r w:rsidR="00A255C4" w:rsidRPr="003C2CA1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(</w:t>
            </w:r>
            <w:r w:rsidR="001076D7" w:rsidRPr="003C2CA1">
              <w:rPr>
                <w:rFonts w:ascii="Calibri" w:hAnsi="Calibri" w:cs="Calibri"/>
                <w:sz w:val="18"/>
                <w:szCs w:val="18"/>
                <w:lang w:val="pt-BR"/>
              </w:rPr>
              <w:t>favor listar toda</w:t>
            </w:r>
            <w:r w:rsidR="001076D7" w:rsidRPr="00B81B60">
              <w:rPr>
                <w:rFonts w:ascii="Calibri" w:hAnsi="Calibri" w:cs="Calibri"/>
                <w:sz w:val="18"/>
                <w:szCs w:val="18"/>
                <w:lang w:val="pt-BR"/>
              </w:rPr>
              <w:t>s as florestas participantes</w:t>
            </w:r>
            <w:r w:rsidR="00A255C4" w:rsidRPr="00B81B60">
              <w:rPr>
                <w:rFonts w:ascii="Calibri" w:hAnsi="Calibri" w:cs="Calibri"/>
                <w:sz w:val="18"/>
                <w:szCs w:val="18"/>
                <w:lang w:val="pt-BR"/>
              </w:rPr>
              <w:t>):</w:t>
            </w:r>
          </w:p>
          <w:p w14:paraId="7D9CE7AE" w14:textId="77777777" w:rsidR="00A255C4" w:rsidRPr="00B81B60" w:rsidRDefault="0030124A" w:rsidP="00D94253">
            <w:pPr>
              <w:keepNext/>
              <w:widowControl w:val="0"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72"/>
              <w:contextualSpacing/>
              <w:rPr>
                <w:rStyle w:val="Ttulo3Char"/>
                <w:color w:val="FFFFFF"/>
                <w:sz w:val="20"/>
                <w:szCs w:val="20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Se necessário, anexar a documentação listando todos os membros do grupo / sites participantes.</w:t>
            </w:r>
          </w:p>
        </w:tc>
      </w:tr>
      <w:tr w:rsidR="00BC06E9" w:rsidRPr="00B81B60" w14:paraId="67339622" w14:textId="77777777" w:rsidTr="00EE5204">
        <w:trPr>
          <w:trHeight w:val="930"/>
        </w:trPr>
        <w:tc>
          <w:tcPr>
            <w:tcW w:w="1022" w:type="pct"/>
            <w:shd w:val="clear" w:color="auto" w:fill="E2F6C0"/>
            <w:vAlign w:val="center"/>
          </w:tcPr>
          <w:p w14:paraId="14E879BD" w14:textId="77777777" w:rsidR="00BC06E9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jc w:val="center"/>
              <w:rPr>
                <w:rFonts w:ascii="Times New Roman" w:hAnsi="Times New Roman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ome da U</w:t>
            </w:r>
            <w:r w:rsidR="00BC06E9"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M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</w:t>
            </w:r>
            <w:r w:rsidR="00BC06E9" w:rsidRPr="00B81B60">
              <w:rPr>
                <w:rFonts w:ascii="Calibri" w:hAnsi="Calibri" w:cs="Calibri"/>
                <w:b/>
                <w:sz w:val="18"/>
                <w:szCs w:val="18"/>
                <w:vertAlign w:val="superscript"/>
                <w:lang w:val="pt-BR"/>
              </w:rPr>
              <w:t>1</w:t>
            </w:r>
          </w:p>
        </w:tc>
        <w:tc>
          <w:tcPr>
            <w:tcW w:w="986" w:type="pct"/>
            <w:shd w:val="clear" w:color="auto" w:fill="E2F6C0"/>
            <w:vAlign w:val="center"/>
          </w:tcPr>
          <w:p w14:paraId="35931789" w14:textId="77777777" w:rsidR="00BC06E9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Localização da UMF</w:t>
            </w:r>
          </w:p>
        </w:tc>
        <w:tc>
          <w:tcPr>
            <w:tcW w:w="986" w:type="pct"/>
            <w:gridSpan w:val="2"/>
            <w:shd w:val="clear" w:color="auto" w:fill="E2F6C0"/>
            <w:vAlign w:val="center"/>
          </w:tcPr>
          <w:p w14:paraId="66FAAE5F" w14:textId="77777777" w:rsidR="001076D7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22"/>
              <w:contextualSpacing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Área da UMF</w:t>
            </w:r>
          </w:p>
          <w:p w14:paraId="3A0056EB" w14:textId="77777777" w:rsidR="00BC06E9" w:rsidRPr="00B81B60" w:rsidRDefault="00BC06E9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22"/>
              <w:contextualSpacing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6"/>
                <w:szCs w:val="16"/>
                <w:lang w:val="pt-BR"/>
              </w:rPr>
              <w:t>(</w:t>
            </w:r>
            <w:r w:rsidR="003B2C5B" w:rsidRPr="00B81B60">
              <w:rPr>
                <w:rFonts w:ascii="Calibri" w:hAnsi="Calibri" w:cs="Calibri"/>
                <w:sz w:val="16"/>
                <w:szCs w:val="16"/>
                <w:lang w:val="pt-BR"/>
              </w:rPr>
              <w:t>Ha</w:t>
            </w:r>
            <w:r w:rsidRPr="00B81B60">
              <w:rPr>
                <w:rFonts w:ascii="Calibri" w:hAnsi="Calibri" w:cs="Calibri"/>
                <w:sz w:val="16"/>
                <w:szCs w:val="16"/>
                <w:lang w:val="pt-BR"/>
              </w:rPr>
              <w:t>)</w:t>
            </w:r>
          </w:p>
        </w:tc>
        <w:tc>
          <w:tcPr>
            <w:tcW w:w="986" w:type="pct"/>
            <w:shd w:val="clear" w:color="auto" w:fill="E2F6C0"/>
            <w:vAlign w:val="center"/>
          </w:tcPr>
          <w:p w14:paraId="3A133822" w14:textId="77777777" w:rsidR="00124148" w:rsidRPr="00B81B60" w:rsidRDefault="00124148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3C2CA1">
              <w:rPr>
                <w:rFonts w:ascii="Calibri" w:hAnsi="Calibri"/>
                <w:b/>
                <w:sz w:val="18"/>
                <w:szCs w:val="18"/>
                <w:lang w:val="pt-BR"/>
              </w:rPr>
              <w:t>Tipo de Floresta</w:t>
            </w:r>
          </w:p>
          <w:p w14:paraId="0E5D4420" w14:textId="77777777" w:rsidR="00BC06E9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="Calibri" w:hAnsi="Calibri" w:cs="Calibri"/>
                <w:sz w:val="16"/>
                <w:szCs w:val="16"/>
                <w:lang w:val="pt-BR"/>
              </w:rPr>
            </w:pPr>
            <w:r w:rsidRPr="00B81B60"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natural, plantação, comunitária, etc)</w:t>
            </w:r>
          </w:p>
        </w:tc>
        <w:tc>
          <w:tcPr>
            <w:tcW w:w="1020" w:type="pct"/>
            <w:shd w:val="clear" w:color="auto" w:fill="E2F6C0"/>
            <w:vAlign w:val="center"/>
          </w:tcPr>
          <w:p w14:paraId="2B0B35F3" w14:textId="77777777" w:rsidR="001076D7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lheita Anual</w:t>
            </w:r>
          </w:p>
          <w:p w14:paraId="68217933" w14:textId="77777777" w:rsidR="00BC06E9" w:rsidRPr="00B81B60" w:rsidRDefault="001076D7" w:rsidP="00D94253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="Calibri" w:hAnsi="Calibri" w:cs="Calibri"/>
                <w:sz w:val="16"/>
                <w:szCs w:val="16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(m</w:t>
            </w:r>
            <w:r w:rsidRPr="00B81B60">
              <w:rPr>
                <w:rFonts w:ascii="Calibri" w:hAnsi="Calibri" w:cs="Calibri"/>
                <w:sz w:val="18"/>
                <w:szCs w:val="18"/>
                <w:vertAlign w:val="superscript"/>
                <w:lang w:val="pt-BR"/>
              </w:rPr>
              <w:t>3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ou outras unidades)</w:t>
            </w:r>
          </w:p>
        </w:tc>
      </w:tr>
      <w:tr w:rsidR="00347849" w:rsidRPr="003C708C" w14:paraId="7B07F418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411372D0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222874F3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051B4A86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22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0306ABA8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31F40F9E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347849" w:rsidRPr="003C708C" w14:paraId="3886DF63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7B2C2970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683E9D1B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451DF28B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22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28EEA141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65ACFD86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347849" w:rsidRPr="003C708C" w14:paraId="2FB60B75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2934AD69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64ED63D1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021B3E7E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6A391B06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2BCE9850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347849" w:rsidRPr="003C708C" w14:paraId="784AF5E6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75E24B89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0578C447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050E94DD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1B719730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6FC1C90D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347849" w:rsidRPr="003C708C" w14:paraId="0D73B1CC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6EC87442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1B2103FC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5CA2A5B3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66BBA4FC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47B53309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347849" w:rsidRPr="003C708C" w14:paraId="142A0DBB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2A788433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6C746EFE" w14:textId="77777777" w:rsidR="00347849" w:rsidRPr="00B81B60" w:rsidRDefault="002D5904" w:rsidP="00D94253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49D2F7A4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3D7321AD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04DFAE30" w14:textId="77777777" w:rsidR="00347849" w:rsidRPr="00B81B60" w:rsidRDefault="002D5904" w:rsidP="00D94253">
            <w:pPr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47849"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="00347849"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3C708C" w14:paraId="2F1BC4EB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2C5D6B71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16EFA3D9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026D6E7D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3B345CCB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62D8B81B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3C708C" w14:paraId="41BA3C70" w14:textId="77777777" w:rsidTr="00EE5204">
        <w:trPr>
          <w:trHeight w:hRule="exact" w:val="504"/>
        </w:trPr>
        <w:tc>
          <w:tcPr>
            <w:tcW w:w="1022" w:type="pct"/>
            <w:shd w:val="clear" w:color="auto" w:fill="auto"/>
            <w:vAlign w:val="center"/>
          </w:tcPr>
          <w:p w14:paraId="575E2E6E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5328219A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gridSpan w:val="2"/>
            <w:shd w:val="clear" w:color="auto" w:fill="auto"/>
            <w:vAlign w:val="center"/>
          </w:tcPr>
          <w:p w14:paraId="459E0383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986" w:type="pct"/>
            <w:shd w:val="clear" w:color="auto" w:fill="auto"/>
            <w:vAlign w:val="center"/>
          </w:tcPr>
          <w:p w14:paraId="59F98803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1020" w:type="pct"/>
            <w:shd w:val="clear" w:color="auto" w:fill="auto"/>
            <w:vAlign w:val="center"/>
          </w:tcPr>
          <w:p w14:paraId="54E3C99C" w14:textId="77777777" w:rsidR="001629D4" w:rsidRPr="00B81B60" w:rsidRDefault="001629D4" w:rsidP="001629D4">
            <w:pPr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3A6A2C36" w14:textId="77777777" w:rsidTr="00D94253">
        <w:trPr>
          <w:trHeight w:val="408"/>
        </w:trPr>
        <w:tc>
          <w:tcPr>
            <w:tcW w:w="5000" w:type="pct"/>
            <w:gridSpan w:val="6"/>
            <w:shd w:val="clear" w:color="auto" w:fill="E8EFDC"/>
            <w:vAlign w:val="center"/>
          </w:tcPr>
          <w:p w14:paraId="20AD7B91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Informações adicionais do projeto: (ex.: história, estrutura do grupo de manejo, etc.)</w:t>
            </w:r>
          </w:p>
        </w:tc>
      </w:tr>
      <w:tr w:rsidR="001629D4" w:rsidRPr="00EE5204" w14:paraId="1759E5B5" w14:textId="77777777" w:rsidTr="00D94253">
        <w:trPr>
          <w:trHeight w:val="858"/>
        </w:trPr>
        <w:tc>
          <w:tcPr>
            <w:tcW w:w="5000" w:type="pct"/>
            <w:gridSpan w:val="6"/>
            <w:shd w:val="clear" w:color="auto" w:fill="auto"/>
          </w:tcPr>
          <w:p w14:paraId="162EF8D9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 xml:space="preserve">A sua empresa atualmente compra qualquer material certificado pelo </w:t>
            </w:r>
            <w:r>
              <w:rPr>
                <w:rFonts w:ascii="Calibri" w:hAnsi="Calibri"/>
                <w:sz w:val="18"/>
                <w:szCs w:val="18"/>
                <w:lang w:val="pt-BR"/>
              </w:rPr>
              <w:t>CERFLOR, FSC ou PEFC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 xml:space="preserve"> (</w:t>
            </w:r>
            <w:r w:rsidRPr="00B81B60">
              <w:rPr>
                <w:rFonts w:ascii="Calibri" w:hAnsi="Calibri"/>
                <w:i/>
                <w:sz w:val="18"/>
                <w:szCs w:val="18"/>
                <w:lang w:val="pt-BR"/>
              </w:rPr>
              <w:t>toras ou madeiras, por exemplo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>) e passa esse material para seu cliente co</w:t>
            </w:r>
            <w:r w:rsidRPr="003C2CA1">
              <w:rPr>
                <w:rFonts w:ascii="Calibri" w:hAnsi="Calibri"/>
                <w:sz w:val="18"/>
                <w:szCs w:val="18"/>
                <w:lang w:val="pt-BR"/>
              </w:rPr>
              <w:t xml:space="preserve">m uma declaração </w:t>
            </w:r>
            <w:r>
              <w:rPr>
                <w:rFonts w:ascii="Calibri" w:hAnsi="Calibri"/>
                <w:sz w:val="18"/>
                <w:szCs w:val="18"/>
                <w:lang w:val="pt-BR"/>
              </w:rPr>
              <w:t>CERFLOR, FSC ou PEFC</w:t>
            </w:r>
            <w:r w:rsidRPr="003C2CA1">
              <w:rPr>
                <w:rFonts w:ascii="Calibri" w:hAnsi="Calibri"/>
                <w:sz w:val="18"/>
                <w:szCs w:val="18"/>
                <w:lang w:val="pt-BR"/>
              </w:rPr>
              <w:t>?</w:t>
            </w:r>
          </w:p>
          <w:p w14:paraId="230D5F85" w14:textId="77777777" w:rsidR="001629D4" w:rsidRDefault="001629D4" w:rsidP="001629D4">
            <w:pPr>
              <w:spacing w:before="120" w:after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7"/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im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ab/>
            </w:r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3"/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8"/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ão</w:t>
            </w:r>
          </w:p>
          <w:p w14:paraId="53163E1E" w14:textId="77777777" w:rsidR="001629D4" w:rsidRPr="00FA16C6" w:rsidRDefault="001629D4" w:rsidP="001629D4">
            <w:pPr>
              <w:spacing w:before="120" w:after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lastRenderedPageBreak/>
              <w:t xml:space="preserve">Se sim, quais: 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</w:tc>
      </w:tr>
      <w:tr w:rsidR="001629D4" w:rsidRPr="008612BE" w14:paraId="2FE52F22" w14:textId="77777777" w:rsidTr="00D94253">
        <w:trPr>
          <w:trHeight w:val="768"/>
        </w:trPr>
        <w:tc>
          <w:tcPr>
            <w:tcW w:w="5000" w:type="pct"/>
            <w:gridSpan w:val="6"/>
            <w:shd w:val="clear" w:color="auto" w:fill="auto"/>
          </w:tcPr>
          <w:p w14:paraId="6ECE1E4D" w14:textId="77777777" w:rsidR="001629D4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sz w:val="18"/>
                <w:szCs w:val="18"/>
                <w:lang w:val="pt-BR"/>
              </w:rPr>
              <w:lastRenderedPageBreak/>
              <w:t>A sua empresa possui alguma atividade terceirizada sendo executada na Unidade de Manejo Florestal?</w:t>
            </w:r>
          </w:p>
          <w:p w14:paraId="746D7019" w14:textId="77777777" w:rsidR="001629D4" w:rsidRDefault="001629D4" w:rsidP="001629D4">
            <w:pPr>
              <w:spacing w:before="120" w:after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im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ab/>
            </w:r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    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ão</w:t>
            </w:r>
          </w:p>
          <w:p w14:paraId="2572604D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e sim, favor preencher a tabela abaixo:</w:t>
            </w:r>
          </w:p>
        </w:tc>
      </w:tr>
      <w:tr w:rsidR="001629D4" w:rsidRPr="00B81B60" w14:paraId="78CB96B2" w14:textId="77777777" w:rsidTr="00EE5204">
        <w:trPr>
          <w:trHeight w:val="567"/>
        </w:trPr>
        <w:tc>
          <w:tcPr>
            <w:tcW w:w="2426" w:type="pct"/>
            <w:gridSpan w:val="3"/>
            <w:shd w:val="clear" w:color="auto" w:fill="E2F6C0"/>
            <w:vAlign w:val="center"/>
          </w:tcPr>
          <w:p w14:paraId="064DF7EF" w14:textId="77777777" w:rsidR="001629D4" w:rsidRPr="00EE5204" w:rsidRDefault="001629D4" w:rsidP="001629D4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jc w:val="center"/>
              <w:rPr>
                <w:rFonts w:ascii="Times New Roman" w:hAnsi="Times New Roman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Nome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a Empresa Prestadora de Serviço</w:t>
            </w:r>
          </w:p>
        </w:tc>
        <w:tc>
          <w:tcPr>
            <w:tcW w:w="2574" w:type="pct"/>
            <w:gridSpan w:val="3"/>
            <w:shd w:val="clear" w:color="auto" w:fill="E2F6C0"/>
            <w:vAlign w:val="center"/>
          </w:tcPr>
          <w:p w14:paraId="782D315C" w14:textId="77777777" w:rsidR="001629D4" w:rsidRPr="00B81B60" w:rsidRDefault="001629D4" w:rsidP="001629D4">
            <w:pPr>
              <w:keepNext/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contextualSpacing/>
              <w:jc w:val="center"/>
              <w:rPr>
                <w:rFonts w:ascii="Calibri" w:hAnsi="Calibri" w:cs="Calibri"/>
                <w:sz w:val="16"/>
                <w:szCs w:val="16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tividade Terceirizada</w:t>
            </w:r>
          </w:p>
        </w:tc>
      </w:tr>
      <w:tr w:rsidR="001629D4" w:rsidRPr="00B81B60" w14:paraId="69035CCC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356129AB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44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6B885A76" w14:textId="77777777" w:rsidR="001629D4" w:rsidRPr="00B81B60" w:rsidRDefault="001629D4" w:rsidP="001629D4">
            <w:pPr>
              <w:jc w:val="center"/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0179292E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410BE8BC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00EC39FC" w14:textId="77777777" w:rsidR="001629D4" w:rsidRPr="00B81B60" w:rsidRDefault="001629D4" w:rsidP="001629D4">
            <w:pPr>
              <w:jc w:val="center"/>
              <w:rPr>
                <w:szCs w:val="22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1D470529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202D78C5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0B7EDF3E" w14:textId="77777777" w:rsidR="001629D4" w:rsidRPr="00B81B60" w:rsidRDefault="001629D4" w:rsidP="001629D4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2B63A3E5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489DB77E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65954ACE" w14:textId="77777777" w:rsidR="001629D4" w:rsidRPr="00B81B60" w:rsidRDefault="001629D4" w:rsidP="001629D4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2E37F1EC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2893409D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34229842" w14:textId="77777777" w:rsidR="001629D4" w:rsidRPr="00B81B60" w:rsidRDefault="001629D4" w:rsidP="001629D4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B81B60" w14:paraId="31130624" w14:textId="77777777" w:rsidTr="001E43AA">
        <w:trPr>
          <w:trHeight w:hRule="exact" w:val="504"/>
        </w:trPr>
        <w:tc>
          <w:tcPr>
            <w:tcW w:w="2426" w:type="pct"/>
            <w:gridSpan w:val="3"/>
            <w:shd w:val="clear" w:color="auto" w:fill="auto"/>
            <w:vAlign w:val="center"/>
          </w:tcPr>
          <w:p w14:paraId="3348AB53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33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  <w:tc>
          <w:tcPr>
            <w:tcW w:w="2574" w:type="pct"/>
            <w:gridSpan w:val="3"/>
            <w:shd w:val="clear" w:color="auto" w:fill="auto"/>
            <w:vAlign w:val="center"/>
          </w:tcPr>
          <w:p w14:paraId="05E158A9" w14:textId="77777777" w:rsidR="001629D4" w:rsidRPr="00B81B60" w:rsidRDefault="001629D4" w:rsidP="001629D4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</w:p>
        </w:tc>
      </w:tr>
      <w:tr w:rsidR="001629D4" w:rsidRPr="003C708C" w14:paraId="0BB3B68D" w14:textId="77777777" w:rsidTr="00D94253">
        <w:trPr>
          <w:trHeight w:val="768"/>
        </w:trPr>
        <w:tc>
          <w:tcPr>
            <w:tcW w:w="5000" w:type="pct"/>
            <w:gridSpan w:val="6"/>
            <w:shd w:val="clear" w:color="auto" w:fill="auto"/>
          </w:tcPr>
          <w:p w14:paraId="41DF5624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>Existem unidades de processamento de madeira primárias ou secundárias localizadas dentro da UMF ou mesmo associadas com a organização de manejo florestal?</w:t>
            </w:r>
          </w:p>
          <w:p w14:paraId="2FF86C5C" w14:textId="77777777" w:rsidR="001629D4" w:rsidRPr="00B81B60" w:rsidRDefault="001629D4" w:rsidP="001629D4">
            <w:pPr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i/>
                <w:sz w:val="18"/>
                <w:szCs w:val="18"/>
                <w:lang w:val="pt-BR"/>
              </w:rPr>
              <w:t>Ex., unidades pod</w:t>
            </w:r>
            <w:r w:rsidRPr="003C2CA1">
              <w:rPr>
                <w:rFonts w:ascii="Calibri" w:hAnsi="Calibri"/>
                <w:i/>
                <w:sz w:val="18"/>
                <w:szCs w:val="18"/>
                <w:lang w:val="pt-BR"/>
              </w:rPr>
              <w:t xml:space="preserve">em incluir </w:t>
            </w:r>
            <w:r w:rsidRPr="00FA16C6">
              <w:rPr>
                <w:rFonts w:ascii="Calibri" w:hAnsi="Calibri"/>
                <w:i/>
                <w:sz w:val="18"/>
                <w:szCs w:val="18"/>
                <w:lang w:val="pt-BR"/>
              </w:rPr>
              <w:t>operações de picagem</w:t>
            </w:r>
            <w:r w:rsidRPr="003C2CA1">
              <w:rPr>
                <w:rFonts w:ascii="Calibri" w:hAnsi="Calibri"/>
                <w:i/>
                <w:sz w:val="18"/>
                <w:szCs w:val="18"/>
                <w:lang w:val="pt-BR"/>
              </w:rPr>
              <w:t>, serra</w:t>
            </w:r>
            <w:r w:rsidRPr="00B81B60">
              <w:rPr>
                <w:rFonts w:ascii="Calibri" w:hAnsi="Calibri"/>
                <w:i/>
                <w:sz w:val="18"/>
                <w:szCs w:val="18"/>
                <w:lang w:val="pt-BR"/>
              </w:rPr>
              <w:t>rias permanentes ou móveis, usina de laminados, usina de polpa, etc.</w:t>
            </w:r>
          </w:p>
          <w:p w14:paraId="6861D19F" w14:textId="77777777" w:rsidR="001629D4" w:rsidRPr="00B81B60" w:rsidRDefault="001629D4" w:rsidP="001629D4">
            <w:pPr>
              <w:spacing w:before="120" w:after="12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4"/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9"/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Sim </w:t>
            </w:r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  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5"/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fldChar w:fldCharType="end"/>
            </w:r>
            <w:bookmarkEnd w:id="10"/>
            <w:r w:rsidR="002C154A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ão</w:t>
            </w:r>
          </w:p>
        </w:tc>
      </w:tr>
      <w:tr w:rsidR="001629D4" w:rsidRPr="003C708C" w14:paraId="29C34910" w14:textId="77777777" w:rsidTr="00D94253">
        <w:trPr>
          <w:trHeight w:val="768"/>
        </w:trPr>
        <w:tc>
          <w:tcPr>
            <w:tcW w:w="5000" w:type="pct"/>
            <w:gridSpan w:val="6"/>
            <w:shd w:val="clear" w:color="auto" w:fill="auto"/>
          </w:tcPr>
          <w:p w14:paraId="086F0762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i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 xml:space="preserve">Se 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t>SIM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 xml:space="preserve">, favor descrever a unidade associada com a unidade de manejo florestal em avaliação: </w:t>
            </w:r>
            <w:r w:rsidRPr="00B81B60">
              <w:rPr>
                <w:rFonts w:ascii="Calibri" w:hAnsi="Calibri"/>
                <w:i/>
                <w:sz w:val="18"/>
                <w:szCs w:val="18"/>
                <w:lang w:val="pt-BR"/>
              </w:rPr>
              <w:t>Favor incluir localidade, tamanho, tipo de operação e propriedade. Dependendo do tipo de unidade, uma auditoria separada de cadeia de custódia talvez seja requerida.</w:t>
            </w:r>
          </w:p>
          <w:p w14:paraId="267AEB02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1" w:name="Text6"/>
            <w:r w:rsidRPr="00B81B60">
              <w:rPr>
                <w:rFonts w:ascii="Calibri" w:hAnsi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end"/>
            </w:r>
            <w:bookmarkEnd w:id="11"/>
          </w:p>
          <w:p w14:paraId="54966C3D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</w:p>
        </w:tc>
      </w:tr>
      <w:tr w:rsidR="001629D4" w:rsidRPr="003C708C" w14:paraId="3955C1DE" w14:textId="77777777" w:rsidTr="00D94253">
        <w:trPr>
          <w:trHeight w:val="1055"/>
        </w:trPr>
        <w:tc>
          <w:tcPr>
            <w:tcW w:w="5000" w:type="pct"/>
            <w:gridSpan w:val="6"/>
            <w:shd w:val="clear" w:color="auto" w:fill="auto"/>
          </w:tcPr>
          <w:p w14:paraId="43D6A9AD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Esse requerimento é para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TODOS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bookmarkStart w:id="12" w:name="Check16"/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12"/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ou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LGUNS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7"/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fldChar w:fldCharType="end"/>
            </w:r>
            <w:bookmarkEnd w:id="13"/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dos produtos florestais ou espécies que sua empresa produz/vende.  </w:t>
            </w:r>
          </w:p>
          <w:p w14:paraId="1D383AE6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Se </w:t>
            </w:r>
            <w:r w:rsidRPr="00B81B6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LGUNS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, explique quais produtos estão sob o escopo da auditoria e como esses produtos serão separados:</w:t>
            </w:r>
          </w:p>
          <w:p w14:paraId="1138565C" w14:textId="77777777" w:rsidR="001629D4" w:rsidRPr="00B81B60" w:rsidRDefault="001629D4" w:rsidP="001629D4">
            <w:pPr>
              <w:tabs>
                <w:tab w:val="left" w:pos="9720"/>
                <w:tab w:val="right" w:pos="10800"/>
              </w:tabs>
              <w:autoSpaceDE w:val="0"/>
              <w:autoSpaceDN w:val="0"/>
              <w:adjustRightInd w:val="0"/>
              <w:ind w:right="-90"/>
              <w:contextualSpacing/>
              <w:rPr>
                <w:rFonts w:ascii="Calibri" w:hAnsi="Calibri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B81B60">
              <w:rPr>
                <w:rFonts w:ascii="Calibri" w:hAnsi="Calibri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fldChar w:fldCharType="end"/>
            </w:r>
            <w:bookmarkEnd w:id="14"/>
          </w:p>
        </w:tc>
      </w:tr>
    </w:tbl>
    <w:p w14:paraId="29FB2F33" w14:textId="77777777" w:rsidR="002B1E5D" w:rsidRPr="003C708C" w:rsidRDefault="002B1E5D" w:rsidP="00A542E7">
      <w:pPr>
        <w:contextualSpacing/>
        <w:rPr>
          <w:rFonts w:ascii="Calibri" w:hAnsi="Calibri" w:cs="Calibri"/>
          <w:sz w:val="18"/>
          <w:szCs w:val="18"/>
          <w:lang w:val="pt-BR"/>
        </w:rPr>
      </w:pPr>
      <w:bookmarkStart w:id="15" w:name="_GoBack"/>
      <w:bookmarkEnd w:id="15"/>
    </w:p>
    <w:tbl>
      <w:tblPr>
        <w:tblW w:w="9640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144" w:type="dxa"/>
          <w:bottom w:w="58" w:type="dxa"/>
          <w:right w:w="144" w:type="dxa"/>
        </w:tblCellMar>
        <w:tblLook w:val="04A0" w:firstRow="1" w:lastRow="0" w:firstColumn="1" w:lastColumn="0" w:noHBand="0" w:noVBand="1"/>
      </w:tblPr>
      <w:tblGrid>
        <w:gridCol w:w="5002"/>
        <w:gridCol w:w="4638"/>
      </w:tblGrid>
      <w:tr w:rsidR="00E4144C" w:rsidRPr="003C708C" w14:paraId="7528B4F2" w14:textId="77777777" w:rsidTr="00D94253">
        <w:trPr>
          <w:trHeight w:hRule="exact" w:val="288"/>
        </w:trPr>
        <w:tc>
          <w:tcPr>
            <w:tcW w:w="9640" w:type="dxa"/>
            <w:gridSpan w:val="2"/>
            <w:shd w:val="clear" w:color="auto" w:fill="669900"/>
            <w:vAlign w:val="center"/>
          </w:tcPr>
          <w:p w14:paraId="244E914B" w14:textId="77777777" w:rsidR="00E4144C" w:rsidRPr="00B81B60" w:rsidRDefault="00CD5021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Secção </w:t>
            </w:r>
            <w:r w:rsidR="00753C95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6</w:t>
            </w:r>
            <w:r w:rsidR="00CD5A21"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:</w:t>
            </w:r>
            <w:r w:rsidR="00CD5A21" w:rsidRPr="0057093C">
              <w:t xml:space="preserve"> </w:t>
            </w:r>
            <w:r w:rsidRPr="0057093C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 xml:space="preserve"> </w:t>
            </w: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Informações Gerais</w:t>
            </w:r>
          </w:p>
        </w:tc>
      </w:tr>
      <w:tr w:rsidR="00E4144C" w:rsidRPr="00B81B60" w14:paraId="2275323C" w14:textId="77777777" w:rsidTr="00D94253">
        <w:trPr>
          <w:trHeight w:val="232"/>
        </w:trPr>
        <w:tc>
          <w:tcPr>
            <w:tcW w:w="9640" w:type="dxa"/>
            <w:gridSpan w:val="2"/>
          </w:tcPr>
          <w:p w14:paraId="35B2ABCA" w14:textId="77777777" w:rsidR="00E4144C" w:rsidRPr="00B81B60" w:rsidRDefault="00CD5021" w:rsidP="00E50968">
            <w:pPr>
              <w:numPr>
                <w:ilvl w:val="0"/>
                <w:numId w:val="11"/>
              </w:numPr>
              <w:ind w:left="426"/>
              <w:contextualSpacing/>
              <w:rPr>
                <w:b/>
                <w:szCs w:val="22"/>
                <w:lang w:val="pt-BR"/>
              </w:rPr>
            </w:pPr>
            <w:r w:rsidRPr="00B81B60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Quais fatores contribuíram para o seu interesse na</w:t>
            </w:r>
            <w:r w:rsidR="00E50968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 xml:space="preserve"> SCS/</w:t>
            </w:r>
            <w:r w:rsidR="00F76798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SYSFLOR</w:t>
            </w:r>
            <w:r w:rsidRPr="00B81B60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?</w:t>
            </w:r>
          </w:p>
        </w:tc>
      </w:tr>
      <w:tr w:rsidR="00E4144C" w:rsidRPr="00B81B60" w14:paraId="319D289D" w14:textId="77777777" w:rsidTr="00D94253">
        <w:trPr>
          <w:trHeight w:val="1116"/>
        </w:trPr>
        <w:tc>
          <w:tcPr>
            <w:tcW w:w="5002" w:type="dxa"/>
          </w:tcPr>
          <w:p w14:paraId="0514F713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450" w:right="486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8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16"/>
            <w:r w:rsidR="00CD5021" w:rsidRPr="00B81B60"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>Seriedade</w:t>
            </w:r>
          </w:p>
          <w:p w14:paraId="10574E20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450" w:right="486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9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17"/>
            <w:r w:rsidR="00CD5021" w:rsidRPr="00B81B60"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>Interesse Próprio</w:t>
            </w:r>
          </w:p>
          <w:p w14:paraId="005CDA46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450" w:right="486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0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18"/>
            <w:r w:rsidR="00CD5021" w:rsidRPr="00B81B60"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>Acordo de Suprimento</w:t>
            </w:r>
          </w:p>
        </w:tc>
        <w:tc>
          <w:tcPr>
            <w:tcW w:w="4638" w:type="dxa"/>
          </w:tcPr>
          <w:p w14:paraId="052E6F33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36" w:right="-907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1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19"/>
            <w:r w:rsidR="00CD5021" w:rsidRPr="00B81B60"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>Estratégia</w:t>
            </w:r>
          </w:p>
          <w:p w14:paraId="616C9ABE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36" w:right="-907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2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20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 xml:space="preserve"> Exigência do comprador</w:t>
            </w:r>
          </w:p>
          <w:p w14:paraId="1E796179" w14:textId="77777777" w:rsidR="00E4144C" w:rsidRPr="00B81B60" w:rsidRDefault="002D5904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spacing w:line="320" w:lineRule="exact"/>
              <w:ind w:left="36" w:right="-907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3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CHECKBOX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21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CD5021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t xml:space="preserve"> Outro </w: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="001D625E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="001D625E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1D625E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1D625E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1D625E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1D625E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22"/>
          </w:p>
        </w:tc>
      </w:tr>
      <w:tr w:rsidR="00E4144C" w:rsidRPr="003C708C" w14:paraId="3A5F0BDD" w14:textId="77777777" w:rsidTr="00D94253">
        <w:trPr>
          <w:trHeight w:val="824"/>
        </w:trPr>
        <w:tc>
          <w:tcPr>
            <w:tcW w:w="9640" w:type="dxa"/>
            <w:gridSpan w:val="2"/>
          </w:tcPr>
          <w:p w14:paraId="752BD7B6" w14:textId="77777777" w:rsidR="00E4144C" w:rsidRPr="00B81B60" w:rsidRDefault="00C63E13" w:rsidP="00D94253">
            <w:pPr>
              <w:spacing w:before="60" w:after="120"/>
              <w:contextualSpacing/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2</w:t>
            </w:r>
            <w:r w:rsidR="00CD5021" w:rsidRPr="00B81B60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. Como você ficou sabendo sobre a</w:t>
            </w:r>
            <w:r w:rsidR="00E40696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 xml:space="preserve"> SCS/</w:t>
            </w:r>
            <w:r w:rsidR="00F76798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SYSFLOR</w:t>
            </w:r>
            <w:r w:rsidR="00CD5021" w:rsidRPr="00B81B60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 xml:space="preserve">? Quem lhe recomendou a </w:t>
            </w:r>
            <w:r w:rsidR="00E40696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SCS/</w:t>
            </w:r>
            <w:r w:rsidR="00F76798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SYSFLOR</w:t>
            </w:r>
            <w:r w:rsidR="00CD5021" w:rsidRPr="00B81B60">
              <w:rPr>
                <w:rFonts w:ascii="Calibri" w:hAnsi="Calibri"/>
                <w:b/>
                <w:spacing w:val="8"/>
                <w:sz w:val="18"/>
                <w:szCs w:val="18"/>
                <w:lang w:val="pt-BR"/>
              </w:rPr>
              <w:t>?</w:t>
            </w:r>
          </w:p>
          <w:p w14:paraId="2DFF68AA" w14:textId="77777777" w:rsidR="003135F9" w:rsidRPr="00B81B60" w:rsidRDefault="002D5904" w:rsidP="00D94253">
            <w:pPr>
              <w:spacing w:before="60" w:after="120"/>
              <w:contextualSpacing/>
              <w:rPr>
                <w:rFonts w:ascii="Calibri" w:hAnsi="Calibri"/>
                <w:spacing w:val="8"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3" w:name="Text8"/>
            <w:r w:rsidR="003135F9"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separate"/>
            </w:r>
            <w:r w:rsidR="003135F9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3135F9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3135F9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3135F9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="003135F9" w:rsidRPr="00B81B60">
              <w:rPr>
                <w:rFonts w:ascii="Calibri" w:hAnsi="Calibri"/>
                <w:noProof/>
                <w:spacing w:val="8"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spacing w:val="8"/>
                <w:sz w:val="18"/>
                <w:szCs w:val="18"/>
                <w:lang w:val="pt-BR"/>
              </w:rPr>
              <w:fldChar w:fldCharType="end"/>
            </w:r>
            <w:bookmarkEnd w:id="23"/>
          </w:p>
        </w:tc>
      </w:tr>
    </w:tbl>
    <w:p w14:paraId="6B56E969" w14:textId="77777777" w:rsidR="00DB3FAD" w:rsidRDefault="00DB3FAD" w:rsidP="00DB3FAD"/>
    <w:p w14:paraId="00454FF8" w14:textId="77777777" w:rsidR="001629D4" w:rsidRDefault="001629D4" w:rsidP="00DB3FAD"/>
    <w:p w14:paraId="7E198314" w14:textId="77777777" w:rsidR="001629D4" w:rsidRDefault="001629D4" w:rsidP="00DB3FAD"/>
    <w:p w14:paraId="33C699FE" w14:textId="77777777" w:rsidR="001629D4" w:rsidRDefault="001629D4" w:rsidP="00DB3FAD"/>
    <w:p w14:paraId="650E7392" w14:textId="77777777" w:rsidR="001629D4" w:rsidRPr="00DB3FAD" w:rsidRDefault="001629D4" w:rsidP="00DB3FAD">
      <w:pPr>
        <w:rPr>
          <w:vanish/>
        </w:rPr>
      </w:pPr>
    </w:p>
    <w:p w14:paraId="7674A11F" w14:textId="77777777" w:rsidR="00D56B9B" w:rsidRPr="003C708C" w:rsidRDefault="00D56B9B" w:rsidP="00A542E7">
      <w:pPr>
        <w:contextualSpacing/>
        <w:rPr>
          <w:lang w:val="pt-BR"/>
        </w:rPr>
      </w:pPr>
    </w:p>
    <w:tbl>
      <w:tblPr>
        <w:tblW w:w="98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144" w:type="dxa"/>
          <w:bottom w:w="58" w:type="dxa"/>
          <w:right w:w="144" w:type="dxa"/>
        </w:tblCellMar>
        <w:tblLook w:val="04A0" w:firstRow="1" w:lastRow="0" w:firstColumn="1" w:lastColumn="0" w:noHBand="0" w:noVBand="1"/>
      </w:tblPr>
      <w:tblGrid>
        <w:gridCol w:w="9864"/>
      </w:tblGrid>
      <w:tr w:rsidR="001537AD" w:rsidRPr="003C708C" w14:paraId="47C32004" w14:textId="77777777" w:rsidTr="00D94253">
        <w:trPr>
          <w:trHeight w:hRule="exact" w:val="288"/>
        </w:trPr>
        <w:tc>
          <w:tcPr>
            <w:tcW w:w="9864" w:type="dxa"/>
            <w:shd w:val="clear" w:color="auto" w:fill="669900"/>
            <w:vAlign w:val="center"/>
          </w:tcPr>
          <w:p w14:paraId="7356107A" w14:textId="77777777" w:rsidR="001537AD" w:rsidRPr="00B81B60" w:rsidRDefault="001537AD" w:rsidP="00082376">
            <w:pPr>
              <w:tabs>
                <w:tab w:val="right" w:pos="9540"/>
              </w:tabs>
              <w:autoSpaceDE w:val="0"/>
              <w:autoSpaceDN w:val="0"/>
              <w:adjustRightInd w:val="0"/>
              <w:ind w:right="-900"/>
              <w:contextualSpacing/>
              <w:rPr>
                <w:rStyle w:val="Ttulo3Char"/>
                <w:lang w:val="pt-BR"/>
              </w:rPr>
            </w:pP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lastRenderedPageBreak/>
              <w:t xml:space="preserve">Seção </w:t>
            </w:r>
            <w:r w:rsidR="00753C95">
              <w:rPr>
                <w:rStyle w:val="Ttulo3Char"/>
                <w:color w:val="FFFFFF"/>
                <w:sz w:val="20"/>
                <w:szCs w:val="20"/>
                <w:lang w:val="pt-BR"/>
              </w:rPr>
              <w:t>7</w:t>
            </w:r>
            <w:r w:rsidRPr="00B81B60">
              <w:rPr>
                <w:rStyle w:val="Ttulo3Char"/>
                <w:color w:val="FFFFFF"/>
                <w:sz w:val="20"/>
                <w:szCs w:val="20"/>
                <w:lang w:val="pt-BR"/>
              </w:rPr>
              <w:t>:</w:t>
            </w:r>
            <w:r w:rsidRPr="00B81B60">
              <w:rPr>
                <w:rFonts w:ascii="Calibri" w:eastAsia="Calibri" w:hAnsi="Calibri" w:cs="Calibri"/>
                <w:b/>
                <w:bCs/>
                <w:color w:val="FFFFFF"/>
                <w:sz w:val="18"/>
                <w:szCs w:val="18"/>
                <w:lang w:val="pt-BR" w:eastAsia="en-US"/>
              </w:rPr>
              <w:t xml:space="preserve"> </w:t>
            </w:r>
            <w:r w:rsidRPr="00B81B60">
              <w:rPr>
                <w:rFonts w:ascii="Calibri" w:hAnsi="Calibri"/>
                <w:b/>
                <w:bCs/>
                <w:color w:val="FFFFFF"/>
                <w:szCs w:val="20"/>
                <w:lang w:val="pt-BR"/>
              </w:rPr>
              <w:t>Afirmação</w:t>
            </w:r>
          </w:p>
        </w:tc>
      </w:tr>
      <w:tr w:rsidR="001537AD" w:rsidRPr="00B81B60" w14:paraId="349BF906" w14:textId="77777777" w:rsidTr="00D94253">
        <w:trPr>
          <w:trHeight w:val="854"/>
        </w:trPr>
        <w:tc>
          <w:tcPr>
            <w:tcW w:w="9864" w:type="dxa"/>
            <w:shd w:val="clear" w:color="auto" w:fill="E8EFDC"/>
          </w:tcPr>
          <w:p w14:paraId="23B0117F" w14:textId="77777777" w:rsidR="001537AD" w:rsidRPr="00B81B60" w:rsidRDefault="001537AD" w:rsidP="00D94253">
            <w:pPr>
              <w:keepNext/>
              <w:spacing w:before="60"/>
              <w:jc w:val="both"/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Afirmo que as informações aqui prestadas são </w:t>
            </w:r>
            <w:r w:rsidR="00A1062D">
              <w:rPr>
                <w:rFonts w:ascii="Calibri" w:hAnsi="Calibri" w:cs="Calibri"/>
                <w:sz w:val="18"/>
                <w:szCs w:val="18"/>
                <w:lang w:val="pt-BR"/>
              </w:rPr>
              <w:t>fidedignas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, e q</w:t>
            </w:r>
            <w:r w:rsidR="00A1062D">
              <w:rPr>
                <w:rFonts w:ascii="Calibri" w:hAnsi="Calibri" w:cs="Calibri"/>
                <w:sz w:val="18"/>
                <w:szCs w:val="18"/>
                <w:lang w:val="pt-BR"/>
              </w:rPr>
              <w:t>ue estou devidamente autorizado</w:t>
            </w:r>
            <w:r w:rsidRPr="00B81B60">
              <w:rPr>
                <w:rFonts w:ascii="Calibri" w:hAnsi="Calibri" w:cs="Calibri"/>
                <w:sz w:val="18"/>
                <w:szCs w:val="18"/>
                <w:lang w:val="pt-BR"/>
              </w:rPr>
              <w:t>(a) a assinar o presente pedido.  Caso a empresa decida buscar a certificação, concordo em fornecer qualquer informação que for considerada necessária para a auditoria da operação e/ou produtos a serem certificados.</w:t>
            </w:r>
          </w:p>
        </w:tc>
      </w:tr>
      <w:tr w:rsidR="001537AD" w:rsidRPr="003C708C" w14:paraId="3359AF33" w14:textId="77777777" w:rsidTr="00D94253">
        <w:trPr>
          <w:trHeight w:val="499"/>
        </w:trPr>
        <w:tc>
          <w:tcPr>
            <w:tcW w:w="9864" w:type="dxa"/>
            <w:vAlign w:val="center"/>
          </w:tcPr>
          <w:p w14:paraId="5EAD2462" w14:textId="77777777" w:rsidR="001537AD" w:rsidRPr="00B81B60" w:rsidRDefault="001537AD" w:rsidP="00D94253">
            <w:pPr>
              <w:spacing w:before="60" w:after="120"/>
              <w:contextualSpacing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Nome: 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4" w:name="Text9"/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end"/>
            </w:r>
            <w:bookmarkEnd w:id="24"/>
          </w:p>
        </w:tc>
      </w:tr>
      <w:tr w:rsidR="001537AD" w:rsidRPr="003C708C" w14:paraId="13EC9FB0" w14:textId="77777777" w:rsidTr="00D94253">
        <w:trPr>
          <w:trHeight w:val="490"/>
        </w:trPr>
        <w:tc>
          <w:tcPr>
            <w:tcW w:w="9864" w:type="dxa"/>
            <w:vAlign w:val="center"/>
          </w:tcPr>
          <w:p w14:paraId="12A30B13" w14:textId="77777777" w:rsidR="001537AD" w:rsidRPr="00B81B60" w:rsidRDefault="001537AD" w:rsidP="00D94253">
            <w:pPr>
              <w:spacing w:before="60" w:after="120"/>
              <w:contextualSpacing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Função: 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end"/>
            </w:r>
          </w:p>
        </w:tc>
      </w:tr>
      <w:tr w:rsidR="001537AD" w:rsidRPr="00B81B60" w14:paraId="496A1CE3" w14:textId="77777777" w:rsidTr="00D94253">
        <w:trPr>
          <w:trHeight w:val="1057"/>
        </w:trPr>
        <w:tc>
          <w:tcPr>
            <w:tcW w:w="9864" w:type="dxa"/>
            <w:vAlign w:val="center"/>
          </w:tcPr>
          <w:p w14:paraId="77B6D6DC" w14:textId="77777777" w:rsidR="001537AD" w:rsidRPr="00B81B60" w:rsidRDefault="001537AD" w:rsidP="00D94253">
            <w:pPr>
              <w:spacing w:after="120"/>
              <w:contextualSpacing/>
              <w:rPr>
                <w:rFonts w:ascii="Calibri" w:hAnsi="Calibri"/>
                <w:i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Assinatura </w:t>
            </w:r>
            <w:r w:rsidRPr="00B81B60">
              <w:rPr>
                <w:rFonts w:ascii="Calibri" w:hAnsi="Calibri"/>
                <w:sz w:val="16"/>
                <w:szCs w:val="16"/>
                <w:lang w:val="pt-BR"/>
              </w:rPr>
              <w:t>(</w:t>
            </w:r>
            <w:r w:rsidRPr="00B81B60">
              <w:rPr>
                <w:rFonts w:ascii="Calibri" w:hAnsi="Calibri"/>
                <w:i/>
                <w:sz w:val="16"/>
                <w:szCs w:val="16"/>
                <w:lang w:val="pt-BR"/>
              </w:rPr>
              <w:t>eletrônica ou digitada são aceitas</w:t>
            </w:r>
            <w:r w:rsidRPr="00B81B60">
              <w:rPr>
                <w:rFonts w:ascii="Calibri" w:hAnsi="Calibri"/>
                <w:sz w:val="16"/>
                <w:szCs w:val="16"/>
                <w:lang w:val="pt-BR"/>
              </w:rPr>
              <w:t>)</w:t>
            </w:r>
            <w:r w:rsidRPr="00B81B60">
              <w:rPr>
                <w:rFonts w:ascii="Calibri" w:hAnsi="Calibri"/>
                <w:sz w:val="18"/>
                <w:szCs w:val="18"/>
                <w:lang w:val="pt-BR"/>
              </w:rPr>
              <w:t xml:space="preserve">: 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end"/>
            </w:r>
          </w:p>
          <w:p w14:paraId="3C5DB167" w14:textId="77777777" w:rsidR="001537AD" w:rsidRPr="00B81B60" w:rsidRDefault="001537AD" w:rsidP="00D94253">
            <w:pPr>
              <w:spacing w:before="60" w:after="120"/>
              <w:contextualSpacing/>
              <w:rPr>
                <w:rFonts w:ascii="Calibri" w:hAnsi="Calibri"/>
                <w:b/>
                <w:sz w:val="18"/>
                <w:szCs w:val="18"/>
                <w:lang w:val="pt-BR"/>
              </w:rPr>
            </w:pPr>
          </w:p>
          <w:p w14:paraId="716BA371" w14:textId="77777777" w:rsidR="001537AD" w:rsidRPr="00B81B60" w:rsidRDefault="001537AD" w:rsidP="00D94253">
            <w:pPr>
              <w:spacing w:before="60" w:after="120"/>
              <w:contextualSpacing/>
              <w:rPr>
                <w:rFonts w:ascii="Calibri" w:hAnsi="Calibri"/>
                <w:b/>
                <w:sz w:val="18"/>
                <w:szCs w:val="18"/>
                <w:lang w:val="pt-BR"/>
              </w:rPr>
            </w:pPr>
          </w:p>
        </w:tc>
      </w:tr>
      <w:tr w:rsidR="001537AD" w:rsidRPr="003C708C" w14:paraId="4F8D9E51" w14:textId="77777777" w:rsidTr="00D94253">
        <w:trPr>
          <w:trHeight w:val="254"/>
        </w:trPr>
        <w:tc>
          <w:tcPr>
            <w:tcW w:w="9864" w:type="dxa"/>
            <w:vAlign w:val="center"/>
          </w:tcPr>
          <w:p w14:paraId="06E30D9B" w14:textId="77777777" w:rsidR="001537AD" w:rsidRPr="00B81B60" w:rsidRDefault="001537AD" w:rsidP="00D94253">
            <w:pPr>
              <w:tabs>
                <w:tab w:val="right" w:pos="9540"/>
              </w:tabs>
              <w:autoSpaceDE w:val="0"/>
              <w:autoSpaceDN w:val="0"/>
              <w:adjustRightInd w:val="0"/>
              <w:ind w:right="-900"/>
              <w:contextualSpacing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Data: 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instrText xml:space="preserve"> FORMTEXT </w:instrTex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separate"/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noProof/>
                <w:sz w:val="18"/>
                <w:szCs w:val="18"/>
                <w:lang w:val="pt-BR"/>
              </w:rPr>
              <w:t> </w:t>
            </w:r>
            <w:r w:rsidRPr="00B81B60">
              <w:rPr>
                <w:rFonts w:ascii="Calibri" w:hAnsi="Calibri"/>
                <w:b/>
                <w:sz w:val="18"/>
                <w:szCs w:val="18"/>
                <w:lang w:val="pt-BR"/>
              </w:rPr>
              <w:fldChar w:fldCharType="end"/>
            </w:r>
          </w:p>
        </w:tc>
      </w:tr>
    </w:tbl>
    <w:p w14:paraId="06FF6D4F" w14:textId="77777777" w:rsidR="00753C95" w:rsidRDefault="00753C95" w:rsidP="0055543C">
      <w:pPr>
        <w:keepNext/>
        <w:keepLines/>
        <w:spacing w:after="60"/>
        <w:contextualSpacing/>
        <w:rPr>
          <w:rFonts w:ascii="Calibri" w:hAnsi="Calibri" w:cs="Calibri"/>
          <w:sz w:val="22"/>
          <w:szCs w:val="18"/>
          <w:lang w:val="pt-BR"/>
        </w:rPr>
      </w:pPr>
    </w:p>
    <w:p w14:paraId="1011280C" w14:textId="77777777" w:rsidR="001537AD" w:rsidRDefault="001537AD" w:rsidP="001537AD">
      <w:pPr>
        <w:keepNext/>
        <w:keepLines/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  <w:r w:rsidRPr="003C708C">
        <w:rPr>
          <w:rFonts w:ascii="Calibri" w:hAnsi="Calibri" w:cs="Calibri"/>
          <w:sz w:val="22"/>
          <w:szCs w:val="18"/>
          <w:lang w:val="pt-BR"/>
        </w:rPr>
        <w:t>Por favor, salve o questionário e o envie para:</w:t>
      </w:r>
    </w:p>
    <w:p w14:paraId="7D3A1E9C" w14:textId="77777777" w:rsidR="0057386C" w:rsidRDefault="0057386C" w:rsidP="0055543C">
      <w:pPr>
        <w:spacing w:after="60"/>
        <w:contextualSpacing/>
        <w:rPr>
          <w:rFonts w:ascii="Calibri" w:hAnsi="Calibri" w:cs="Calibri"/>
          <w:sz w:val="22"/>
          <w:szCs w:val="18"/>
          <w:lang w:val="pt-BR"/>
        </w:rPr>
      </w:pPr>
    </w:p>
    <w:tbl>
      <w:tblPr>
        <w:tblW w:w="10951" w:type="dxa"/>
        <w:tblInd w:w="-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31"/>
        <w:gridCol w:w="5220"/>
      </w:tblGrid>
      <w:tr w:rsidR="0057386C" w:rsidRPr="00381F08" w14:paraId="60BBE86D" w14:textId="77777777" w:rsidTr="0057093C">
        <w:trPr>
          <w:trHeight w:val="872"/>
        </w:trPr>
        <w:tc>
          <w:tcPr>
            <w:tcW w:w="5731" w:type="dxa"/>
            <w:shd w:val="clear" w:color="auto" w:fill="auto"/>
          </w:tcPr>
          <w:p w14:paraId="39B5471A" w14:textId="77777777" w:rsidR="0057386C" w:rsidRPr="0057386C" w:rsidRDefault="0057386C" w:rsidP="0057386C">
            <w:pPr>
              <w:spacing w:after="60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57386C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Vanilda Rosângela de Souza</w:t>
            </w: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— Representante da SCS no Brasil</w:t>
            </w:r>
          </w:p>
          <w:p w14:paraId="7A7570CE" w14:textId="77777777" w:rsidR="0057386C" w:rsidRPr="0057386C" w:rsidRDefault="0057386C" w:rsidP="0057386C">
            <w:pPr>
              <w:ind w:left="-378" w:right="-108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        Av. Senador Salgado Filho, 1385, Sala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114</w:t>
            </w: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Curitiba/PR, CEP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:</w:t>
            </w: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81510-000</w:t>
            </w:r>
          </w:p>
          <w:p w14:paraId="0675902B" w14:textId="77777777" w:rsidR="0057386C" w:rsidRPr="0057386C" w:rsidRDefault="0057386C" w:rsidP="0057386C">
            <w:pPr>
              <w:contextualSpacing/>
              <w:jc w:val="center"/>
              <w:rPr>
                <w:rFonts w:ascii="Calibri" w:eastAsia="Calibri" w:hAnsi="Calibri" w:cs="Calibri"/>
                <w:color w:val="365F91"/>
                <w:sz w:val="18"/>
                <w:szCs w:val="18"/>
                <w:lang w:val="pt-BR" w:eastAsia="en-US"/>
              </w:rPr>
            </w:pPr>
            <w:hyperlink r:id="rId12" w:history="1">
              <w:r w:rsidRPr="0057386C">
                <w:rPr>
                  <w:rFonts w:ascii="Calibri" w:eastAsia="Calibri" w:hAnsi="Calibri" w:cs="Calibri"/>
                  <w:color w:val="365F91"/>
                  <w:sz w:val="18"/>
                  <w:szCs w:val="18"/>
                  <w:u w:val="single"/>
                  <w:lang w:val="pt-BR" w:eastAsia="en-US"/>
                </w:rPr>
                <w:t>sysflor@sysflor.com.br</w:t>
              </w:r>
            </w:hyperlink>
          </w:p>
          <w:p w14:paraId="67286283" w14:textId="77777777" w:rsidR="0057386C" w:rsidRPr="0057386C" w:rsidRDefault="0057386C" w:rsidP="0057386C">
            <w:pPr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Telefone/Fax: </w:t>
            </w:r>
            <w:r w:rsidRPr="00381F08">
              <w:rPr>
                <w:rFonts w:ascii="Calibri" w:hAnsi="Calibri" w:cs="Calibri"/>
                <w:sz w:val="18"/>
                <w:szCs w:val="18"/>
                <w:lang w:val="pt-BR"/>
              </w:rPr>
              <w:t xml:space="preserve">+55 41 </w:t>
            </w: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– </w:t>
            </w:r>
            <w:r w:rsidRPr="00381F08">
              <w:rPr>
                <w:rFonts w:ascii="Calibri" w:hAnsi="Calibri" w:cs="Calibri"/>
                <w:sz w:val="18"/>
                <w:szCs w:val="18"/>
                <w:lang w:val="pt-BR"/>
              </w:rPr>
              <w:t>3344 5061</w:t>
            </w:r>
          </w:p>
        </w:tc>
        <w:tc>
          <w:tcPr>
            <w:tcW w:w="5220" w:type="dxa"/>
            <w:shd w:val="clear" w:color="auto" w:fill="auto"/>
          </w:tcPr>
          <w:p w14:paraId="135831D4" w14:textId="77777777" w:rsidR="0057386C" w:rsidRPr="0057386C" w:rsidRDefault="00203EC6" w:rsidP="0057386C">
            <w:pPr>
              <w:spacing w:after="60"/>
              <w:ind w:right="72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Brendan Grady</w:t>
            </w:r>
            <w:r w:rsidR="0057386C"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— Diretor do Programa de </w:t>
            </w:r>
            <w:r>
              <w:rPr>
                <w:rFonts w:ascii="Calibri" w:hAnsi="Calibri" w:cs="Calibri"/>
                <w:i/>
                <w:spacing w:val="8"/>
                <w:sz w:val="18"/>
                <w:szCs w:val="18"/>
                <w:lang w:val="pt-BR"/>
              </w:rPr>
              <w:t>Manejo Florestal</w:t>
            </w:r>
          </w:p>
          <w:p w14:paraId="397C5D9E" w14:textId="77777777" w:rsidR="0057386C" w:rsidRPr="0057386C" w:rsidRDefault="0057386C" w:rsidP="0057386C">
            <w:pPr>
              <w:spacing w:after="60"/>
              <w:ind w:right="-468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7386C">
              <w:rPr>
                <w:rFonts w:ascii="Calibri" w:hAnsi="Calibri" w:cs="Calibri"/>
                <w:sz w:val="18"/>
                <w:szCs w:val="18"/>
              </w:rPr>
              <w:t>2000 Powell St., STE 600 Emeryville, CA 94608, USA</w:t>
            </w:r>
          </w:p>
          <w:p w14:paraId="73205ACD" w14:textId="77777777" w:rsidR="0057386C" w:rsidRPr="0057386C" w:rsidRDefault="00203EC6" w:rsidP="0057386C">
            <w:pPr>
              <w:contextualSpacing/>
              <w:jc w:val="center"/>
              <w:rPr>
                <w:rFonts w:ascii="Calibri" w:hAnsi="Calibri" w:cs="Calibri"/>
                <w:color w:val="007DB1"/>
                <w:sz w:val="18"/>
                <w:szCs w:val="18"/>
                <w:lang w:val="pt-BR"/>
              </w:rPr>
            </w:pPr>
            <w:hyperlink r:id="rId13" w:history="1">
              <w:r w:rsidRPr="0083777F">
                <w:rPr>
                  <w:rStyle w:val="Hyperlink"/>
                  <w:rFonts w:ascii="Calibri" w:eastAsia="Calibri" w:hAnsi="Calibri" w:cs="Calibri"/>
                  <w:sz w:val="18"/>
                  <w:szCs w:val="18"/>
                  <w:lang w:val="pt-BR" w:eastAsia="en-US"/>
                </w:rPr>
                <w:t>bgrady@scsglobalservices.com</w:t>
              </w:r>
            </w:hyperlink>
          </w:p>
          <w:p w14:paraId="3B485399" w14:textId="77777777" w:rsidR="0057386C" w:rsidRPr="0057386C" w:rsidRDefault="0057386C" w:rsidP="0057386C">
            <w:pPr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Telefone: +1 (510) 452 – </w:t>
            </w:r>
            <w:r w:rsidR="00203EC6">
              <w:rPr>
                <w:rFonts w:ascii="Calibri" w:hAnsi="Calibri" w:cs="Calibri"/>
                <w:sz w:val="18"/>
                <w:szCs w:val="18"/>
                <w:lang w:val="pt-BR"/>
              </w:rPr>
              <w:t>8034</w:t>
            </w:r>
            <w:r w:rsidRPr="0057386C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|  Fax: +1 (510) 452 – 6882</w:t>
            </w:r>
          </w:p>
        </w:tc>
      </w:tr>
    </w:tbl>
    <w:p w14:paraId="23D08141" w14:textId="77777777" w:rsidR="003F09BE" w:rsidRPr="00381F08" w:rsidRDefault="003F09BE" w:rsidP="0057093C">
      <w:pPr>
        <w:keepNext/>
        <w:keepLines/>
        <w:contextualSpacing/>
        <w:rPr>
          <w:rFonts w:ascii="Calibri" w:hAnsi="Calibri" w:cs="Calibri"/>
          <w:lang w:val="fr-BE"/>
        </w:rPr>
      </w:pPr>
    </w:p>
    <w:p w14:paraId="10FB646C" w14:textId="77777777" w:rsidR="0057386C" w:rsidRPr="0057386C" w:rsidRDefault="0057386C" w:rsidP="0057386C">
      <w:pPr>
        <w:spacing w:after="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  <w:r w:rsidRPr="0057386C">
        <w:rPr>
          <w:rFonts w:ascii="Calibri" w:hAnsi="Calibri" w:cs="Calibri"/>
          <w:sz w:val="18"/>
          <w:szCs w:val="18"/>
          <w:lang w:val="pt-BR"/>
        </w:rPr>
        <w:t>Entraremos em contato o mais breve possível.</w:t>
      </w:r>
    </w:p>
    <w:p w14:paraId="1748337E" w14:textId="77777777" w:rsidR="0057386C" w:rsidRPr="0057386C" w:rsidRDefault="0057386C" w:rsidP="0057386C">
      <w:pPr>
        <w:spacing w:after="60"/>
        <w:contextualSpacing/>
        <w:jc w:val="center"/>
        <w:rPr>
          <w:rFonts w:ascii="Calibri" w:hAnsi="Calibri" w:cs="Calibri"/>
          <w:b/>
          <w:sz w:val="18"/>
          <w:szCs w:val="18"/>
          <w:lang w:val="pt-BR"/>
        </w:rPr>
      </w:pPr>
      <w:r w:rsidRPr="0057386C">
        <w:rPr>
          <w:rFonts w:ascii="Calibri" w:hAnsi="Calibri" w:cs="Calibri"/>
          <w:b/>
          <w:sz w:val="18"/>
          <w:szCs w:val="18"/>
          <w:lang w:val="pt-BR"/>
        </w:rPr>
        <w:t>Obrigado por escolher a SCS</w:t>
      </w:r>
      <w:r>
        <w:rPr>
          <w:rFonts w:ascii="Calibri" w:hAnsi="Calibri" w:cs="Calibri"/>
          <w:b/>
          <w:sz w:val="18"/>
          <w:szCs w:val="18"/>
          <w:lang w:val="pt-BR"/>
        </w:rPr>
        <w:t xml:space="preserve"> / Sysflor</w:t>
      </w:r>
      <w:r w:rsidRPr="0057386C">
        <w:rPr>
          <w:rFonts w:ascii="Calibri" w:hAnsi="Calibri" w:cs="Calibri"/>
          <w:b/>
          <w:sz w:val="18"/>
          <w:szCs w:val="18"/>
          <w:lang w:val="pt-BR"/>
        </w:rPr>
        <w:t>.</w:t>
      </w:r>
    </w:p>
    <w:p w14:paraId="47EC1B5A" w14:textId="77777777" w:rsidR="0057386C" w:rsidRPr="0057386C" w:rsidRDefault="0057386C" w:rsidP="0057386C">
      <w:pPr>
        <w:shd w:val="clear" w:color="auto" w:fill="FFFFFF"/>
        <w:jc w:val="center"/>
        <w:rPr>
          <w:rFonts w:ascii="Calibri" w:hAnsi="Calibri" w:cs="Calibri"/>
          <w:lang w:val="pt-BR"/>
        </w:rPr>
      </w:pPr>
    </w:p>
    <w:p w14:paraId="47E21679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47850470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5508066A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2FEB0685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6665F960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711CC8A4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784A2393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4F43C31A" w14:textId="77777777" w:rsidR="0057386C" w:rsidRDefault="0057386C" w:rsidP="00625419">
      <w:pPr>
        <w:spacing w:after="60"/>
        <w:contextualSpacing/>
        <w:jc w:val="center"/>
        <w:rPr>
          <w:rFonts w:ascii="Calibri" w:hAnsi="Calibri" w:cs="Calibri"/>
          <w:sz w:val="22"/>
          <w:szCs w:val="18"/>
          <w:lang w:val="pt-BR"/>
        </w:rPr>
      </w:pPr>
    </w:p>
    <w:p w14:paraId="75A08A4B" w14:textId="77777777" w:rsidR="0013054E" w:rsidRPr="003C708C" w:rsidRDefault="0013054E" w:rsidP="00625419">
      <w:pPr>
        <w:spacing w:after="60"/>
        <w:contextualSpacing/>
        <w:jc w:val="center"/>
        <w:rPr>
          <w:rFonts w:ascii="Calibri" w:hAnsi="Calibri" w:cs="Calibri"/>
          <w:b/>
          <w:sz w:val="22"/>
          <w:szCs w:val="18"/>
          <w:lang w:val="pt-BR"/>
        </w:rPr>
      </w:pPr>
    </w:p>
    <w:sectPr w:rsidR="0013054E" w:rsidRPr="003C708C" w:rsidSect="006E3F46">
      <w:footerReference w:type="default" r:id="rId14"/>
      <w:headerReference w:type="first" r:id="rId15"/>
      <w:footerReference w:type="first" r:id="rId16"/>
      <w:pgSz w:w="12240" w:h="15840"/>
      <w:pgMar w:top="1440" w:right="1440" w:bottom="1260" w:left="1440" w:header="720" w:footer="5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181F7" w14:textId="77777777" w:rsidR="00704FF4" w:rsidRDefault="00704FF4" w:rsidP="005267BD">
      <w:r>
        <w:separator/>
      </w:r>
    </w:p>
  </w:endnote>
  <w:endnote w:type="continuationSeparator" w:id="0">
    <w:p w14:paraId="0AFD7A84" w14:textId="77777777" w:rsidR="00704FF4" w:rsidRDefault="00704FF4" w:rsidP="00526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 Bold">
    <w:charset w:val="00"/>
    <w:family w:val="auto"/>
    <w:pitch w:val="variable"/>
    <w:sig w:usb0="E1002A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7420"/>
      <w:gridCol w:w="1958"/>
    </w:tblGrid>
    <w:tr w:rsidR="006E3F46" w:rsidRPr="00B7108C" w14:paraId="289480AD" w14:textId="77777777" w:rsidTr="009242A7">
      <w:trPr>
        <w:jc w:val="center"/>
      </w:trPr>
      <w:tc>
        <w:tcPr>
          <w:tcW w:w="9378" w:type="dxa"/>
          <w:gridSpan w:val="2"/>
          <w:shd w:val="clear" w:color="auto" w:fill="auto"/>
          <w:vAlign w:val="center"/>
        </w:tcPr>
        <w:p w14:paraId="1065B319" w14:textId="77777777" w:rsidR="006E3F46" w:rsidRPr="00B7108C" w:rsidRDefault="006E3F46" w:rsidP="009242A7">
          <w:pPr>
            <w:pStyle w:val="Rodap"/>
            <w:jc w:val="right"/>
            <w:rPr>
              <w:rFonts w:ascii="Calibri" w:hAnsi="Calibri"/>
              <w:sz w:val="18"/>
              <w:szCs w:val="18"/>
            </w:rPr>
          </w:pPr>
        </w:p>
      </w:tc>
    </w:tr>
    <w:tr w:rsidR="006E3F46" w:rsidRPr="00B7108C" w14:paraId="3E3A16A8" w14:textId="77777777" w:rsidTr="009242A7">
      <w:trPr>
        <w:jc w:val="center"/>
      </w:trPr>
      <w:tc>
        <w:tcPr>
          <w:tcW w:w="7420" w:type="dxa"/>
          <w:shd w:val="clear" w:color="auto" w:fill="auto"/>
          <w:vAlign w:val="center"/>
        </w:tcPr>
        <w:p w14:paraId="64194855" w14:textId="77777777" w:rsidR="006E3F46" w:rsidRPr="0055543C" w:rsidRDefault="006E3F46" w:rsidP="00082376">
          <w:pPr>
            <w:pStyle w:val="Rodap"/>
            <w:rPr>
              <w:rFonts w:ascii="Calibri" w:hAnsi="Calibri"/>
              <w:sz w:val="18"/>
              <w:szCs w:val="18"/>
              <w:lang w:val="pt-BR"/>
            </w:rPr>
          </w:pPr>
          <w:r w:rsidRPr="00C63E13">
            <w:rPr>
              <w:rFonts w:ascii="Calibri" w:hAnsi="Calibri"/>
              <w:sz w:val="18"/>
              <w:szCs w:val="18"/>
              <w:lang w:val="pt-BR"/>
            </w:rPr>
            <w:t xml:space="preserve">Versão </w:t>
          </w:r>
          <w:r w:rsidR="00082376">
            <w:rPr>
              <w:rFonts w:ascii="Calibri" w:hAnsi="Calibri"/>
              <w:sz w:val="18"/>
              <w:szCs w:val="18"/>
              <w:lang w:val="pt-BR"/>
            </w:rPr>
            <w:t>7</w:t>
          </w:r>
          <w:r w:rsidRPr="00C63E13">
            <w:rPr>
              <w:rFonts w:ascii="Calibri" w:hAnsi="Calibri"/>
              <w:sz w:val="18"/>
              <w:szCs w:val="18"/>
              <w:lang w:val="pt-BR"/>
            </w:rPr>
            <w:t>-</w:t>
          </w:r>
          <w:r w:rsidR="006B1FE4">
            <w:rPr>
              <w:rFonts w:ascii="Calibri" w:hAnsi="Calibri"/>
              <w:sz w:val="18"/>
              <w:szCs w:val="18"/>
              <w:lang w:val="pt-BR"/>
            </w:rPr>
            <w:t>2</w:t>
          </w:r>
          <w:r w:rsidRPr="00C63E13">
            <w:rPr>
              <w:rFonts w:ascii="Calibri" w:hAnsi="Calibri"/>
              <w:sz w:val="18"/>
              <w:szCs w:val="18"/>
              <w:lang w:val="pt-BR"/>
            </w:rPr>
            <w:t xml:space="preserve"> </w:t>
          </w:r>
          <w:r>
            <w:rPr>
              <w:rFonts w:ascii="Calibri" w:hAnsi="Calibri"/>
              <w:sz w:val="18"/>
              <w:szCs w:val="18"/>
              <w:lang w:val="pt-BR"/>
            </w:rPr>
            <w:t>(</w:t>
          </w:r>
          <w:r w:rsidR="006B1FE4">
            <w:rPr>
              <w:rFonts w:ascii="Calibri" w:hAnsi="Calibri"/>
              <w:sz w:val="18"/>
              <w:szCs w:val="18"/>
              <w:lang w:val="pt-BR"/>
            </w:rPr>
            <w:t>Setembro</w:t>
          </w:r>
          <w:r w:rsidR="00082376">
            <w:rPr>
              <w:rFonts w:ascii="Calibri" w:hAnsi="Calibri"/>
              <w:sz w:val="18"/>
              <w:szCs w:val="18"/>
              <w:lang w:val="pt-BR"/>
            </w:rPr>
            <w:t xml:space="preserve"> </w:t>
          </w:r>
          <w:r>
            <w:rPr>
              <w:rFonts w:ascii="Calibri" w:hAnsi="Calibri"/>
              <w:sz w:val="18"/>
              <w:szCs w:val="18"/>
              <w:lang w:val="pt-BR"/>
            </w:rPr>
            <w:t>201</w:t>
          </w:r>
          <w:r w:rsidR="006B1FE4">
            <w:rPr>
              <w:rFonts w:ascii="Calibri" w:hAnsi="Calibri"/>
              <w:sz w:val="18"/>
              <w:szCs w:val="18"/>
              <w:lang w:val="pt-BR"/>
            </w:rPr>
            <w:t>9</w:t>
          </w:r>
          <w:r w:rsidRPr="00C63E13">
            <w:rPr>
              <w:rFonts w:ascii="Calibri" w:hAnsi="Calibri"/>
              <w:sz w:val="18"/>
              <w:szCs w:val="18"/>
              <w:lang w:val="pt-BR"/>
            </w:rPr>
            <w:t xml:space="preserve">) | </w:t>
          </w:r>
          <w:r w:rsidR="00B12B71" w:rsidRPr="00B12B71">
            <w:rPr>
              <w:rFonts w:ascii="Calibri" w:hAnsi="Calibri"/>
              <w:lang w:val="pt-BR"/>
            </w:rPr>
            <w:t xml:space="preserve">SCS / </w:t>
          </w:r>
          <w:proofErr w:type="spellStart"/>
          <w:r w:rsidR="00B12B71" w:rsidRPr="00B12B71">
            <w:rPr>
              <w:rFonts w:ascii="Calibri" w:hAnsi="Calibri"/>
              <w:lang w:val="pt-BR"/>
            </w:rPr>
            <w:t>SysFlor</w:t>
          </w:r>
          <w:proofErr w:type="spellEnd"/>
          <w:r w:rsidR="00B12B71">
            <w:rPr>
              <w:rFonts w:ascii="Calibri" w:hAnsi="Calibri"/>
              <w:lang w:val="pt-BR"/>
            </w:rPr>
            <w:t xml:space="preserve"> </w:t>
          </w:r>
          <w:r w:rsidR="00B12B71" w:rsidRPr="00B12B71">
            <w:rPr>
              <w:rFonts w:ascii="Calibri" w:hAnsi="Calibri"/>
              <w:lang w:val="pt-BR"/>
            </w:rPr>
            <w:t>– FOR-S</w:t>
          </w:r>
          <w:r w:rsidR="00B12B71">
            <w:rPr>
              <w:rFonts w:ascii="Calibri" w:hAnsi="Calibri"/>
              <w:lang w:val="pt-BR"/>
            </w:rPr>
            <w:t>YS</w:t>
          </w:r>
          <w:r w:rsidR="00B12B71" w:rsidRPr="00B12B71">
            <w:rPr>
              <w:rFonts w:ascii="Calibri" w:hAnsi="Calibri"/>
              <w:lang w:val="pt-BR"/>
            </w:rPr>
            <w:t>-0</w:t>
          </w:r>
          <w:r w:rsidR="00B12B71">
            <w:rPr>
              <w:rFonts w:ascii="Calibri" w:hAnsi="Calibri"/>
              <w:lang w:val="pt-BR"/>
            </w:rPr>
            <w:t>2</w:t>
          </w:r>
          <w:r w:rsidR="00B12B71" w:rsidRPr="00B12B71">
            <w:rPr>
              <w:rFonts w:ascii="Calibri" w:hAnsi="Calibri"/>
              <w:lang w:val="pt-BR"/>
            </w:rPr>
            <w:t>-V</w:t>
          </w:r>
          <w:r w:rsidR="002C154A">
            <w:rPr>
              <w:rFonts w:ascii="Calibri" w:hAnsi="Calibri"/>
              <w:lang w:val="pt-BR"/>
            </w:rPr>
            <w:t>1</w:t>
          </w:r>
          <w:r w:rsidR="00B12B71" w:rsidRPr="00B12B71">
            <w:rPr>
              <w:rFonts w:ascii="Calibri" w:hAnsi="Calibri"/>
              <w:lang w:val="pt-BR"/>
            </w:rPr>
            <w:t>-0 (0</w:t>
          </w:r>
          <w:r w:rsidR="002C154A">
            <w:rPr>
              <w:rFonts w:ascii="Calibri" w:hAnsi="Calibri"/>
              <w:lang w:val="pt-BR"/>
            </w:rPr>
            <w:t>5</w:t>
          </w:r>
          <w:r w:rsidR="00B12B71" w:rsidRPr="00B12B71">
            <w:rPr>
              <w:rFonts w:ascii="Calibri" w:hAnsi="Calibri"/>
              <w:lang w:val="pt-BR"/>
            </w:rPr>
            <w:t>/06/2020)</w:t>
          </w:r>
          <w:r w:rsidR="00B12B71">
            <w:rPr>
              <w:rFonts w:ascii="Calibri" w:hAnsi="Calibri"/>
              <w:lang w:val="pt-BR"/>
            </w:rPr>
            <w:t xml:space="preserve"> - </w:t>
          </w:r>
          <w:r w:rsidR="00082376">
            <w:rPr>
              <w:rFonts w:ascii="Calibri" w:hAnsi="Calibri"/>
              <w:sz w:val="18"/>
              <w:szCs w:val="18"/>
              <w:lang w:val="pt-BR"/>
            </w:rPr>
            <w:t>FSC-A000521</w:t>
          </w:r>
        </w:p>
      </w:tc>
      <w:tc>
        <w:tcPr>
          <w:tcW w:w="1958" w:type="dxa"/>
          <w:shd w:val="clear" w:color="auto" w:fill="auto"/>
          <w:vAlign w:val="center"/>
        </w:tcPr>
        <w:p w14:paraId="38F8DCC4" w14:textId="77777777" w:rsidR="006E3F46" w:rsidRPr="00B7108C" w:rsidRDefault="006E3F46" w:rsidP="009242A7">
          <w:pPr>
            <w:jc w:val="right"/>
            <w:rPr>
              <w:rFonts w:ascii="Calibri" w:hAnsi="Calibri"/>
              <w:sz w:val="18"/>
              <w:szCs w:val="18"/>
            </w:rPr>
          </w:pPr>
          <w:proofErr w:type="spellStart"/>
          <w:r w:rsidRPr="00B7108C">
            <w:rPr>
              <w:rFonts w:ascii="Calibri" w:hAnsi="Calibri"/>
              <w:sz w:val="18"/>
              <w:szCs w:val="18"/>
            </w:rPr>
            <w:t>P</w:t>
          </w:r>
          <w:r w:rsidR="00B12B71">
            <w:rPr>
              <w:rFonts w:ascii="Calibri" w:hAnsi="Calibri"/>
              <w:sz w:val="18"/>
              <w:szCs w:val="18"/>
            </w:rPr>
            <w:t>ágina</w:t>
          </w:r>
          <w:proofErr w:type="spellEnd"/>
          <w:r w:rsidRPr="00B7108C">
            <w:rPr>
              <w:rFonts w:ascii="Calibri" w:hAnsi="Calibri"/>
              <w:sz w:val="18"/>
              <w:szCs w:val="18"/>
            </w:rPr>
            <w:t xml:space="preserve"> </w:t>
          </w:r>
          <w:r w:rsidRPr="00B7108C">
            <w:rPr>
              <w:rFonts w:ascii="Calibri" w:hAnsi="Calibri"/>
              <w:sz w:val="18"/>
              <w:szCs w:val="18"/>
            </w:rPr>
            <w:fldChar w:fldCharType="begin"/>
          </w:r>
          <w:r w:rsidRPr="00B7108C">
            <w:rPr>
              <w:rFonts w:ascii="Calibri" w:hAnsi="Calibri"/>
              <w:sz w:val="18"/>
              <w:szCs w:val="18"/>
            </w:rPr>
            <w:instrText xml:space="preserve"> PAGE </w:instrText>
          </w:r>
          <w:r w:rsidRPr="00B7108C">
            <w:rPr>
              <w:rFonts w:ascii="Calibri" w:hAnsi="Calibri"/>
              <w:sz w:val="18"/>
              <w:szCs w:val="18"/>
            </w:rPr>
            <w:fldChar w:fldCharType="separate"/>
          </w:r>
          <w:r w:rsidR="00995182">
            <w:rPr>
              <w:rFonts w:ascii="Calibri" w:hAnsi="Calibri"/>
              <w:noProof/>
              <w:sz w:val="18"/>
              <w:szCs w:val="18"/>
            </w:rPr>
            <w:t>5</w:t>
          </w:r>
          <w:r w:rsidRPr="00B7108C">
            <w:rPr>
              <w:rFonts w:ascii="Calibri" w:hAnsi="Calibri"/>
              <w:sz w:val="18"/>
              <w:szCs w:val="18"/>
            </w:rPr>
            <w:fldChar w:fldCharType="end"/>
          </w:r>
          <w:r w:rsidRPr="00B7108C">
            <w:rPr>
              <w:rFonts w:ascii="Calibri" w:hAnsi="Calibri"/>
              <w:sz w:val="18"/>
              <w:szCs w:val="18"/>
            </w:rPr>
            <w:t xml:space="preserve"> </w:t>
          </w:r>
          <w:r w:rsidR="00B12B71">
            <w:rPr>
              <w:rFonts w:ascii="Calibri" w:hAnsi="Calibri"/>
              <w:sz w:val="18"/>
              <w:szCs w:val="18"/>
            </w:rPr>
            <w:t>de</w:t>
          </w:r>
          <w:r w:rsidRPr="00B7108C">
            <w:rPr>
              <w:rFonts w:ascii="Calibri" w:hAnsi="Calibri"/>
              <w:sz w:val="18"/>
              <w:szCs w:val="18"/>
            </w:rPr>
            <w:t xml:space="preserve"> </w:t>
          </w:r>
          <w:r w:rsidRPr="00B7108C">
            <w:rPr>
              <w:rFonts w:ascii="Calibri" w:hAnsi="Calibri"/>
              <w:sz w:val="18"/>
              <w:szCs w:val="18"/>
            </w:rPr>
            <w:fldChar w:fldCharType="begin"/>
          </w:r>
          <w:r w:rsidRPr="00B7108C">
            <w:rPr>
              <w:rFonts w:ascii="Calibri" w:hAnsi="Calibri"/>
              <w:sz w:val="18"/>
              <w:szCs w:val="18"/>
            </w:rPr>
            <w:instrText xml:space="preserve"> NUMPAGES </w:instrText>
          </w:r>
          <w:r w:rsidRPr="00B7108C">
            <w:rPr>
              <w:rFonts w:ascii="Calibri" w:hAnsi="Calibri"/>
              <w:sz w:val="18"/>
              <w:szCs w:val="18"/>
            </w:rPr>
            <w:fldChar w:fldCharType="separate"/>
          </w:r>
          <w:r w:rsidR="00995182">
            <w:rPr>
              <w:rFonts w:ascii="Calibri" w:hAnsi="Calibri"/>
              <w:noProof/>
              <w:sz w:val="18"/>
              <w:szCs w:val="18"/>
            </w:rPr>
            <w:t>5</w:t>
          </w:r>
          <w:r w:rsidRPr="00B7108C">
            <w:rPr>
              <w:rFonts w:ascii="Calibri" w:hAnsi="Calibri"/>
              <w:sz w:val="18"/>
              <w:szCs w:val="18"/>
            </w:rPr>
            <w:fldChar w:fldCharType="end"/>
          </w:r>
        </w:p>
      </w:tc>
    </w:tr>
  </w:tbl>
  <w:p w14:paraId="5584017F" w14:textId="77777777" w:rsidR="00D94253" w:rsidRPr="006E3F46" w:rsidRDefault="00D94253" w:rsidP="006E3F4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C2627" w14:textId="77777777" w:rsidR="008B075A" w:rsidRDefault="006E3F46">
    <w:pPr>
      <w:pStyle w:val="Rodap"/>
    </w:pPr>
    <w:r>
      <w:rPr>
        <w:noProof/>
        <w:lang w:val="pt-BR" w:eastAsia="pt-BR"/>
      </w:rPr>
      <w:pict w14:anchorId="29CA5207">
        <v:group id="Group 9" o:spid="_x0000_s2085" style="position:absolute;margin-left:-1in;margin-top:-22.25pt;width:612pt;height:1in;z-index:251656192;mso-height-relative:margin" coordsize="77724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" o:spid="_x0000_s2086" type="#_x0000_t75" alt="SCS_LtrHd_v4-01" style="position:absolute;top:1428;width:77724;height:771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H7UvCAAAA2wAAAA8AAABkcnMvZG93bnJldi54bWxEj81qwkAQx+8F32GZgre6W8GqqauIIkgP&#10;gtEHGLLTJJidDdlVo0/vHAq9zTD/j98sVr1v1I26WAe28DkyoIiL4GouLZxPu48ZqJiQHTaBycKD&#10;IqyWg7cFZi7c+Ui3PJVKQjhmaKFKqc20jkVFHuMotMRy+w2dxyRrV2rX4V3CfaPHxnxpjzVLQ4Ut&#10;bSoqLvnVS4mZ5PO9O07Xk5/TszlcNmZ7ra0dvvfrb1CJ+vQv/nPvneALvfwiA+jl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iR+1LwgAAANsAAAAPAAAAAAAAAAAAAAAAAJ8C&#10;AABkcnMvZG93bnJldi54bWxQSwUGAAAAAAQABAD3AAAAjgMAAAAA&#10;">
            <v:imagedata r:id="rId1" o:title="SCS_LtrHd_v4-01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12" o:spid="_x0000_s2087" type="#_x0000_t202" style="position:absolute;left:8477;width:60769;height:17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UHLMEA&#10;AADbAAAADwAAAGRycy9kb3ducmV2LnhtbERPTYvCMBC9C/sfwgh701QPol2jiKwgLCzWevA424xt&#10;sJnUJqv13xtB8DaP9znzZWdrcaXWG8cKRsMEBHHhtOFSwSHfDKYgfEDWWDsmBXfysFx89OaYanfj&#10;jK77UIoYwj5FBVUITSqlLyqy6IeuIY7cybUWQ4RtKXWLtxhuazlOkom0aDg2VNjQuqLivP+3ClZH&#10;zr7N5fdvl50yk+ezhH8mZ6U++93qC0SgLrzFL/dWx/kjeP4SD5CL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1ByzBAAAA2wAAAA8AAAAAAAAAAAAAAAAAmAIAAGRycy9kb3du&#10;cmV2LnhtbFBLBQYAAAAABAAEAPUAAACGAwAAAAA=&#10;" filled="f" stroked="f">
            <v:textbox style="mso-next-textbox:#Text Box 12" inset="0,0,0,0">
              <w:txbxContent>
                <w:p w14:paraId="0D5FB88D" w14:textId="77777777" w:rsidR="006E3F46" w:rsidRPr="001D1C29" w:rsidRDefault="004D5861" w:rsidP="004D5861">
                  <w:pPr>
                    <w:spacing w:before="80"/>
                    <w:jc w:val="center"/>
                    <w:rPr>
                      <w:rFonts w:cs="Calibri"/>
                      <w:b/>
                      <w:sz w:val="18"/>
                      <w:szCs w:val="18"/>
                      <w:lang w:val="pt-BR"/>
                    </w:rPr>
                  </w:pP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Rua XV de Novembro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, 1</w:t>
                  </w: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15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5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 xml:space="preserve">, 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Sala 1</w:t>
                  </w: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605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 xml:space="preserve">, </w:t>
                  </w: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Centro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 xml:space="preserve"> | Curitiba,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 xml:space="preserve"> P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R, Br</w:t>
                  </w: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a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sil (8</w:t>
                  </w:r>
                  <w:r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0060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 xml:space="preserve">-000) | 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Tel</w:t>
                  </w:r>
                  <w:r w:rsidR="006E3F46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.</w:t>
                  </w:r>
                  <w:r w:rsidR="006E3F46" w:rsidRPr="001D1C29">
                    <w:rPr>
                      <w:rFonts w:ascii="Calibri" w:hAnsi="Calibri"/>
                      <w:sz w:val="18"/>
                      <w:szCs w:val="18"/>
                      <w:lang w:val="pt-BR"/>
                    </w:rPr>
                    <w:t>: (41) 3344-5061</w:t>
                  </w:r>
                </w:p>
              </w:txbxContent>
            </v:textbox>
          </v:shape>
          <v:shape id="Text Box 12" o:spid="_x0000_s2088" type="#_x0000_t202" style="position:absolute;left:8096;top:3619;width:15183;height:25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eZW8EA&#10;AADbAAAADwAAAGRycy9kb3ducmV2LnhtbERPTYvCMBC9C/sfwizsTVM9iHaNIrKCICzWevA424xt&#10;sJl0m6j13xtB8DaP9zmzRWdrcaXWG8cKhoMEBHHhtOFSwSFf9ycgfEDWWDsmBXfysJh/9GaYanfj&#10;jK77UIoYwj5FBVUITSqlLyqy6AeuIY7cybUWQ4RtKXWLtxhuazlKkrG0aDg2VNjQqqLivL9YBcsj&#10;Zz/m//dvl50yk+fThLfjs1Jfn93yG0SgLrzFL/dGx/kjeP4SD5D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nmVvBAAAA2wAAAA8AAAAAAAAAAAAAAAAAmAIAAGRycy9kb3du&#10;cmV2LnhtbFBLBQYAAAAABAAEAPUAAACGAwAAAAA=&#10;" filled="f" stroked="f">
            <v:textbox style="mso-next-textbox:#Text Box 12" inset="0,0,0,0">
              <w:txbxContent>
                <w:p w14:paraId="7176FC46" w14:textId="77777777" w:rsidR="006E3F46" w:rsidRPr="00B81B60" w:rsidRDefault="006E3F46" w:rsidP="006E3F46">
                  <w:pPr>
                    <w:spacing w:before="80"/>
                    <w:jc w:val="right"/>
                    <w:rPr>
                      <w:rFonts w:cs="Calibri"/>
                      <w:b/>
                      <w:color w:val="FFFFFF"/>
                      <w:sz w:val="24"/>
                    </w:rPr>
                  </w:pPr>
                </w:p>
              </w:txbxContent>
            </v:textbox>
          </v:shape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654E3" w14:textId="77777777" w:rsidR="00704FF4" w:rsidRDefault="00704FF4" w:rsidP="005267BD">
      <w:r>
        <w:separator/>
      </w:r>
    </w:p>
  </w:footnote>
  <w:footnote w:type="continuationSeparator" w:id="0">
    <w:p w14:paraId="5237D253" w14:textId="77777777" w:rsidR="00704FF4" w:rsidRDefault="00704FF4" w:rsidP="005267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565E3" w14:textId="77777777" w:rsidR="008B075A" w:rsidRDefault="00612FC0" w:rsidP="00612FC0">
    <w:pPr>
      <w:pStyle w:val="Cabealho"/>
      <w:tabs>
        <w:tab w:val="clear" w:pos="4680"/>
        <w:tab w:val="center" w:pos="0"/>
        <w:tab w:val="left" w:pos="2119"/>
        <w:tab w:val="left" w:pos="3016"/>
      </w:tabs>
      <w:jc w:val="center"/>
      <w:rPr>
        <w:rFonts w:ascii="Calibri" w:hAnsi="Calibri" w:cs="Calibri"/>
        <w:color w:val="525252"/>
        <w:sz w:val="52"/>
        <w:szCs w:val="52"/>
      </w:rPr>
    </w:pPr>
    <w:r>
      <w:rPr>
        <w:noProof/>
        <w:lang w:val="pt-BR" w:eastAsia="pt-BR"/>
      </w:rPr>
      <w:pict w14:anchorId="1003FF2A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91" type="#_x0000_t202" style="position:absolute;left:0;text-align:left;margin-left:291pt;margin-top:-23.25pt;width:196.5pt;height:63.7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" stroked="f">
          <v:textbox>
            <w:txbxContent>
              <w:p w14:paraId="51B9994E" w14:textId="77777777" w:rsidR="00612FC0" w:rsidRDefault="00612FC0" w:rsidP="00612FC0">
                <w:pPr>
                  <w:jc w:val="center"/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</w:pPr>
                <w:r w:rsidRPr="00612FC0"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 xml:space="preserve">Programa de </w:t>
                </w:r>
              </w:p>
              <w:p w14:paraId="583B191B" w14:textId="77777777" w:rsidR="00612FC0" w:rsidRDefault="00612FC0" w:rsidP="00612FC0">
                <w:pPr>
                  <w:jc w:val="center"/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es-ES"/>
                  </w:rPr>
                </w:pPr>
                <w:r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>C</w:t>
                </w:r>
                <w:r w:rsidRPr="00612FC0"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>onservação Florestal</w:t>
                </w:r>
              </w:p>
              <w:p w14:paraId="6E3EFD7E" w14:textId="77777777" w:rsidR="00612FC0" w:rsidRPr="00612FC0" w:rsidRDefault="00612FC0" w:rsidP="00612FC0">
                <w:pPr>
                  <w:jc w:val="center"/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es-ES"/>
                  </w:rPr>
                </w:pPr>
                <w:r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>Manejo Florestal</w:t>
                </w:r>
                <w:r w:rsidRPr="00612FC0"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 xml:space="preserve"> (</w:t>
                </w:r>
                <w:r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>FM</w:t>
                </w:r>
                <w:r w:rsidRPr="00612FC0">
                  <w:rPr>
                    <w:rFonts w:ascii="Calibri" w:eastAsia="Calibri" w:hAnsi="Calibri" w:cs="Calibri"/>
                    <w:b/>
                    <w:bCs/>
                    <w:sz w:val="32"/>
                    <w:szCs w:val="32"/>
                    <w:lang w:val="pt-BR"/>
                  </w:rPr>
                  <w:t>)</w:t>
                </w:r>
              </w:p>
              <w:p w14:paraId="018FBF11" w14:textId="77777777" w:rsidR="00953B98" w:rsidRPr="00612FC0" w:rsidRDefault="00953B98" w:rsidP="00612FC0">
                <w:pPr>
                  <w:jc w:val="center"/>
                  <w:rPr>
                    <w:sz w:val="32"/>
                    <w:szCs w:val="32"/>
                    <w:lang w:val="es-ES"/>
                  </w:rPr>
                </w:pPr>
              </w:p>
            </w:txbxContent>
          </v:textbox>
        </v:shape>
      </w:pict>
    </w:r>
    <w:r>
      <w:rPr>
        <w:noProof/>
        <w:lang w:val="pt-BR" w:eastAsia="pt-BR"/>
      </w:rPr>
      <w:pict w14:anchorId="046097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6" o:spid="_x0000_s2092" type="#_x0000_t75" alt="scsGlobalServices_logo" style="position:absolute;left:0;text-align:left;margin-left:-24.75pt;margin-top:-.75pt;width:156.75pt;height:44.25pt;z-index:251659264;visibility:visible">
          <v:imagedata r:id="rId1" o:title="scsGlobalServices_logo"/>
        </v:shape>
      </w:pict>
    </w:r>
    <w:r w:rsidR="00953B98">
      <w:rPr>
        <w:noProof/>
        <w:lang w:val="pt-BR" w:eastAsia="pt-BR"/>
      </w:rPr>
      <w:pict w14:anchorId="08AB2C2C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90" type="#_x0000_t32" style="position:absolute;left:0;text-align:left;margin-left:156.95pt;margin-top:-2.7pt;width:0;height:39.4pt;flip:y;z-index:251657216" o:connectortype="straight"/>
      </w:pict>
    </w:r>
    <w:r w:rsidR="00CB2C83" w:rsidRPr="000551A3">
      <w:rPr>
        <w:noProof/>
        <w:lang w:val="pt-BR" w:eastAsia="pt-BR"/>
      </w:rPr>
      <w:pict w14:anchorId="3B96396F">
        <v:shape id="Imagem 1" o:spid="_x0000_i1025" type="#_x0000_t75" alt="Logo_Sysflor" style="width:114.6pt;height:39.6pt;visibility:visible">
          <v:imagedata r:id="rId2" o:title="Logo_Sysflo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C1BAD"/>
    <w:multiLevelType w:val="hybridMultilevel"/>
    <w:tmpl w:val="3940A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34C42"/>
    <w:multiLevelType w:val="hybridMultilevel"/>
    <w:tmpl w:val="A56C9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D46A9"/>
    <w:multiLevelType w:val="hybridMultilevel"/>
    <w:tmpl w:val="651C5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23247"/>
    <w:multiLevelType w:val="hybridMultilevel"/>
    <w:tmpl w:val="791823C2"/>
    <w:lvl w:ilvl="0" w:tplc="F39093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77761"/>
    <w:multiLevelType w:val="hybridMultilevel"/>
    <w:tmpl w:val="09FC6228"/>
    <w:lvl w:ilvl="0" w:tplc="EDDCD76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C660B5"/>
    <w:multiLevelType w:val="hybridMultilevel"/>
    <w:tmpl w:val="911C47EE"/>
    <w:lvl w:ilvl="0" w:tplc="029A31C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2294B"/>
    <w:multiLevelType w:val="hybridMultilevel"/>
    <w:tmpl w:val="94FE5B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03253"/>
    <w:multiLevelType w:val="hybridMultilevel"/>
    <w:tmpl w:val="E1340554"/>
    <w:lvl w:ilvl="0" w:tplc="02FCC0A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0111E"/>
    <w:multiLevelType w:val="hybridMultilevel"/>
    <w:tmpl w:val="E4E6E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113874"/>
    <w:multiLevelType w:val="hybridMultilevel"/>
    <w:tmpl w:val="7CB47E0A"/>
    <w:lvl w:ilvl="0" w:tplc="417EED2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A7230F"/>
    <w:multiLevelType w:val="hybridMultilevel"/>
    <w:tmpl w:val="D82E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9A5C12"/>
    <w:multiLevelType w:val="hybridMultilevel"/>
    <w:tmpl w:val="54FA8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0928546">
    <w:abstractNumId w:val="1"/>
  </w:num>
  <w:num w:numId="2" w16cid:durableId="1719813313">
    <w:abstractNumId w:val="11"/>
  </w:num>
  <w:num w:numId="3" w16cid:durableId="1949774238">
    <w:abstractNumId w:val="5"/>
  </w:num>
  <w:num w:numId="4" w16cid:durableId="977876185">
    <w:abstractNumId w:val="0"/>
  </w:num>
  <w:num w:numId="5" w16cid:durableId="663436830">
    <w:abstractNumId w:val="10"/>
  </w:num>
  <w:num w:numId="6" w16cid:durableId="955133643">
    <w:abstractNumId w:val="8"/>
  </w:num>
  <w:num w:numId="7" w16cid:durableId="1724793633">
    <w:abstractNumId w:val="7"/>
  </w:num>
  <w:num w:numId="8" w16cid:durableId="395737375">
    <w:abstractNumId w:val="2"/>
  </w:num>
  <w:num w:numId="9" w16cid:durableId="1855024469">
    <w:abstractNumId w:val="3"/>
  </w:num>
  <w:num w:numId="10" w16cid:durableId="672419380">
    <w:abstractNumId w:val="9"/>
  </w:num>
  <w:num w:numId="11" w16cid:durableId="1833643544">
    <w:abstractNumId w:val="4"/>
  </w:num>
  <w:num w:numId="12" w16cid:durableId="2883660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cumentProtection w:edit="forms" w:enforcement="1" w:cryptProviderType="rsaAES" w:cryptAlgorithmClass="hash" w:cryptAlgorithmType="typeAny" w:cryptAlgorithmSid="14" w:cryptSpinCount="100000" w:hash="3wCsI9OOUXI8gOwRhH4O+tKpuUOsFx6KTd0v9KX8RjoaCWNJylkpVEwpdaEX+oVJLDSvmAG8G6SXKQ2HFWLa0A==" w:salt="yfqmYyuRGYeoezXTqq63bg=="/>
  <w:defaultTabStop w:val="720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9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MLcwMjYxNjY0MjJV0lEKTi0uzszPAykwrQUAsDO2WiwAAAA="/>
  </w:docVars>
  <w:rsids>
    <w:rsidRoot w:val="0004705C"/>
    <w:rsid w:val="0001117F"/>
    <w:rsid w:val="000305B0"/>
    <w:rsid w:val="00034214"/>
    <w:rsid w:val="0004705C"/>
    <w:rsid w:val="0005089C"/>
    <w:rsid w:val="000559DF"/>
    <w:rsid w:val="00066F0A"/>
    <w:rsid w:val="00067796"/>
    <w:rsid w:val="0007544F"/>
    <w:rsid w:val="0007559F"/>
    <w:rsid w:val="00080DCE"/>
    <w:rsid w:val="00082376"/>
    <w:rsid w:val="00093768"/>
    <w:rsid w:val="000A1697"/>
    <w:rsid w:val="000C62E3"/>
    <w:rsid w:val="000D25ED"/>
    <w:rsid w:val="000E104F"/>
    <w:rsid w:val="000F1814"/>
    <w:rsid w:val="000F528B"/>
    <w:rsid w:val="000F77A8"/>
    <w:rsid w:val="001008DD"/>
    <w:rsid w:val="00102A96"/>
    <w:rsid w:val="00103ED4"/>
    <w:rsid w:val="001076D7"/>
    <w:rsid w:val="001109E6"/>
    <w:rsid w:val="001124F0"/>
    <w:rsid w:val="00112A3B"/>
    <w:rsid w:val="00113C10"/>
    <w:rsid w:val="00120F51"/>
    <w:rsid w:val="00124148"/>
    <w:rsid w:val="0012786A"/>
    <w:rsid w:val="0013054E"/>
    <w:rsid w:val="0015331B"/>
    <w:rsid w:val="001537AD"/>
    <w:rsid w:val="00153D01"/>
    <w:rsid w:val="001629D4"/>
    <w:rsid w:val="0016323A"/>
    <w:rsid w:val="00171024"/>
    <w:rsid w:val="00182FFE"/>
    <w:rsid w:val="00195C05"/>
    <w:rsid w:val="00196303"/>
    <w:rsid w:val="001A1E16"/>
    <w:rsid w:val="001B2FE2"/>
    <w:rsid w:val="001C4126"/>
    <w:rsid w:val="001D05F1"/>
    <w:rsid w:val="001D1C29"/>
    <w:rsid w:val="001D4015"/>
    <w:rsid w:val="001D48E8"/>
    <w:rsid w:val="001D625E"/>
    <w:rsid w:val="001E43AA"/>
    <w:rsid w:val="001F040A"/>
    <w:rsid w:val="001F31C2"/>
    <w:rsid w:val="001F4842"/>
    <w:rsid w:val="002007B4"/>
    <w:rsid w:val="00201504"/>
    <w:rsid w:val="00202A19"/>
    <w:rsid w:val="00203BC3"/>
    <w:rsid w:val="00203EC6"/>
    <w:rsid w:val="00207FB1"/>
    <w:rsid w:val="002109FE"/>
    <w:rsid w:val="00226DB7"/>
    <w:rsid w:val="002351ED"/>
    <w:rsid w:val="00242DA3"/>
    <w:rsid w:val="00256555"/>
    <w:rsid w:val="00266DFF"/>
    <w:rsid w:val="00273A4A"/>
    <w:rsid w:val="00273D78"/>
    <w:rsid w:val="0027463A"/>
    <w:rsid w:val="002760A9"/>
    <w:rsid w:val="00276E54"/>
    <w:rsid w:val="00283D16"/>
    <w:rsid w:val="002960C4"/>
    <w:rsid w:val="002967C9"/>
    <w:rsid w:val="002A0594"/>
    <w:rsid w:val="002B1E5D"/>
    <w:rsid w:val="002B4229"/>
    <w:rsid w:val="002B56C6"/>
    <w:rsid w:val="002C154A"/>
    <w:rsid w:val="002D5904"/>
    <w:rsid w:val="002D78C7"/>
    <w:rsid w:val="002E4B61"/>
    <w:rsid w:val="0030124A"/>
    <w:rsid w:val="0030156F"/>
    <w:rsid w:val="003118FD"/>
    <w:rsid w:val="003135F9"/>
    <w:rsid w:val="00315880"/>
    <w:rsid w:val="003158D7"/>
    <w:rsid w:val="003163AB"/>
    <w:rsid w:val="003164AD"/>
    <w:rsid w:val="00322570"/>
    <w:rsid w:val="00323E4F"/>
    <w:rsid w:val="00347849"/>
    <w:rsid w:val="00361071"/>
    <w:rsid w:val="0036533C"/>
    <w:rsid w:val="00365E0D"/>
    <w:rsid w:val="00381F08"/>
    <w:rsid w:val="003860C6"/>
    <w:rsid w:val="003861E7"/>
    <w:rsid w:val="00393301"/>
    <w:rsid w:val="003A188D"/>
    <w:rsid w:val="003A4C05"/>
    <w:rsid w:val="003B2C5B"/>
    <w:rsid w:val="003C2CA1"/>
    <w:rsid w:val="003C60A7"/>
    <w:rsid w:val="003C708C"/>
    <w:rsid w:val="003C7597"/>
    <w:rsid w:val="003D2254"/>
    <w:rsid w:val="003D40D5"/>
    <w:rsid w:val="003D4375"/>
    <w:rsid w:val="003E1BE5"/>
    <w:rsid w:val="003E1F1A"/>
    <w:rsid w:val="003F05F0"/>
    <w:rsid w:val="003F093D"/>
    <w:rsid w:val="003F09BE"/>
    <w:rsid w:val="00401C7E"/>
    <w:rsid w:val="00401C9D"/>
    <w:rsid w:val="00414126"/>
    <w:rsid w:val="0043266D"/>
    <w:rsid w:val="00435DF5"/>
    <w:rsid w:val="0044195B"/>
    <w:rsid w:val="00451325"/>
    <w:rsid w:val="00453273"/>
    <w:rsid w:val="00460181"/>
    <w:rsid w:val="00465CDB"/>
    <w:rsid w:val="00486D07"/>
    <w:rsid w:val="004A45A7"/>
    <w:rsid w:val="004A5797"/>
    <w:rsid w:val="004B068D"/>
    <w:rsid w:val="004B4DCB"/>
    <w:rsid w:val="004B596D"/>
    <w:rsid w:val="004B61D9"/>
    <w:rsid w:val="004C1B2A"/>
    <w:rsid w:val="004C3780"/>
    <w:rsid w:val="004D1582"/>
    <w:rsid w:val="004D5861"/>
    <w:rsid w:val="004F5A23"/>
    <w:rsid w:val="00510198"/>
    <w:rsid w:val="0051397C"/>
    <w:rsid w:val="0051633D"/>
    <w:rsid w:val="00523A57"/>
    <w:rsid w:val="0052616C"/>
    <w:rsid w:val="005267BD"/>
    <w:rsid w:val="00534C6E"/>
    <w:rsid w:val="00544286"/>
    <w:rsid w:val="00544365"/>
    <w:rsid w:val="00552012"/>
    <w:rsid w:val="005539E8"/>
    <w:rsid w:val="0055543C"/>
    <w:rsid w:val="00565DB4"/>
    <w:rsid w:val="0057093C"/>
    <w:rsid w:val="0057386C"/>
    <w:rsid w:val="00574F09"/>
    <w:rsid w:val="005827FC"/>
    <w:rsid w:val="00582D8C"/>
    <w:rsid w:val="00593DCD"/>
    <w:rsid w:val="005A5868"/>
    <w:rsid w:val="005A7D27"/>
    <w:rsid w:val="005F2AF0"/>
    <w:rsid w:val="0060153F"/>
    <w:rsid w:val="00612FC0"/>
    <w:rsid w:val="00625419"/>
    <w:rsid w:val="00630FD8"/>
    <w:rsid w:val="006351EB"/>
    <w:rsid w:val="0064511F"/>
    <w:rsid w:val="006476F6"/>
    <w:rsid w:val="006530E6"/>
    <w:rsid w:val="00654155"/>
    <w:rsid w:val="0066441E"/>
    <w:rsid w:val="006673AB"/>
    <w:rsid w:val="00670AA5"/>
    <w:rsid w:val="006A694D"/>
    <w:rsid w:val="006B1FE4"/>
    <w:rsid w:val="006B6308"/>
    <w:rsid w:val="006C4F50"/>
    <w:rsid w:val="006C6883"/>
    <w:rsid w:val="006C6B7A"/>
    <w:rsid w:val="006C74DC"/>
    <w:rsid w:val="006D2B45"/>
    <w:rsid w:val="006E3F46"/>
    <w:rsid w:val="006F00BE"/>
    <w:rsid w:val="006F71F5"/>
    <w:rsid w:val="00704FF4"/>
    <w:rsid w:val="00720857"/>
    <w:rsid w:val="007275A5"/>
    <w:rsid w:val="00732B76"/>
    <w:rsid w:val="00736AE7"/>
    <w:rsid w:val="007379CE"/>
    <w:rsid w:val="007446DA"/>
    <w:rsid w:val="00745325"/>
    <w:rsid w:val="0074695F"/>
    <w:rsid w:val="00753C95"/>
    <w:rsid w:val="00762D0E"/>
    <w:rsid w:val="00762D4A"/>
    <w:rsid w:val="0076350D"/>
    <w:rsid w:val="00773F58"/>
    <w:rsid w:val="00774D7F"/>
    <w:rsid w:val="00787C2F"/>
    <w:rsid w:val="007A652B"/>
    <w:rsid w:val="007A6D8F"/>
    <w:rsid w:val="007B3DF7"/>
    <w:rsid w:val="007B753C"/>
    <w:rsid w:val="007C2191"/>
    <w:rsid w:val="007C3AF4"/>
    <w:rsid w:val="007C486A"/>
    <w:rsid w:val="007D566C"/>
    <w:rsid w:val="008035B9"/>
    <w:rsid w:val="00832FF2"/>
    <w:rsid w:val="00857D92"/>
    <w:rsid w:val="008612BE"/>
    <w:rsid w:val="008626BE"/>
    <w:rsid w:val="0087165E"/>
    <w:rsid w:val="00874823"/>
    <w:rsid w:val="008803F5"/>
    <w:rsid w:val="00881324"/>
    <w:rsid w:val="0088446B"/>
    <w:rsid w:val="00892B98"/>
    <w:rsid w:val="008A761D"/>
    <w:rsid w:val="008A7DE2"/>
    <w:rsid w:val="008B075A"/>
    <w:rsid w:val="008C12A0"/>
    <w:rsid w:val="008D5E2E"/>
    <w:rsid w:val="009007DB"/>
    <w:rsid w:val="00907F7D"/>
    <w:rsid w:val="009101FB"/>
    <w:rsid w:val="00912142"/>
    <w:rsid w:val="00915FA1"/>
    <w:rsid w:val="009242A7"/>
    <w:rsid w:val="00924DFE"/>
    <w:rsid w:val="009251CC"/>
    <w:rsid w:val="00931D92"/>
    <w:rsid w:val="00953B98"/>
    <w:rsid w:val="00967C55"/>
    <w:rsid w:val="009735EA"/>
    <w:rsid w:val="00980201"/>
    <w:rsid w:val="00995182"/>
    <w:rsid w:val="009A5F7E"/>
    <w:rsid w:val="009B106C"/>
    <w:rsid w:val="009D0C01"/>
    <w:rsid w:val="009E3658"/>
    <w:rsid w:val="009E6EFB"/>
    <w:rsid w:val="009F1125"/>
    <w:rsid w:val="00A1062D"/>
    <w:rsid w:val="00A110EC"/>
    <w:rsid w:val="00A255C4"/>
    <w:rsid w:val="00A3478F"/>
    <w:rsid w:val="00A3653D"/>
    <w:rsid w:val="00A542E7"/>
    <w:rsid w:val="00A67A8A"/>
    <w:rsid w:val="00A84D6E"/>
    <w:rsid w:val="00AA1BC7"/>
    <w:rsid w:val="00AA6A63"/>
    <w:rsid w:val="00AB330B"/>
    <w:rsid w:val="00AC437B"/>
    <w:rsid w:val="00AC6ACF"/>
    <w:rsid w:val="00AE3371"/>
    <w:rsid w:val="00B12B71"/>
    <w:rsid w:val="00B12C58"/>
    <w:rsid w:val="00B208DF"/>
    <w:rsid w:val="00B20C20"/>
    <w:rsid w:val="00B30AAF"/>
    <w:rsid w:val="00B6711C"/>
    <w:rsid w:val="00B70F1D"/>
    <w:rsid w:val="00B71ECA"/>
    <w:rsid w:val="00B77286"/>
    <w:rsid w:val="00B81B60"/>
    <w:rsid w:val="00B94CDD"/>
    <w:rsid w:val="00B95F77"/>
    <w:rsid w:val="00BB405F"/>
    <w:rsid w:val="00BC06E9"/>
    <w:rsid w:val="00BD2D0B"/>
    <w:rsid w:val="00BF2E8C"/>
    <w:rsid w:val="00BF7A56"/>
    <w:rsid w:val="00C013D7"/>
    <w:rsid w:val="00C03D35"/>
    <w:rsid w:val="00C22045"/>
    <w:rsid w:val="00C411C6"/>
    <w:rsid w:val="00C42B50"/>
    <w:rsid w:val="00C47784"/>
    <w:rsid w:val="00C51CE5"/>
    <w:rsid w:val="00C54CA8"/>
    <w:rsid w:val="00C60A3D"/>
    <w:rsid w:val="00C63E13"/>
    <w:rsid w:val="00C70DE0"/>
    <w:rsid w:val="00C85637"/>
    <w:rsid w:val="00C90243"/>
    <w:rsid w:val="00CB2C83"/>
    <w:rsid w:val="00CB3E89"/>
    <w:rsid w:val="00CB57EC"/>
    <w:rsid w:val="00CC7E5C"/>
    <w:rsid w:val="00CD5021"/>
    <w:rsid w:val="00CD5A21"/>
    <w:rsid w:val="00CF63C7"/>
    <w:rsid w:val="00CF64CD"/>
    <w:rsid w:val="00D05432"/>
    <w:rsid w:val="00D1353B"/>
    <w:rsid w:val="00D15299"/>
    <w:rsid w:val="00D25DFA"/>
    <w:rsid w:val="00D31ECE"/>
    <w:rsid w:val="00D4086F"/>
    <w:rsid w:val="00D47845"/>
    <w:rsid w:val="00D5339A"/>
    <w:rsid w:val="00D56B9B"/>
    <w:rsid w:val="00D57713"/>
    <w:rsid w:val="00D61BA7"/>
    <w:rsid w:val="00D649C2"/>
    <w:rsid w:val="00D65B8C"/>
    <w:rsid w:val="00D663A5"/>
    <w:rsid w:val="00D716E5"/>
    <w:rsid w:val="00D94253"/>
    <w:rsid w:val="00DA0027"/>
    <w:rsid w:val="00DA7001"/>
    <w:rsid w:val="00DB3FAD"/>
    <w:rsid w:val="00DC4077"/>
    <w:rsid w:val="00DD12BC"/>
    <w:rsid w:val="00DE0EE6"/>
    <w:rsid w:val="00DE2B0E"/>
    <w:rsid w:val="00DE3898"/>
    <w:rsid w:val="00DF78EF"/>
    <w:rsid w:val="00E03587"/>
    <w:rsid w:val="00E05B0A"/>
    <w:rsid w:val="00E253F3"/>
    <w:rsid w:val="00E30A85"/>
    <w:rsid w:val="00E40696"/>
    <w:rsid w:val="00E4144C"/>
    <w:rsid w:val="00E43E53"/>
    <w:rsid w:val="00E451A2"/>
    <w:rsid w:val="00E50968"/>
    <w:rsid w:val="00E50A45"/>
    <w:rsid w:val="00E547B2"/>
    <w:rsid w:val="00E634A8"/>
    <w:rsid w:val="00E813F9"/>
    <w:rsid w:val="00E922C1"/>
    <w:rsid w:val="00E924EB"/>
    <w:rsid w:val="00EB6C4E"/>
    <w:rsid w:val="00ED409D"/>
    <w:rsid w:val="00EE0C8A"/>
    <w:rsid w:val="00EE5204"/>
    <w:rsid w:val="00EF2682"/>
    <w:rsid w:val="00F039BE"/>
    <w:rsid w:val="00F0705A"/>
    <w:rsid w:val="00F37A57"/>
    <w:rsid w:val="00F40A51"/>
    <w:rsid w:val="00F47EA5"/>
    <w:rsid w:val="00F539C6"/>
    <w:rsid w:val="00F5474A"/>
    <w:rsid w:val="00F65AD4"/>
    <w:rsid w:val="00F7066E"/>
    <w:rsid w:val="00F72639"/>
    <w:rsid w:val="00F76798"/>
    <w:rsid w:val="00F76E8A"/>
    <w:rsid w:val="00F8005D"/>
    <w:rsid w:val="00F825F9"/>
    <w:rsid w:val="00F828AF"/>
    <w:rsid w:val="00F9617A"/>
    <w:rsid w:val="00FA16C6"/>
    <w:rsid w:val="00FA23E6"/>
    <w:rsid w:val="00FA3CFE"/>
    <w:rsid w:val="00FB0F81"/>
    <w:rsid w:val="00FC24F0"/>
    <w:rsid w:val="00FC4E9D"/>
    <w:rsid w:val="00FD5418"/>
    <w:rsid w:val="00FF0B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4:docId w14:val="1F888E79"/>
  <w15:chartTrackingRefBased/>
  <w15:docId w15:val="{179F436C-1059-476D-8E7B-2012F38E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267BD"/>
    <w:rPr>
      <w:rFonts w:ascii="Arial" w:eastAsia="Times New Roman" w:hAnsi="Arial"/>
      <w:szCs w:val="24"/>
      <w:lang w:val="en-US" w:eastAsia="ja-JP"/>
    </w:rPr>
  </w:style>
  <w:style w:type="paragraph" w:styleId="Ttulo3">
    <w:name w:val="heading 3"/>
    <w:basedOn w:val="Normal"/>
    <w:next w:val="Normal"/>
    <w:link w:val="Ttulo3Char"/>
    <w:unhideWhenUsed/>
    <w:qFormat/>
    <w:rsid w:val="005267BD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5267BD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267BD"/>
  </w:style>
  <w:style w:type="paragraph" w:styleId="Rodap">
    <w:name w:val="footer"/>
    <w:basedOn w:val="Normal"/>
    <w:link w:val="RodapChar"/>
    <w:uiPriority w:val="99"/>
    <w:unhideWhenUsed/>
    <w:qFormat/>
    <w:rsid w:val="005267BD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5267BD"/>
  </w:style>
  <w:style w:type="character" w:customStyle="1" w:styleId="Ttulo3Char">
    <w:name w:val="Título 3 Char"/>
    <w:link w:val="Ttulo3"/>
    <w:rsid w:val="005267BD"/>
    <w:rPr>
      <w:rFonts w:ascii="Calibri" w:eastAsia="Times New Roman" w:hAnsi="Calibri" w:cs="Times New Roman"/>
      <w:b/>
      <w:bCs/>
      <w:sz w:val="26"/>
      <w:szCs w:val="26"/>
      <w:lang w:eastAsia="ja-JP"/>
    </w:rPr>
  </w:style>
  <w:style w:type="table" w:customStyle="1" w:styleId="BodyTable">
    <w:name w:val="Body Table"/>
    <w:basedOn w:val="Tabelanormal"/>
    <w:rsid w:val="005267BD"/>
    <w:rPr>
      <w:rFonts w:ascii="Cambria" w:eastAsia="Times New Roman" w:hAnsi="Cambria"/>
      <w:lang w:eastAsia="ja-JP"/>
    </w:rPr>
    <w:tblPr>
      <w:tblCellMar>
        <w:left w:w="72" w:type="dxa"/>
        <w:right w:w="72" w:type="dxa"/>
      </w:tblCellMar>
    </w:tblPr>
  </w:style>
  <w:style w:type="character" w:styleId="Nmerodepgina">
    <w:name w:val="page number"/>
    <w:aliases w:val="PR Page Number"/>
    <w:rsid w:val="0013054E"/>
    <w:rPr>
      <w:rFonts w:ascii="Tahoma Bold" w:hAnsi="Tahoma Bold"/>
      <w:color w:val="262626"/>
      <w:sz w:val="18"/>
    </w:rPr>
  </w:style>
  <w:style w:type="table" w:customStyle="1" w:styleId="BodyTable1">
    <w:name w:val="Body Table1"/>
    <w:basedOn w:val="Tabelanormal"/>
    <w:rsid w:val="002109FE"/>
    <w:rPr>
      <w:rFonts w:ascii="Cambria" w:eastAsia="Times New Roman" w:hAnsi="Cambria"/>
      <w:lang w:eastAsia="ja-JP"/>
    </w:rPr>
    <w:tblPr>
      <w:tblCellMar>
        <w:left w:w="72" w:type="dxa"/>
        <w:right w:w="72" w:type="dxa"/>
      </w:tblCellMar>
    </w:tblPr>
  </w:style>
  <w:style w:type="character" w:styleId="Hyperlink">
    <w:name w:val="Hyperlink"/>
    <w:unhideWhenUsed/>
    <w:rsid w:val="0051397C"/>
    <w:rPr>
      <w:color w:val="007FB2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109FE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A7D27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uiPriority w:val="99"/>
    <w:semiHidden/>
    <w:rsid w:val="005A7D27"/>
    <w:rPr>
      <w:rFonts w:ascii="Tahoma" w:eastAsia="Times New Roman" w:hAnsi="Tahoma" w:cs="Tahoma"/>
      <w:sz w:val="16"/>
      <w:szCs w:val="16"/>
      <w:lang w:eastAsia="ja-JP"/>
    </w:rPr>
  </w:style>
  <w:style w:type="paragraph" w:styleId="PargrafodaLista">
    <w:name w:val="List Paragraph"/>
    <w:basedOn w:val="Normal"/>
    <w:uiPriority w:val="34"/>
    <w:qFormat/>
    <w:rsid w:val="008626BE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D56B9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56B9B"/>
    <w:rPr>
      <w:szCs w:val="20"/>
      <w:lang w:val="x-none"/>
    </w:rPr>
  </w:style>
  <w:style w:type="character" w:customStyle="1" w:styleId="TextodecomentrioChar">
    <w:name w:val="Texto de comentário Char"/>
    <w:link w:val="Textodecomentrio"/>
    <w:uiPriority w:val="99"/>
    <w:semiHidden/>
    <w:rsid w:val="00D56B9B"/>
    <w:rPr>
      <w:rFonts w:ascii="Arial" w:eastAsia="Times New Roman" w:hAnsi="Arial" w:cs="Times New Roman"/>
      <w:sz w:val="20"/>
      <w:szCs w:val="20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6B9B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D56B9B"/>
    <w:rPr>
      <w:rFonts w:ascii="Arial" w:eastAsia="Times New Roman" w:hAnsi="Arial" w:cs="Times New Roman"/>
      <w:b/>
      <w:bCs/>
      <w:sz w:val="20"/>
      <w:szCs w:val="20"/>
      <w:lang w:eastAsia="ja-JP"/>
    </w:rPr>
  </w:style>
  <w:style w:type="table" w:styleId="Tabelacomgrade">
    <w:name w:val="Table Grid"/>
    <w:basedOn w:val="Tabelanormal"/>
    <w:uiPriority w:val="59"/>
    <w:rsid w:val="00323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odyTable2">
    <w:name w:val="Body Table2"/>
    <w:basedOn w:val="Tabelanormal"/>
    <w:rsid w:val="00B208DF"/>
    <w:rPr>
      <w:rFonts w:ascii="Cambria" w:eastAsia="Times New Roman" w:hAnsi="Cambria"/>
      <w:lang w:eastAsia="ja-JP"/>
    </w:rPr>
    <w:tblPr>
      <w:tblCellMar>
        <w:left w:w="72" w:type="dxa"/>
        <w:right w:w="72" w:type="dxa"/>
      </w:tblCellMar>
    </w:tblPr>
  </w:style>
  <w:style w:type="character" w:styleId="TextodoEspaoReservado">
    <w:name w:val="Placeholder Text"/>
    <w:uiPriority w:val="99"/>
    <w:semiHidden/>
    <w:rsid w:val="00D25DFA"/>
    <w:rPr>
      <w:color w:val="808080"/>
    </w:rPr>
  </w:style>
  <w:style w:type="table" w:customStyle="1" w:styleId="TableGrid1">
    <w:name w:val="Table Grid1"/>
    <w:basedOn w:val="Tabelanormal"/>
    <w:next w:val="Tabelacomgrade"/>
    <w:uiPriority w:val="59"/>
    <w:rsid w:val="006254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bgrady@scsglobalservices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vanilda.souza@sysflor.com.b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A341E7CDBAC1408070A67B5DEB7477" ma:contentTypeVersion="16" ma:contentTypeDescription="Crie um novo documento." ma:contentTypeScope="" ma:versionID="e911536cf40f5366087c8a8577b7b5dc">
  <xsd:schema xmlns:xsd="http://www.w3.org/2001/XMLSchema" xmlns:xs="http://www.w3.org/2001/XMLSchema" xmlns:p="http://schemas.microsoft.com/office/2006/metadata/properties" xmlns:ns2="f834e3f5-b613-4c3c-9ccc-3dd52acfb3cc" xmlns:ns3="f6f94688-eeb2-4f82-9526-65ce46953980" targetNamespace="http://schemas.microsoft.com/office/2006/metadata/properties" ma:root="true" ma:fieldsID="342d389a5def39e0781934bfd4e40648" ns2:_="" ns3:_="">
    <xsd:import namespace="f834e3f5-b613-4c3c-9ccc-3dd52acfb3cc"/>
    <xsd:import namespace="f6f94688-eeb2-4f82-9526-65ce46953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e3f5-b613-4c3c-9ccc-3dd52acfb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Marcações de imagem" ma:readOnly="false" ma:fieldId="{5cf76f15-5ced-4ddc-b409-7134ff3c332f}" ma:taxonomyMulti="true" ma:sspId="d3827845-c4ab-41fc-b254-9dc43e064c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94688-eeb2-4f82-9526-65ce46953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c4e362f-c0d6-4c78-adf0-f6549ad84e5e}" ma:internalName="TaxCatchAll" ma:showField="CatchAllData" ma:web="f6f94688-eeb2-4f82-9526-65ce46953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34e3f5-b613-4c3c-9ccc-3dd52acfb3cc">
      <Terms xmlns="http://schemas.microsoft.com/office/infopath/2007/PartnerControls"/>
    </lcf76f155ced4ddcb4097134ff3c332f>
    <TaxCatchAll xmlns="f6f94688-eeb2-4f82-9526-65ce46953980"/>
  </documentManagement>
</p:properties>
</file>

<file path=customXml/itemProps1.xml><?xml version="1.0" encoding="utf-8"?>
<ds:datastoreItem xmlns:ds="http://schemas.openxmlformats.org/officeDocument/2006/customXml" ds:itemID="{67283B46-BA81-40AA-8F76-51294653C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4e3f5-b613-4c3c-9ccc-3dd52acfb3cc"/>
    <ds:schemaRef ds:uri="f6f94688-eeb2-4f82-9526-65ce46953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A4A848-B10A-4FF8-B545-4E41558AA4C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F749C96-CC14-4EF4-B533-61C6237D11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A863C0-2691-4081-9AED-115DB2ED0D5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48D52C4-851C-4751-AF8D-4E75C3E450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41</Words>
  <Characters>8325</Characters>
  <Application>Microsoft Office Word</Application>
  <DocSecurity>0</DocSecurity>
  <Lines>69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847</CharactersWithSpaces>
  <SharedDoc>false</SharedDoc>
  <HLinks>
    <vt:vector size="12" baseType="variant">
      <vt:variant>
        <vt:i4>1048631</vt:i4>
      </vt:variant>
      <vt:variant>
        <vt:i4>423</vt:i4>
      </vt:variant>
      <vt:variant>
        <vt:i4>0</vt:i4>
      </vt:variant>
      <vt:variant>
        <vt:i4>5</vt:i4>
      </vt:variant>
      <vt:variant>
        <vt:lpwstr>mailto:bgrady@scsglobalservices.com</vt:lpwstr>
      </vt:variant>
      <vt:variant>
        <vt:lpwstr/>
      </vt:variant>
      <vt:variant>
        <vt:i4>6422594</vt:i4>
      </vt:variant>
      <vt:variant>
        <vt:i4>420</vt:i4>
      </vt:variant>
      <vt:variant>
        <vt:i4>0</vt:i4>
      </vt:variant>
      <vt:variant>
        <vt:i4>5</vt:i4>
      </vt:variant>
      <vt:variant>
        <vt:lpwstr>mailto:vanilda.souza@sysflor.com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tion</dc:creator>
  <cp:keywords/>
  <cp:lastModifiedBy>José Lucas Mognon</cp:lastModifiedBy>
  <cp:revision>2</cp:revision>
  <dcterms:created xsi:type="dcterms:W3CDTF">2022-08-11T16:38:00Z</dcterms:created>
  <dcterms:modified xsi:type="dcterms:W3CDTF">2022-08-11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BUILTIN\Administradores</vt:lpwstr>
  </property>
  <property fmtid="{D5CDD505-2E9C-101B-9397-08002B2CF9AE}" pid="3" name="Order">
    <vt:lpwstr>32600.0000000000</vt:lpwstr>
  </property>
  <property fmtid="{D5CDD505-2E9C-101B-9397-08002B2CF9AE}" pid="4" name="display_urn:schemas-microsoft-com:office:office#Author">
    <vt:lpwstr>BUILTIN\Administradores</vt:lpwstr>
  </property>
</Properties>
</file>